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106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30"/>
        <w:gridCol w:w="1224"/>
        <w:gridCol w:w="1227"/>
        <w:gridCol w:w="1662"/>
        <w:gridCol w:w="1665"/>
        <w:gridCol w:w="2274"/>
        <w:gridCol w:w="1703"/>
        <w:gridCol w:w="1416"/>
        <w:gridCol w:w="1810"/>
        <w:gridCol w:w="1073"/>
      </w:tblGrid>
      <w:tr w:rsidR="005D7211" w:rsidRPr="006271B3" w14:paraId="22E3250C" w14:textId="77777777" w:rsidTr="000B3EDE">
        <w:trPr>
          <w:trHeight w:val="100"/>
          <w:jc w:val="center"/>
        </w:trPr>
        <w:tc>
          <w:tcPr>
            <w:tcW w:w="247" w:type="pct"/>
          </w:tcPr>
          <w:p w14:paraId="763B09F7" w14:textId="77777777" w:rsidR="004D7519" w:rsidRPr="005D7211" w:rsidRDefault="004D7519" w:rsidP="005E0817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1.SINIF</w:t>
            </w:r>
          </w:p>
        </w:tc>
        <w:tc>
          <w:tcPr>
            <w:tcW w:w="829" w:type="pct"/>
            <w:gridSpan w:val="2"/>
          </w:tcPr>
          <w:p w14:paraId="51FA3347" w14:textId="77777777" w:rsidR="004D7519" w:rsidRPr="005D721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1125" w:type="pct"/>
            <w:gridSpan w:val="2"/>
          </w:tcPr>
          <w:p w14:paraId="068E1006" w14:textId="77777777" w:rsidR="004D7519" w:rsidRPr="005D721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769" w:type="pct"/>
          </w:tcPr>
          <w:p w14:paraId="130978DE" w14:textId="77777777" w:rsidR="004D7519" w:rsidRPr="005D721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55" w:type="pct"/>
            <w:gridSpan w:val="2"/>
          </w:tcPr>
          <w:p w14:paraId="6D6EA973" w14:textId="77777777" w:rsidR="004D7519" w:rsidRPr="005D721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975" w:type="pct"/>
            <w:gridSpan w:val="2"/>
          </w:tcPr>
          <w:p w14:paraId="49678196" w14:textId="77777777" w:rsidR="004D7519" w:rsidRPr="005D7211" w:rsidRDefault="004D7519" w:rsidP="005E081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B242EA" w:rsidRPr="006271B3" w14:paraId="2EFC8EF2" w14:textId="77777777" w:rsidTr="000B3EDE">
        <w:trPr>
          <w:trHeight w:val="201"/>
          <w:jc w:val="center"/>
        </w:trPr>
        <w:tc>
          <w:tcPr>
            <w:tcW w:w="247" w:type="pct"/>
            <w:shd w:val="clear" w:color="auto" w:fill="F2F2F2"/>
          </w:tcPr>
          <w:p w14:paraId="767858D6" w14:textId="77777777" w:rsidR="00216C49" w:rsidRPr="00216C49" w:rsidRDefault="00216C49" w:rsidP="00216C4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216C4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0</w:t>
            </w:r>
          </w:p>
          <w:p w14:paraId="47F1338B" w14:textId="01F4F831" w:rsidR="00B242EA" w:rsidRPr="005D7211" w:rsidRDefault="00216C49" w:rsidP="00216C4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216C4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55</w:t>
            </w:r>
          </w:p>
        </w:tc>
        <w:tc>
          <w:tcPr>
            <w:tcW w:w="829" w:type="pct"/>
            <w:gridSpan w:val="2"/>
            <w:shd w:val="clear" w:color="auto" w:fill="F2F2F2"/>
          </w:tcPr>
          <w:p w14:paraId="0B533916" w14:textId="77777777" w:rsidR="00B242EA" w:rsidRPr="00216C49" w:rsidRDefault="00B242EA" w:rsidP="00B242EA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  <w:shd w:val="clear" w:color="auto" w:fill="F2F2F2"/>
          </w:tcPr>
          <w:p w14:paraId="61850B8E" w14:textId="77777777" w:rsidR="004C7E72" w:rsidRPr="00216C49" w:rsidRDefault="004C7E72" w:rsidP="004C7E7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Genel Muhasebe I</w:t>
            </w:r>
          </w:p>
          <w:p w14:paraId="48192F7C" w14:textId="77777777" w:rsidR="004C7E72" w:rsidRPr="00216C49" w:rsidRDefault="004C7E72" w:rsidP="004C7E7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oç. Dr. İsmail ELAGÖZ</w:t>
            </w:r>
          </w:p>
          <w:p w14:paraId="12C1AF73" w14:textId="4E7692C7" w:rsidR="00B242EA" w:rsidRPr="00216C49" w:rsidRDefault="004C7E72" w:rsidP="004C7E7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30</w:t>
            </w:r>
            <w:r w:rsidR="000611CB" w:rsidRPr="00216C49">
              <w:rPr>
                <w:rFonts w:ascii="Times New Roman" w:hAnsi="Times New Roman"/>
                <w:sz w:val="10"/>
                <w:szCs w:val="10"/>
              </w:rPr>
              <w:t>4</w:t>
            </w:r>
          </w:p>
        </w:tc>
        <w:tc>
          <w:tcPr>
            <w:tcW w:w="769" w:type="pct"/>
            <w:shd w:val="clear" w:color="auto" w:fill="F2F2F2"/>
          </w:tcPr>
          <w:p w14:paraId="2B7499EF" w14:textId="47C27967" w:rsidR="0033110A" w:rsidRPr="00216C49" w:rsidRDefault="0033110A" w:rsidP="00B242EA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55" w:type="pct"/>
            <w:gridSpan w:val="2"/>
            <w:shd w:val="clear" w:color="auto" w:fill="F2F2F2"/>
          </w:tcPr>
          <w:p w14:paraId="28908674" w14:textId="77777777" w:rsidR="00D9787C" w:rsidRPr="00216C49" w:rsidRDefault="00D9787C" w:rsidP="00D9787C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Hukukun Temel Kavramları</w:t>
            </w:r>
          </w:p>
          <w:p w14:paraId="4B82E63C" w14:textId="77777777" w:rsidR="00D9787C" w:rsidRPr="00216C49" w:rsidRDefault="00D9787C" w:rsidP="00D9787C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Prof. Dr. Mustafa Görün</w:t>
            </w:r>
          </w:p>
          <w:p w14:paraId="3342206B" w14:textId="5C1841EB" w:rsidR="00B242EA" w:rsidRPr="00216C49" w:rsidRDefault="00D9787C" w:rsidP="00D9787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20</w:t>
            </w:r>
            <w:r w:rsidR="00C00355" w:rsidRPr="00216C49">
              <w:rPr>
                <w:rFonts w:ascii="Times New Roman" w:hAnsi="Times New Roman"/>
                <w:bCs/>
                <w:sz w:val="10"/>
                <w:szCs w:val="10"/>
              </w:rPr>
              <w:t>3</w:t>
            </w:r>
          </w:p>
        </w:tc>
        <w:tc>
          <w:tcPr>
            <w:tcW w:w="975" w:type="pct"/>
            <w:gridSpan w:val="2"/>
            <w:shd w:val="clear" w:color="auto" w:fill="F2F2F2"/>
          </w:tcPr>
          <w:p w14:paraId="0AE2845D" w14:textId="77777777" w:rsidR="00B242EA" w:rsidRPr="00216C49" w:rsidRDefault="00B242EA" w:rsidP="00B242EA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45062B" w:rsidRPr="006271B3" w14:paraId="5C491454" w14:textId="77777777" w:rsidTr="000B3EDE">
        <w:trPr>
          <w:trHeight w:val="406"/>
          <w:jc w:val="center"/>
        </w:trPr>
        <w:tc>
          <w:tcPr>
            <w:tcW w:w="247" w:type="pct"/>
          </w:tcPr>
          <w:p w14:paraId="2A04A55E" w14:textId="77777777" w:rsidR="0045062B" w:rsidRPr="005D7211" w:rsidRDefault="0045062B" w:rsidP="0045062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0F48DD9E" w14:textId="77777777" w:rsidR="0045062B" w:rsidRPr="005D7211" w:rsidRDefault="0045062B" w:rsidP="0045062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829" w:type="pct"/>
            <w:gridSpan w:val="2"/>
          </w:tcPr>
          <w:p w14:paraId="0F8A5F71" w14:textId="39070BBA" w:rsidR="0045062B" w:rsidRPr="00216C49" w:rsidRDefault="0045062B" w:rsidP="0045062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</w:tcPr>
          <w:p w14:paraId="3E83D997" w14:textId="77777777" w:rsidR="0045062B" w:rsidRPr="00216C49" w:rsidRDefault="0045062B" w:rsidP="0045062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Genel Muhasebe I</w:t>
            </w:r>
          </w:p>
          <w:p w14:paraId="633F53D0" w14:textId="77777777" w:rsidR="0045062B" w:rsidRPr="00216C49" w:rsidRDefault="0045062B" w:rsidP="0045062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oç. Dr. İsmail ELAGÖZ</w:t>
            </w:r>
          </w:p>
          <w:p w14:paraId="3D89CA01" w14:textId="63479926" w:rsidR="0045062B" w:rsidRPr="00216C49" w:rsidRDefault="0045062B" w:rsidP="0045062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30</w:t>
            </w:r>
            <w:r w:rsidR="000611CB" w:rsidRPr="00216C49">
              <w:rPr>
                <w:rFonts w:ascii="Times New Roman" w:hAnsi="Times New Roman"/>
                <w:sz w:val="10"/>
                <w:szCs w:val="10"/>
              </w:rPr>
              <w:t>4</w:t>
            </w:r>
          </w:p>
        </w:tc>
        <w:tc>
          <w:tcPr>
            <w:tcW w:w="769" w:type="pct"/>
          </w:tcPr>
          <w:p w14:paraId="6A174F9E" w14:textId="06E55408" w:rsidR="0045062B" w:rsidRPr="00216C49" w:rsidRDefault="0045062B" w:rsidP="0045062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55" w:type="pct"/>
            <w:gridSpan w:val="2"/>
          </w:tcPr>
          <w:p w14:paraId="20BD06A9" w14:textId="77777777" w:rsidR="0045062B" w:rsidRPr="00216C49" w:rsidRDefault="0045062B" w:rsidP="0045062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Hukukun Temel Kavramları</w:t>
            </w:r>
          </w:p>
          <w:p w14:paraId="0EB53FBD" w14:textId="77777777" w:rsidR="0045062B" w:rsidRPr="00216C49" w:rsidRDefault="0045062B" w:rsidP="0045062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Prof. Dr. Mustafa Görün</w:t>
            </w:r>
          </w:p>
          <w:p w14:paraId="1B5656A3" w14:textId="53D42264" w:rsidR="0045062B" w:rsidRPr="00216C49" w:rsidRDefault="0045062B" w:rsidP="0045062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20</w:t>
            </w:r>
            <w:r w:rsidR="00C00355" w:rsidRPr="00216C49">
              <w:rPr>
                <w:rFonts w:ascii="Times New Roman" w:hAnsi="Times New Roman"/>
                <w:bCs/>
                <w:sz w:val="10"/>
                <w:szCs w:val="10"/>
              </w:rPr>
              <w:t>3</w:t>
            </w:r>
          </w:p>
        </w:tc>
        <w:tc>
          <w:tcPr>
            <w:tcW w:w="975" w:type="pct"/>
            <w:gridSpan w:val="2"/>
          </w:tcPr>
          <w:p w14:paraId="5A4676D1" w14:textId="77777777" w:rsidR="0045062B" w:rsidRPr="00216C49" w:rsidRDefault="0045062B" w:rsidP="0045062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C93446" w:rsidRPr="006271B3" w14:paraId="72F67BB8" w14:textId="77777777" w:rsidTr="000B3EDE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7A9DC3A3" w14:textId="77777777" w:rsidR="00C93446" w:rsidRPr="005D7211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0</w:t>
            </w:r>
          </w:p>
          <w:p w14:paraId="11673E5A" w14:textId="77777777" w:rsidR="00C93446" w:rsidRPr="005D7211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829" w:type="pct"/>
            <w:gridSpan w:val="2"/>
            <w:shd w:val="clear" w:color="auto" w:fill="F2F2F2"/>
          </w:tcPr>
          <w:p w14:paraId="7BFF827B" w14:textId="497131B7" w:rsidR="00C93446" w:rsidRPr="00216C49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  <w:shd w:val="clear" w:color="auto" w:fill="F2F2F2"/>
          </w:tcPr>
          <w:p w14:paraId="79C8153A" w14:textId="77777777" w:rsidR="00C93446" w:rsidRPr="00216C49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Genel Muhasebe I</w:t>
            </w:r>
          </w:p>
          <w:p w14:paraId="0BE34251" w14:textId="77777777" w:rsidR="00C93446" w:rsidRPr="00216C49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oç. Dr. İsmail ELAGÖZ</w:t>
            </w:r>
          </w:p>
          <w:p w14:paraId="2398C9E4" w14:textId="5B8698B8" w:rsidR="00C93446" w:rsidRPr="00216C49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30</w:t>
            </w:r>
            <w:r w:rsidR="000611CB" w:rsidRPr="00216C49">
              <w:rPr>
                <w:rFonts w:ascii="Times New Roman" w:hAnsi="Times New Roman"/>
                <w:sz w:val="10"/>
                <w:szCs w:val="10"/>
              </w:rPr>
              <w:t>4</w:t>
            </w:r>
          </w:p>
        </w:tc>
        <w:tc>
          <w:tcPr>
            <w:tcW w:w="769" w:type="pct"/>
            <w:shd w:val="clear" w:color="auto" w:fill="F2F2F2"/>
          </w:tcPr>
          <w:p w14:paraId="3297A0EB" w14:textId="26D57DCA" w:rsidR="00C93446" w:rsidRPr="00216C49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</w:p>
        </w:tc>
        <w:tc>
          <w:tcPr>
            <w:tcW w:w="1055" w:type="pct"/>
            <w:gridSpan w:val="2"/>
            <w:shd w:val="clear" w:color="auto" w:fill="F2F2F2"/>
          </w:tcPr>
          <w:p w14:paraId="7E4C03E3" w14:textId="318BE718" w:rsidR="00C93446" w:rsidRPr="00216C49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Yabancı Dil (İngilizce) I /</w:t>
            </w:r>
            <w:proofErr w:type="spellStart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Foreign</w:t>
            </w:r>
            <w:proofErr w:type="spellEnd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 xml:space="preserve"> Language 1 </w:t>
            </w:r>
          </w:p>
          <w:p w14:paraId="453E1346" w14:textId="77777777" w:rsidR="00C93446" w:rsidRPr="00216C49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Öğr. Gör. Pelin Albayrak</w:t>
            </w:r>
          </w:p>
          <w:p w14:paraId="2F35A631" w14:textId="79764F59" w:rsidR="00C93446" w:rsidRPr="00216C49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b/>
                <w:bCs/>
                <w:sz w:val="10"/>
                <w:szCs w:val="10"/>
              </w:rPr>
              <w:t>Online</w:t>
            </w:r>
          </w:p>
        </w:tc>
        <w:tc>
          <w:tcPr>
            <w:tcW w:w="612" w:type="pct"/>
            <w:shd w:val="clear" w:color="auto" w:fill="F2F2F2"/>
          </w:tcPr>
          <w:p w14:paraId="03547A73" w14:textId="77777777" w:rsidR="00C93446" w:rsidRPr="00216C49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Introduction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to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Research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Methods</w:t>
            </w:r>
            <w:proofErr w:type="spellEnd"/>
          </w:p>
          <w:p w14:paraId="7557A62C" w14:textId="77777777" w:rsidR="00C93446" w:rsidRPr="00216C49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Yavuz Yıldırım</w:t>
            </w:r>
          </w:p>
          <w:p w14:paraId="2D5FC14B" w14:textId="1DBF9618" w:rsidR="00C93446" w:rsidRPr="00216C49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363" w:type="pct"/>
            <w:shd w:val="clear" w:color="auto" w:fill="F2F2F2"/>
          </w:tcPr>
          <w:p w14:paraId="3A40FFA6" w14:textId="77777777" w:rsidR="00C93446" w:rsidRPr="00216C49" w:rsidRDefault="00C93446" w:rsidP="00C9344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Matematik</w:t>
            </w:r>
          </w:p>
          <w:p w14:paraId="6A9C45A7" w14:textId="77777777" w:rsidR="00C93446" w:rsidRPr="00216C49" w:rsidRDefault="00C93446" w:rsidP="00C9344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 xml:space="preserve">Doç. Dr. Ümran Şengül </w:t>
            </w:r>
          </w:p>
          <w:p w14:paraId="383561D2" w14:textId="3A61D82E" w:rsidR="00C93446" w:rsidRPr="00216C49" w:rsidRDefault="00C93446" w:rsidP="00C9344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1</w:t>
            </w:r>
          </w:p>
        </w:tc>
      </w:tr>
      <w:tr w:rsidR="00C93446" w:rsidRPr="006271B3" w14:paraId="726220CB" w14:textId="77777777" w:rsidTr="000B3EDE">
        <w:trPr>
          <w:trHeight w:val="394"/>
          <w:jc w:val="center"/>
        </w:trPr>
        <w:tc>
          <w:tcPr>
            <w:tcW w:w="247" w:type="pct"/>
          </w:tcPr>
          <w:p w14:paraId="74F53827" w14:textId="77777777" w:rsidR="00C93446" w:rsidRPr="005D7211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0</w:t>
            </w:r>
          </w:p>
          <w:p w14:paraId="7E78292C" w14:textId="77777777" w:rsidR="00C93446" w:rsidRPr="005D7211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5</w:t>
            </w:r>
          </w:p>
        </w:tc>
        <w:tc>
          <w:tcPr>
            <w:tcW w:w="829" w:type="pct"/>
            <w:gridSpan w:val="2"/>
          </w:tcPr>
          <w:p w14:paraId="338258C1" w14:textId="77777777" w:rsidR="00C93446" w:rsidRPr="00216C49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color w:val="FF0000"/>
                <w:sz w:val="10"/>
                <w:szCs w:val="10"/>
              </w:rPr>
              <w:t>Temel Bilgi Teknolojileri Kullanımı</w:t>
            </w:r>
          </w:p>
          <w:p w14:paraId="2A93C4FF" w14:textId="77777777" w:rsidR="00C93446" w:rsidRPr="00216C49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color w:val="FF0000"/>
                <w:sz w:val="10"/>
                <w:szCs w:val="10"/>
              </w:rPr>
              <w:t>Rektörlük</w:t>
            </w:r>
          </w:p>
          <w:p w14:paraId="7564D4E7" w14:textId="1E79D080" w:rsidR="00C93446" w:rsidRPr="00216C49" w:rsidRDefault="000B3EDE" w:rsidP="0045062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0"/>
              </w:rPr>
            </w:pPr>
            <w:r w:rsidRPr="00216C49">
              <w:rPr>
                <w:rFonts w:ascii="Times New Roman" w:hAnsi="Times New Roman"/>
                <w:b/>
                <w:bCs/>
                <w:sz w:val="10"/>
                <w:szCs w:val="10"/>
              </w:rPr>
              <w:t>Online</w:t>
            </w:r>
          </w:p>
        </w:tc>
        <w:tc>
          <w:tcPr>
            <w:tcW w:w="1125" w:type="pct"/>
            <w:gridSpan w:val="2"/>
          </w:tcPr>
          <w:p w14:paraId="38489BC1" w14:textId="4F935086" w:rsidR="00C93446" w:rsidRPr="00216C49" w:rsidRDefault="00C93446" w:rsidP="00524F7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</w:tcPr>
          <w:p w14:paraId="0603D0C1" w14:textId="674781C7" w:rsidR="00C93446" w:rsidRPr="00216C49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55" w:type="pct"/>
            <w:gridSpan w:val="2"/>
            <w:shd w:val="clear" w:color="auto" w:fill="auto"/>
          </w:tcPr>
          <w:p w14:paraId="505CD4D4" w14:textId="77777777" w:rsidR="00C93446" w:rsidRPr="00216C49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Yabancı Dil (İngilizce) I /</w:t>
            </w:r>
            <w:proofErr w:type="spellStart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Foreign</w:t>
            </w:r>
            <w:proofErr w:type="spellEnd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 xml:space="preserve"> Language 1 </w:t>
            </w:r>
          </w:p>
          <w:p w14:paraId="145DB1FE" w14:textId="77777777" w:rsidR="00C93446" w:rsidRPr="00216C49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Öğr. Gör. Pelin Albayrak</w:t>
            </w:r>
          </w:p>
          <w:p w14:paraId="63084764" w14:textId="6982231B" w:rsidR="00C93446" w:rsidRPr="00216C49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b/>
                <w:bCs/>
                <w:sz w:val="10"/>
                <w:szCs w:val="10"/>
              </w:rPr>
              <w:t>Online</w:t>
            </w:r>
          </w:p>
        </w:tc>
        <w:tc>
          <w:tcPr>
            <w:tcW w:w="612" w:type="pct"/>
          </w:tcPr>
          <w:p w14:paraId="6E816F2A" w14:textId="77777777" w:rsidR="00C93446" w:rsidRPr="00216C49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Introduction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to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Research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Methods</w:t>
            </w:r>
            <w:proofErr w:type="spellEnd"/>
          </w:p>
          <w:p w14:paraId="1358A77E" w14:textId="77777777" w:rsidR="00C93446" w:rsidRPr="00216C49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Yavuz Yıldırım</w:t>
            </w:r>
          </w:p>
          <w:p w14:paraId="3B919047" w14:textId="5953CD09" w:rsidR="00C93446" w:rsidRPr="00216C49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363" w:type="pct"/>
          </w:tcPr>
          <w:p w14:paraId="62F8569F" w14:textId="77777777" w:rsidR="00C93446" w:rsidRPr="00216C49" w:rsidRDefault="00C93446" w:rsidP="00C9344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Matematik</w:t>
            </w:r>
          </w:p>
          <w:p w14:paraId="6C200167" w14:textId="77777777" w:rsidR="00C93446" w:rsidRPr="00216C49" w:rsidRDefault="00C93446" w:rsidP="00C9344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 xml:space="preserve">Doç. Dr. Ümran Şengül </w:t>
            </w:r>
          </w:p>
          <w:p w14:paraId="4FA7C5F5" w14:textId="184E6D9C" w:rsidR="00C93446" w:rsidRPr="00216C49" w:rsidRDefault="00C93446" w:rsidP="00C9344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1</w:t>
            </w:r>
          </w:p>
        </w:tc>
      </w:tr>
      <w:tr w:rsidR="00C93446" w:rsidRPr="006271B3" w14:paraId="2067B705" w14:textId="77777777" w:rsidTr="000B3EDE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3990EEF4" w14:textId="77777777" w:rsidR="00C93446" w:rsidRPr="005D7211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082BCD01" w14:textId="77777777" w:rsidR="00C93446" w:rsidRPr="005D7211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829" w:type="pct"/>
            <w:gridSpan w:val="2"/>
            <w:shd w:val="clear" w:color="auto" w:fill="F2F2F2"/>
          </w:tcPr>
          <w:p w14:paraId="51F8B72C" w14:textId="77777777" w:rsidR="00C93446" w:rsidRPr="00216C49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color w:val="FF0000"/>
                <w:sz w:val="10"/>
                <w:szCs w:val="10"/>
              </w:rPr>
              <w:t>Temel Bilgi Teknolojileri Kullanımı</w:t>
            </w:r>
          </w:p>
          <w:p w14:paraId="4D98046D" w14:textId="77777777" w:rsidR="00C93446" w:rsidRPr="00216C49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color w:val="FF0000"/>
                <w:sz w:val="10"/>
                <w:szCs w:val="10"/>
              </w:rPr>
              <w:t>Rektörlük</w:t>
            </w:r>
          </w:p>
          <w:p w14:paraId="136441FC" w14:textId="672A7E2C" w:rsidR="00C93446" w:rsidRPr="00216C49" w:rsidRDefault="000B3EDE" w:rsidP="0045062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0"/>
              </w:rPr>
            </w:pPr>
            <w:r w:rsidRPr="00216C49">
              <w:rPr>
                <w:rFonts w:ascii="Times New Roman" w:hAnsi="Times New Roman"/>
                <w:b/>
                <w:bCs/>
                <w:sz w:val="10"/>
                <w:szCs w:val="10"/>
              </w:rPr>
              <w:t>Online</w:t>
            </w:r>
          </w:p>
        </w:tc>
        <w:tc>
          <w:tcPr>
            <w:tcW w:w="562" w:type="pct"/>
            <w:shd w:val="clear" w:color="auto" w:fill="F2F2F2"/>
          </w:tcPr>
          <w:p w14:paraId="094E7753" w14:textId="77777777" w:rsidR="00C93446" w:rsidRPr="00216C49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Career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Planning</w:t>
            </w:r>
          </w:p>
          <w:p w14:paraId="3718FE45" w14:textId="77777777" w:rsidR="00C93446" w:rsidRPr="00216C49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Arş. Gör. Dr. Yücel Baştan</w:t>
            </w:r>
          </w:p>
          <w:p w14:paraId="084B5D41" w14:textId="42CCC77B" w:rsidR="00C93446" w:rsidRPr="00216C49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106</w:t>
            </w:r>
          </w:p>
        </w:tc>
        <w:tc>
          <w:tcPr>
            <w:tcW w:w="563" w:type="pct"/>
            <w:shd w:val="clear" w:color="auto" w:fill="F2F2F2"/>
          </w:tcPr>
          <w:p w14:paraId="60BEB71F" w14:textId="77777777" w:rsidR="00C93446" w:rsidRPr="00216C49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İktisada Giriş</w:t>
            </w:r>
          </w:p>
          <w:p w14:paraId="0F8401BF" w14:textId="35434ECB" w:rsidR="00C93446" w:rsidRPr="00216C49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0CFD542E" w14:textId="3468D45B" w:rsidR="00C93446" w:rsidRPr="00216C49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769" w:type="pct"/>
            <w:shd w:val="clear" w:color="auto" w:fill="F2F2F2"/>
          </w:tcPr>
          <w:p w14:paraId="016438CA" w14:textId="77777777" w:rsidR="00C93446" w:rsidRPr="00216C49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 xml:space="preserve">English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Skills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for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Economists</w:t>
            </w:r>
            <w:proofErr w:type="spellEnd"/>
          </w:p>
          <w:p w14:paraId="2AF9111F" w14:textId="77777777" w:rsidR="00C93446" w:rsidRPr="00216C49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6D932733" w14:textId="3012A92E" w:rsidR="00C93446" w:rsidRPr="00216C49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55" w:type="pct"/>
            <w:gridSpan w:val="2"/>
            <w:shd w:val="clear" w:color="auto" w:fill="F2F2F2"/>
          </w:tcPr>
          <w:p w14:paraId="56F8E81C" w14:textId="77777777" w:rsidR="00C93446" w:rsidRPr="00216C49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Introduction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to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Economics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1</w:t>
            </w:r>
          </w:p>
          <w:p w14:paraId="25ED561C" w14:textId="77777777" w:rsidR="00C93446" w:rsidRPr="00216C49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4463EC90" w14:textId="1D0D4525" w:rsidR="00C93446" w:rsidRPr="00216C49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612" w:type="pct"/>
            <w:shd w:val="clear" w:color="auto" w:fill="F2F2F2"/>
          </w:tcPr>
          <w:p w14:paraId="38C76E13" w14:textId="77777777" w:rsidR="00C93446" w:rsidRPr="00216C49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Introduction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to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Research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Methods</w:t>
            </w:r>
            <w:proofErr w:type="spellEnd"/>
          </w:p>
          <w:p w14:paraId="02CA737D" w14:textId="77777777" w:rsidR="00C93446" w:rsidRPr="00216C49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Yavuz Yıldırım</w:t>
            </w:r>
          </w:p>
          <w:p w14:paraId="665BAC4D" w14:textId="61E42604" w:rsidR="00C93446" w:rsidRPr="00216C49" w:rsidRDefault="00C93446" w:rsidP="0045062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363" w:type="pct"/>
            <w:shd w:val="clear" w:color="auto" w:fill="F2F2F2"/>
          </w:tcPr>
          <w:p w14:paraId="6589D7B1" w14:textId="77777777" w:rsidR="00C93446" w:rsidRPr="00216C49" w:rsidRDefault="00C93446" w:rsidP="00C9344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Matematik</w:t>
            </w:r>
          </w:p>
          <w:p w14:paraId="7424888D" w14:textId="77777777" w:rsidR="00C93446" w:rsidRPr="00216C49" w:rsidRDefault="00C93446" w:rsidP="00C9344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 xml:space="preserve">Doç. Dr. Ümran Şengül </w:t>
            </w:r>
          </w:p>
          <w:p w14:paraId="48773637" w14:textId="2040E758" w:rsidR="00C93446" w:rsidRPr="00216C49" w:rsidRDefault="00C93446" w:rsidP="00C93446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1</w:t>
            </w:r>
          </w:p>
        </w:tc>
      </w:tr>
      <w:tr w:rsidR="00C4079F" w:rsidRPr="006271B3" w14:paraId="709B11CD" w14:textId="77777777" w:rsidTr="000B3EDE">
        <w:trPr>
          <w:trHeight w:val="225"/>
          <w:jc w:val="center"/>
        </w:trPr>
        <w:tc>
          <w:tcPr>
            <w:tcW w:w="247" w:type="pct"/>
          </w:tcPr>
          <w:p w14:paraId="45E508E4" w14:textId="77777777" w:rsidR="00C4079F" w:rsidRPr="005D7211" w:rsidRDefault="00C4079F" w:rsidP="004C7C0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0</w:t>
            </w:r>
          </w:p>
          <w:p w14:paraId="7E92F701" w14:textId="77777777" w:rsidR="00C4079F" w:rsidRPr="005D7211" w:rsidRDefault="00C4079F" w:rsidP="004C7C0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5</w:t>
            </w:r>
          </w:p>
        </w:tc>
        <w:tc>
          <w:tcPr>
            <w:tcW w:w="829" w:type="pct"/>
            <w:gridSpan w:val="2"/>
          </w:tcPr>
          <w:p w14:paraId="2869BA27" w14:textId="77777777" w:rsidR="00C4079F" w:rsidRPr="00216C49" w:rsidRDefault="00C4079F" w:rsidP="004C7C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İşletme Bilimi / İşletme Bilimine Giriş</w:t>
            </w:r>
          </w:p>
          <w:p w14:paraId="7B17365E" w14:textId="77777777" w:rsidR="00C4079F" w:rsidRPr="00216C49" w:rsidRDefault="00C4079F" w:rsidP="004C7C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Gülten Gümüştekin</w:t>
            </w:r>
          </w:p>
          <w:p w14:paraId="671ADBF2" w14:textId="448DA9F0" w:rsidR="00C4079F" w:rsidRPr="00216C49" w:rsidRDefault="00C4079F" w:rsidP="004C7C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125" w:type="pct"/>
            <w:gridSpan w:val="2"/>
          </w:tcPr>
          <w:p w14:paraId="60EA111A" w14:textId="77777777" w:rsidR="00C4079F" w:rsidRPr="00216C49" w:rsidRDefault="00C4079F" w:rsidP="004C7C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İktisada Giriş</w:t>
            </w:r>
          </w:p>
          <w:p w14:paraId="0E9F0191" w14:textId="77777777" w:rsidR="00C4079F" w:rsidRPr="00216C49" w:rsidRDefault="00C4079F" w:rsidP="004C7C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19146C3A" w14:textId="73C4DD0E" w:rsidR="00C4079F" w:rsidRPr="00216C49" w:rsidRDefault="00C4079F" w:rsidP="004C7C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769" w:type="pct"/>
          </w:tcPr>
          <w:p w14:paraId="4C2390E4" w14:textId="77777777" w:rsidR="00C4079F" w:rsidRPr="00216C49" w:rsidRDefault="00C4079F" w:rsidP="004C7C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 xml:space="preserve">English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Skills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for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Economists</w:t>
            </w:r>
            <w:proofErr w:type="spellEnd"/>
          </w:p>
          <w:p w14:paraId="0B7A630F" w14:textId="77777777" w:rsidR="00C4079F" w:rsidRPr="00216C49" w:rsidRDefault="00C4079F" w:rsidP="004C7C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21F51459" w14:textId="6DCCB033" w:rsidR="00C4079F" w:rsidRPr="00216C49" w:rsidRDefault="00C4079F" w:rsidP="004C7C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55" w:type="pct"/>
            <w:gridSpan w:val="2"/>
          </w:tcPr>
          <w:p w14:paraId="175AA87B" w14:textId="77777777" w:rsidR="00C4079F" w:rsidRPr="00216C49" w:rsidRDefault="00C4079F" w:rsidP="004C7C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Introduction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to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Economics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1</w:t>
            </w:r>
          </w:p>
          <w:p w14:paraId="0BFE412A" w14:textId="77777777" w:rsidR="00C4079F" w:rsidRPr="00216C49" w:rsidRDefault="00C4079F" w:rsidP="004C7C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586F559E" w14:textId="3416B0DD" w:rsidR="00C4079F" w:rsidRPr="00216C49" w:rsidRDefault="00C4079F" w:rsidP="004C7C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975" w:type="pct"/>
            <w:gridSpan w:val="2"/>
          </w:tcPr>
          <w:p w14:paraId="42346F35" w14:textId="77777777" w:rsidR="00C4079F" w:rsidRPr="00216C49" w:rsidRDefault="00C4079F" w:rsidP="004C7C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C4079F" w:rsidRPr="006271B3" w14:paraId="5DB6F5BD" w14:textId="77777777" w:rsidTr="000B3EDE">
        <w:trPr>
          <w:trHeight w:val="290"/>
          <w:jc w:val="center"/>
        </w:trPr>
        <w:tc>
          <w:tcPr>
            <w:tcW w:w="247" w:type="pct"/>
            <w:shd w:val="clear" w:color="auto" w:fill="F2F2F2"/>
          </w:tcPr>
          <w:p w14:paraId="0806E59B" w14:textId="77777777" w:rsidR="00C4079F" w:rsidRPr="005D7211" w:rsidRDefault="00C4079F" w:rsidP="004C7C0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0BA30FCD" w14:textId="77777777" w:rsidR="00C4079F" w:rsidRPr="005D7211" w:rsidRDefault="00C4079F" w:rsidP="004C7C0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829" w:type="pct"/>
            <w:gridSpan w:val="2"/>
            <w:shd w:val="clear" w:color="auto" w:fill="F2F2F2"/>
          </w:tcPr>
          <w:p w14:paraId="37356E6B" w14:textId="77777777" w:rsidR="00C4079F" w:rsidRPr="00216C49" w:rsidRDefault="00C4079F" w:rsidP="004C7C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İşletme Bilimi / İşletme Bilimine Giriş</w:t>
            </w:r>
          </w:p>
          <w:p w14:paraId="17D9D1AB" w14:textId="77777777" w:rsidR="00C4079F" w:rsidRPr="00216C49" w:rsidRDefault="00C4079F" w:rsidP="004C7C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Gülten Gümüştekin</w:t>
            </w:r>
          </w:p>
          <w:p w14:paraId="09A1F08F" w14:textId="1A4D5BF3" w:rsidR="00C4079F" w:rsidRPr="00216C49" w:rsidRDefault="00C4079F" w:rsidP="004C7C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125" w:type="pct"/>
            <w:gridSpan w:val="2"/>
            <w:shd w:val="clear" w:color="auto" w:fill="F2F2F2"/>
          </w:tcPr>
          <w:p w14:paraId="10128A05" w14:textId="77777777" w:rsidR="00C4079F" w:rsidRPr="00216C49" w:rsidRDefault="00C4079F" w:rsidP="004C7C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İktisada Giriş</w:t>
            </w:r>
          </w:p>
          <w:p w14:paraId="3245973E" w14:textId="77777777" w:rsidR="00C4079F" w:rsidRPr="00216C49" w:rsidRDefault="00C4079F" w:rsidP="004C7C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2496638F" w14:textId="6AF6C1E5" w:rsidR="00C4079F" w:rsidRPr="00216C49" w:rsidRDefault="00C4079F" w:rsidP="004C7C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769" w:type="pct"/>
            <w:shd w:val="clear" w:color="auto" w:fill="F2F2F2"/>
          </w:tcPr>
          <w:p w14:paraId="67E3A1F2" w14:textId="77777777" w:rsidR="00C4079F" w:rsidRPr="00216C49" w:rsidRDefault="00C4079F" w:rsidP="004C7C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 xml:space="preserve">English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Skills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for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Economists</w:t>
            </w:r>
            <w:proofErr w:type="spellEnd"/>
          </w:p>
          <w:p w14:paraId="22C8A206" w14:textId="77777777" w:rsidR="00C4079F" w:rsidRPr="00216C49" w:rsidRDefault="00C4079F" w:rsidP="004C7C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59FB3AFB" w14:textId="591CFA85" w:rsidR="00C4079F" w:rsidRPr="00216C49" w:rsidRDefault="00C4079F" w:rsidP="004C7C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55" w:type="pct"/>
            <w:gridSpan w:val="2"/>
            <w:shd w:val="clear" w:color="auto" w:fill="F2F2F2"/>
          </w:tcPr>
          <w:p w14:paraId="7246A516" w14:textId="77777777" w:rsidR="00C4079F" w:rsidRPr="00216C49" w:rsidRDefault="00C4079F" w:rsidP="004C7C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Introduction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to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Economics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1</w:t>
            </w:r>
          </w:p>
          <w:p w14:paraId="1B383328" w14:textId="77777777" w:rsidR="00C4079F" w:rsidRPr="00216C49" w:rsidRDefault="00C4079F" w:rsidP="004C7C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1612A247" w14:textId="47C8768A" w:rsidR="00C4079F" w:rsidRPr="00216C49" w:rsidRDefault="00C4079F" w:rsidP="004C7C0D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975" w:type="pct"/>
            <w:gridSpan w:val="2"/>
            <w:shd w:val="clear" w:color="auto" w:fill="F2F2F2"/>
          </w:tcPr>
          <w:p w14:paraId="63E83144" w14:textId="77777777" w:rsidR="00C4079F" w:rsidRPr="00216C49" w:rsidRDefault="00C4079F" w:rsidP="004C7C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C4079F" w:rsidRPr="006271B3" w14:paraId="6ED6FF42" w14:textId="77777777" w:rsidTr="000B3EDE">
        <w:trPr>
          <w:trHeight w:val="71"/>
          <w:jc w:val="center"/>
        </w:trPr>
        <w:tc>
          <w:tcPr>
            <w:tcW w:w="247" w:type="pct"/>
          </w:tcPr>
          <w:p w14:paraId="4EFE2D0D" w14:textId="77777777" w:rsidR="00C4079F" w:rsidRPr="005D7211" w:rsidRDefault="00C4079F" w:rsidP="004C7C0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0</w:t>
            </w:r>
          </w:p>
          <w:p w14:paraId="081319F4" w14:textId="77777777" w:rsidR="00C4079F" w:rsidRPr="005D7211" w:rsidRDefault="00C4079F" w:rsidP="004C7C0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829" w:type="pct"/>
            <w:gridSpan w:val="2"/>
          </w:tcPr>
          <w:p w14:paraId="6D1F635E" w14:textId="77777777" w:rsidR="00C4079F" w:rsidRPr="00216C49" w:rsidRDefault="00C4079F" w:rsidP="004C7C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İşletme Bilimi / İşletme Bilimine Giriş</w:t>
            </w:r>
          </w:p>
          <w:p w14:paraId="68340974" w14:textId="77777777" w:rsidR="00C4079F" w:rsidRPr="00216C49" w:rsidRDefault="00C4079F" w:rsidP="004C7C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Gülten Gümüştekin</w:t>
            </w:r>
          </w:p>
          <w:p w14:paraId="2A60E7FC" w14:textId="2F5B8E2B" w:rsidR="00C4079F" w:rsidRPr="00216C49" w:rsidRDefault="00C4079F" w:rsidP="004C7C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125" w:type="pct"/>
            <w:gridSpan w:val="2"/>
          </w:tcPr>
          <w:p w14:paraId="75E8B860" w14:textId="6BE993E3" w:rsidR="00C4079F" w:rsidRPr="00216C49" w:rsidRDefault="00C4079F" w:rsidP="004C7C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 xml:space="preserve">Türk Dili I /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Turkish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Language</w:t>
            </w:r>
            <w:r w:rsidRPr="00216C49">
              <w:rPr>
                <w:rFonts w:ascii="Times New Roman" w:hAnsi="Times New Roman"/>
                <w:sz w:val="10"/>
                <w:szCs w:val="10"/>
              </w:rPr>
              <w:br/>
              <w:t>Öğr. Gör. Halil İbrahim Bulan</w:t>
            </w:r>
          </w:p>
          <w:p w14:paraId="42765B5E" w14:textId="55843563" w:rsidR="00C4079F" w:rsidRPr="00216C49" w:rsidRDefault="00DF52C4" w:rsidP="004C7C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3</w:t>
            </w:r>
            <w:r w:rsidR="00C4079F" w:rsidRPr="00216C49">
              <w:rPr>
                <w:rFonts w:ascii="Times New Roman" w:hAnsi="Times New Roman"/>
                <w:sz w:val="10"/>
                <w:szCs w:val="10"/>
              </w:rPr>
              <w:t>03</w:t>
            </w:r>
          </w:p>
        </w:tc>
        <w:tc>
          <w:tcPr>
            <w:tcW w:w="769" w:type="pct"/>
          </w:tcPr>
          <w:p w14:paraId="5A8E7EF2" w14:textId="4221CF6A" w:rsidR="00C4079F" w:rsidRPr="00216C49" w:rsidRDefault="00C4079F" w:rsidP="004C7C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55" w:type="pct"/>
            <w:gridSpan w:val="2"/>
          </w:tcPr>
          <w:p w14:paraId="27A8F4FD" w14:textId="733A8F18" w:rsidR="00C4079F" w:rsidRPr="00216C49" w:rsidRDefault="00C4079F" w:rsidP="004C7C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975" w:type="pct"/>
            <w:gridSpan w:val="2"/>
          </w:tcPr>
          <w:p w14:paraId="17CB570B" w14:textId="77777777" w:rsidR="00C4079F" w:rsidRPr="00216C49" w:rsidRDefault="00C4079F" w:rsidP="004C7C0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C4079F" w:rsidRPr="006271B3" w14:paraId="6E1532B1" w14:textId="77777777" w:rsidTr="000B3EDE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490B8501" w14:textId="77777777" w:rsidR="00C4079F" w:rsidRPr="005D7211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0</w:t>
            </w:r>
          </w:p>
          <w:p w14:paraId="59FA6548" w14:textId="77777777" w:rsidR="00C4079F" w:rsidRPr="005D7211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829" w:type="pct"/>
            <w:gridSpan w:val="2"/>
            <w:shd w:val="clear" w:color="auto" w:fill="F2F2F2"/>
          </w:tcPr>
          <w:p w14:paraId="010D8C60" w14:textId="77777777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Mathematics</w:t>
            </w:r>
            <w:proofErr w:type="spellEnd"/>
          </w:p>
          <w:p w14:paraId="7FCF01A2" w14:textId="77777777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5D40DCE9" w14:textId="678BA6B2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125" w:type="pct"/>
            <w:gridSpan w:val="2"/>
            <w:shd w:val="clear" w:color="auto" w:fill="F2F2F2"/>
          </w:tcPr>
          <w:p w14:paraId="59C0A312" w14:textId="688CD77B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 xml:space="preserve">Türk Dili I /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Turkish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Language</w:t>
            </w:r>
            <w:r w:rsidRPr="00216C49">
              <w:rPr>
                <w:rFonts w:ascii="Times New Roman" w:hAnsi="Times New Roman"/>
                <w:sz w:val="10"/>
                <w:szCs w:val="10"/>
              </w:rPr>
              <w:br/>
              <w:t>Öğr. Gör. Halil İbrahim Bulan</w:t>
            </w:r>
          </w:p>
          <w:p w14:paraId="0391C170" w14:textId="5C3C93D5" w:rsidR="00C4079F" w:rsidRPr="00216C49" w:rsidRDefault="00DF52C4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3</w:t>
            </w:r>
            <w:r w:rsidR="00C4079F" w:rsidRPr="00216C49">
              <w:rPr>
                <w:rFonts w:ascii="Times New Roman" w:hAnsi="Times New Roman"/>
                <w:sz w:val="10"/>
                <w:szCs w:val="10"/>
              </w:rPr>
              <w:t>03</w:t>
            </w:r>
          </w:p>
        </w:tc>
        <w:tc>
          <w:tcPr>
            <w:tcW w:w="769" w:type="pct"/>
            <w:shd w:val="clear" w:color="auto" w:fill="F2F2F2"/>
          </w:tcPr>
          <w:p w14:paraId="09B68ADB" w14:textId="77777777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55" w:type="pct"/>
            <w:gridSpan w:val="2"/>
            <w:shd w:val="clear" w:color="auto" w:fill="F2F2F2"/>
          </w:tcPr>
          <w:p w14:paraId="5FD10867" w14:textId="31832DA0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 xml:space="preserve">Atatürk İlkeleri ve İnkılap T. I / </w:t>
            </w:r>
            <w:proofErr w:type="spellStart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Principles</w:t>
            </w:r>
            <w:proofErr w:type="spellEnd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 xml:space="preserve"> of Kemal Atatürk </w:t>
            </w:r>
            <w:proofErr w:type="spellStart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and</w:t>
            </w:r>
            <w:proofErr w:type="spellEnd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History</w:t>
            </w:r>
            <w:proofErr w:type="spellEnd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 xml:space="preserve"> of </w:t>
            </w:r>
            <w:proofErr w:type="spellStart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Turkish</w:t>
            </w:r>
            <w:proofErr w:type="spellEnd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Revolution</w:t>
            </w:r>
            <w:proofErr w:type="spellEnd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 xml:space="preserve"> 1</w:t>
            </w:r>
          </w:p>
          <w:p w14:paraId="713C39F2" w14:textId="77777777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Öğr. Gör. Gökhan BAYRAM</w:t>
            </w:r>
          </w:p>
          <w:p w14:paraId="3AF9AAA2" w14:textId="7460A8CC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203</w:t>
            </w:r>
          </w:p>
        </w:tc>
        <w:tc>
          <w:tcPr>
            <w:tcW w:w="975" w:type="pct"/>
            <w:gridSpan w:val="2"/>
            <w:shd w:val="clear" w:color="auto" w:fill="F2F2F2"/>
          </w:tcPr>
          <w:p w14:paraId="1713CFBD" w14:textId="77777777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C4079F" w:rsidRPr="006271B3" w14:paraId="221EAD20" w14:textId="77777777" w:rsidTr="000B3EDE">
        <w:trPr>
          <w:trHeight w:val="406"/>
          <w:jc w:val="center"/>
        </w:trPr>
        <w:tc>
          <w:tcPr>
            <w:tcW w:w="247" w:type="pct"/>
          </w:tcPr>
          <w:p w14:paraId="3E469082" w14:textId="77777777" w:rsidR="00C4079F" w:rsidRPr="005D7211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0</w:t>
            </w:r>
          </w:p>
          <w:p w14:paraId="3422ADC2" w14:textId="77777777" w:rsidR="00C4079F" w:rsidRPr="005D7211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5</w:t>
            </w:r>
          </w:p>
        </w:tc>
        <w:tc>
          <w:tcPr>
            <w:tcW w:w="829" w:type="pct"/>
            <w:gridSpan w:val="2"/>
          </w:tcPr>
          <w:p w14:paraId="6B7FB4C5" w14:textId="77777777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Mathematics</w:t>
            </w:r>
            <w:proofErr w:type="spellEnd"/>
          </w:p>
          <w:p w14:paraId="1D46DCCF" w14:textId="77777777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64887F61" w14:textId="19EEA3DF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125" w:type="pct"/>
            <w:gridSpan w:val="2"/>
          </w:tcPr>
          <w:p w14:paraId="638B92E3" w14:textId="24C3F6DE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</w:tcPr>
          <w:p w14:paraId="7C8F08D2" w14:textId="77777777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55" w:type="pct"/>
            <w:gridSpan w:val="2"/>
            <w:shd w:val="clear" w:color="auto" w:fill="auto"/>
          </w:tcPr>
          <w:p w14:paraId="3087E046" w14:textId="77777777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 xml:space="preserve">Atatürk İlkeleri ve İnkılap T. I / </w:t>
            </w:r>
            <w:proofErr w:type="spellStart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Principles</w:t>
            </w:r>
            <w:proofErr w:type="spellEnd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 xml:space="preserve"> of Kemal Atatürk </w:t>
            </w:r>
            <w:proofErr w:type="spellStart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and</w:t>
            </w:r>
            <w:proofErr w:type="spellEnd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History</w:t>
            </w:r>
            <w:proofErr w:type="spellEnd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 xml:space="preserve"> of </w:t>
            </w:r>
            <w:proofErr w:type="spellStart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Turkish</w:t>
            </w:r>
            <w:proofErr w:type="spellEnd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Revolution</w:t>
            </w:r>
            <w:proofErr w:type="spellEnd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 xml:space="preserve"> 1</w:t>
            </w:r>
          </w:p>
          <w:p w14:paraId="67B3AECD" w14:textId="77777777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Öğr. Gör. Gökhan BAYRAM</w:t>
            </w:r>
          </w:p>
          <w:p w14:paraId="165251E2" w14:textId="02C7605E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975" w:type="pct"/>
            <w:gridSpan w:val="2"/>
          </w:tcPr>
          <w:p w14:paraId="6F1C0CA9" w14:textId="77777777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C4079F" w:rsidRPr="006271B3" w14:paraId="2E31F628" w14:textId="77777777" w:rsidTr="000B3EDE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0DE476AD" w14:textId="77777777" w:rsidR="00C4079F" w:rsidRPr="005D7211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10A97A5B" w14:textId="77777777" w:rsidR="00C4079F" w:rsidRPr="005D7211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829" w:type="pct"/>
            <w:gridSpan w:val="2"/>
            <w:shd w:val="clear" w:color="auto" w:fill="F2F2F2"/>
          </w:tcPr>
          <w:p w14:paraId="6A83BA34" w14:textId="77777777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Mathematics</w:t>
            </w:r>
            <w:proofErr w:type="spellEnd"/>
          </w:p>
          <w:p w14:paraId="5A8B5526" w14:textId="77777777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491B3EE7" w14:textId="7A4BB69D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125" w:type="pct"/>
            <w:gridSpan w:val="2"/>
            <w:shd w:val="clear" w:color="auto" w:fill="F2F2F2"/>
          </w:tcPr>
          <w:p w14:paraId="354901CE" w14:textId="63288E9F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  <w:shd w:val="clear" w:color="auto" w:fill="F2F2F2"/>
          </w:tcPr>
          <w:p w14:paraId="4CD7062A" w14:textId="77777777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55" w:type="pct"/>
            <w:gridSpan w:val="2"/>
            <w:shd w:val="clear" w:color="auto" w:fill="F2F2F2" w:themeFill="background1" w:themeFillShade="F2"/>
          </w:tcPr>
          <w:p w14:paraId="70145A4A" w14:textId="77777777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975" w:type="pct"/>
            <w:gridSpan w:val="2"/>
            <w:shd w:val="clear" w:color="auto" w:fill="F2F2F2"/>
          </w:tcPr>
          <w:p w14:paraId="57D8AB56" w14:textId="77777777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C4079F" w:rsidRPr="006271B3" w14:paraId="4E2CD8DA" w14:textId="77777777" w:rsidTr="000B3EDE">
        <w:trPr>
          <w:trHeight w:val="406"/>
          <w:jc w:val="center"/>
        </w:trPr>
        <w:tc>
          <w:tcPr>
            <w:tcW w:w="247" w:type="pct"/>
            <w:shd w:val="clear" w:color="auto" w:fill="auto"/>
          </w:tcPr>
          <w:p w14:paraId="4DBD364B" w14:textId="77777777" w:rsidR="00C4079F" w:rsidRPr="005D7211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6ED8CC4F" w14:textId="77777777" w:rsidR="00C4079F" w:rsidRPr="005D7211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829" w:type="pct"/>
            <w:gridSpan w:val="2"/>
            <w:shd w:val="clear" w:color="auto" w:fill="F2F2F2"/>
          </w:tcPr>
          <w:p w14:paraId="0A8C283E" w14:textId="070D0C9C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 xml:space="preserve">Türk Dili I /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Turkish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Language</w:t>
            </w:r>
            <w:r w:rsidRPr="00216C49">
              <w:rPr>
                <w:rFonts w:ascii="Times New Roman" w:hAnsi="Times New Roman"/>
                <w:sz w:val="10"/>
                <w:szCs w:val="10"/>
              </w:rPr>
              <w:br/>
              <w:t>Öğr. Gör. Halil İbrahim Bulan</w:t>
            </w:r>
          </w:p>
          <w:p w14:paraId="0E22F694" w14:textId="0593EDB5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125" w:type="pct"/>
            <w:gridSpan w:val="2"/>
            <w:shd w:val="clear" w:color="auto" w:fill="F2F2F2"/>
          </w:tcPr>
          <w:p w14:paraId="6E5A3340" w14:textId="78726912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  <w:shd w:val="clear" w:color="auto" w:fill="auto"/>
          </w:tcPr>
          <w:p w14:paraId="156D13E4" w14:textId="77777777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55" w:type="pct"/>
            <w:gridSpan w:val="2"/>
            <w:shd w:val="clear" w:color="auto" w:fill="auto"/>
          </w:tcPr>
          <w:p w14:paraId="77C6871B" w14:textId="1ECF799A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975" w:type="pct"/>
            <w:gridSpan w:val="2"/>
            <w:shd w:val="clear" w:color="auto" w:fill="auto"/>
          </w:tcPr>
          <w:p w14:paraId="163A1B0F" w14:textId="08355115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C4079F" w:rsidRPr="006271B3" w14:paraId="55C726E0" w14:textId="77777777" w:rsidTr="000B3EDE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29880B33" w14:textId="77777777" w:rsidR="00C4079F" w:rsidRPr="005D7211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63225B7F" w14:textId="77777777" w:rsidR="00C4079F" w:rsidRPr="005D7211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829" w:type="pct"/>
            <w:gridSpan w:val="2"/>
          </w:tcPr>
          <w:p w14:paraId="6CD02940" w14:textId="0BC45C9A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 xml:space="preserve">Türk Dili I /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Turkish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Language</w:t>
            </w:r>
            <w:r w:rsidRPr="00216C49">
              <w:rPr>
                <w:rFonts w:ascii="Times New Roman" w:hAnsi="Times New Roman"/>
                <w:sz w:val="10"/>
                <w:szCs w:val="10"/>
              </w:rPr>
              <w:br/>
              <w:t>Öğr. Gör. Halil İbrahim Bulan</w:t>
            </w:r>
          </w:p>
          <w:p w14:paraId="381D0B47" w14:textId="4E61A98F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125" w:type="pct"/>
            <w:gridSpan w:val="2"/>
          </w:tcPr>
          <w:p w14:paraId="4D466B19" w14:textId="5835DC63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  <w:shd w:val="clear" w:color="auto" w:fill="F2F2F2"/>
          </w:tcPr>
          <w:p w14:paraId="218782CA" w14:textId="77777777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55" w:type="pct"/>
            <w:gridSpan w:val="2"/>
            <w:shd w:val="clear" w:color="auto" w:fill="F2F2F2"/>
          </w:tcPr>
          <w:p w14:paraId="37B0EB51" w14:textId="3935C584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975" w:type="pct"/>
            <w:gridSpan w:val="2"/>
            <w:shd w:val="clear" w:color="auto" w:fill="F2F2F2"/>
          </w:tcPr>
          <w:p w14:paraId="1940609D" w14:textId="0074418A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C4079F" w:rsidRPr="006271B3" w14:paraId="2711D532" w14:textId="77777777" w:rsidTr="000B3EDE">
        <w:trPr>
          <w:trHeight w:val="533"/>
          <w:jc w:val="center"/>
        </w:trPr>
        <w:tc>
          <w:tcPr>
            <w:tcW w:w="247" w:type="pct"/>
            <w:shd w:val="clear" w:color="auto" w:fill="F2F2F2"/>
          </w:tcPr>
          <w:p w14:paraId="542B2FEC" w14:textId="77777777" w:rsidR="00C4079F" w:rsidRPr="005D7211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17DA54B1" w14:textId="77777777" w:rsidR="00C4079F" w:rsidRPr="005D7211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829" w:type="pct"/>
            <w:gridSpan w:val="2"/>
            <w:shd w:val="clear" w:color="auto" w:fill="F2F2F2"/>
          </w:tcPr>
          <w:p w14:paraId="2DEFC99E" w14:textId="13211DF7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  <w:shd w:val="clear" w:color="auto" w:fill="F2F2F2"/>
          </w:tcPr>
          <w:p w14:paraId="63167888" w14:textId="4BAC661F" w:rsidR="00C4079F" w:rsidRPr="00216C49" w:rsidRDefault="00C4079F" w:rsidP="001B0B6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69" w:type="pct"/>
            <w:shd w:val="clear" w:color="auto" w:fill="F2F2F2"/>
          </w:tcPr>
          <w:p w14:paraId="0BAEA670" w14:textId="77777777" w:rsidR="00590F08" w:rsidRPr="00216C49" w:rsidRDefault="00590F08" w:rsidP="00590F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Career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Planning</w:t>
            </w:r>
          </w:p>
          <w:p w14:paraId="4633D4F4" w14:textId="77777777" w:rsidR="00590F08" w:rsidRPr="00216C49" w:rsidRDefault="00590F08" w:rsidP="00590F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Arş. Gör. Dr. Yücel Baştan</w:t>
            </w:r>
          </w:p>
          <w:p w14:paraId="701AD3D8" w14:textId="4D7D6C4E" w:rsidR="00C4079F" w:rsidRPr="00216C49" w:rsidRDefault="00590F08" w:rsidP="00590F0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55" w:type="pct"/>
            <w:gridSpan w:val="2"/>
            <w:shd w:val="clear" w:color="auto" w:fill="F2F2F2"/>
          </w:tcPr>
          <w:p w14:paraId="503DE886" w14:textId="7F6DF96F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975" w:type="pct"/>
            <w:gridSpan w:val="2"/>
            <w:shd w:val="clear" w:color="auto" w:fill="F2F2F2"/>
          </w:tcPr>
          <w:p w14:paraId="720E3B9C" w14:textId="3BDD2D65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C4079F" w:rsidRPr="006271B3" w14:paraId="7112C14B" w14:textId="77777777" w:rsidTr="000B3EDE">
        <w:trPr>
          <w:trHeight w:val="406"/>
          <w:jc w:val="center"/>
        </w:trPr>
        <w:tc>
          <w:tcPr>
            <w:tcW w:w="247" w:type="pct"/>
          </w:tcPr>
          <w:p w14:paraId="722CAD03" w14:textId="77777777" w:rsidR="00C4079F" w:rsidRPr="005D7211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20</w:t>
            </w:r>
          </w:p>
          <w:p w14:paraId="36F641BA" w14:textId="77777777" w:rsidR="00C4079F" w:rsidRPr="005D7211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5</w:t>
            </w:r>
          </w:p>
        </w:tc>
        <w:tc>
          <w:tcPr>
            <w:tcW w:w="829" w:type="pct"/>
            <w:gridSpan w:val="2"/>
          </w:tcPr>
          <w:p w14:paraId="342C071D" w14:textId="77777777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Mathematics</w:t>
            </w:r>
            <w:proofErr w:type="spellEnd"/>
          </w:p>
          <w:p w14:paraId="12F296C6" w14:textId="77777777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2EFCC662" w14:textId="7F8EEAF7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125" w:type="pct"/>
            <w:gridSpan w:val="2"/>
          </w:tcPr>
          <w:p w14:paraId="5E8496B6" w14:textId="77777777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İşletme Bilimi / İşletme Bilimine Giriş</w:t>
            </w:r>
          </w:p>
          <w:p w14:paraId="1F96B530" w14:textId="77777777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Gülten Gümüştekin</w:t>
            </w:r>
          </w:p>
          <w:p w14:paraId="280326EA" w14:textId="432FC953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769" w:type="pct"/>
          </w:tcPr>
          <w:p w14:paraId="1D152521" w14:textId="77777777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 xml:space="preserve">English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Skills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for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Economists</w:t>
            </w:r>
            <w:proofErr w:type="spellEnd"/>
          </w:p>
          <w:p w14:paraId="4F3E2D9E" w14:textId="77777777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472019D6" w14:textId="1F68DCF1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055" w:type="pct"/>
            <w:gridSpan w:val="2"/>
          </w:tcPr>
          <w:p w14:paraId="11316076" w14:textId="77777777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Introduction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to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Economics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1</w:t>
            </w:r>
          </w:p>
          <w:p w14:paraId="2E4E3AC7" w14:textId="77777777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595DAA83" w14:textId="3075C35E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975" w:type="pct"/>
            <w:gridSpan w:val="2"/>
          </w:tcPr>
          <w:p w14:paraId="02BAA137" w14:textId="77777777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Yabancı Dil (İngilizce) I /</w:t>
            </w:r>
            <w:proofErr w:type="spellStart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Foreign</w:t>
            </w:r>
            <w:proofErr w:type="spellEnd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 xml:space="preserve"> Language 1 </w:t>
            </w:r>
          </w:p>
          <w:p w14:paraId="4CC77C9E" w14:textId="77777777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Öğr. Gör. Pelin Albayrak</w:t>
            </w:r>
          </w:p>
          <w:p w14:paraId="796349CA" w14:textId="1C0497BD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b/>
                <w:bCs/>
                <w:sz w:val="10"/>
                <w:szCs w:val="10"/>
              </w:rPr>
              <w:t>Online</w:t>
            </w:r>
          </w:p>
        </w:tc>
      </w:tr>
      <w:tr w:rsidR="00C4079F" w:rsidRPr="006271B3" w14:paraId="2151A6F7" w14:textId="77777777" w:rsidTr="000B3EDE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778E3E46" w14:textId="77777777" w:rsidR="00C4079F" w:rsidRPr="005D7211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10</w:t>
            </w:r>
          </w:p>
          <w:p w14:paraId="26F7F027" w14:textId="77777777" w:rsidR="00C4079F" w:rsidRPr="005D7211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5</w:t>
            </w:r>
          </w:p>
        </w:tc>
        <w:tc>
          <w:tcPr>
            <w:tcW w:w="829" w:type="pct"/>
            <w:gridSpan w:val="2"/>
            <w:shd w:val="clear" w:color="auto" w:fill="F2F2F2"/>
          </w:tcPr>
          <w:p w14:paraId="0B4616FF" w14:textId="77777777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Mathematics</w:t>
            </w:r>
            <w:proofErr w:type="spellEnd"/>
          </w:p>
          <w:p w14:paraId="7E0A9848" w14:textId="77777777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77770837" w14:textId="7780EC8D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125" w:type="pct"/>
            <w:gridSpan w:val="2"/>
            <w:shd w:val="clear" w:color="auto" w:fill="F2F2F2"/>
          </w:tcPr>
          <w:p w14:paraId="4ADDD851" w14:textId="77777777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İşletme Bilimi / İşletme Bilimine Giriş</w:t>
            </w:r>
          </w:p>
          <w:p w14:paraId="3BC082FB" w14:textId="77777777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Gülten Gümüştekin</w:t>
            </w:r>
          </w:p>
          <w:p w14:paraId="179377B7" w14:textId="64939AAC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769" w:type="pct"/>
            <w:shd w:val="clear" w:color="auto" w:fill="F2F2F2"/>
          </w:tcPr>
          <w:p w14:paraId="14F0DB86" w14:textId="77777777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 xml:space="preserve">English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Skills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for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Economists</w:t>
            </w:r>
            <w:proofErr w:type="spellEnd"/>
          </w:p>
          <w:p w14:paraId="77227293" w14:textId="77777777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1455CC88" w14:textId="7F927BDE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576" w:type="pct"/>
            <w:shd w:val="clear" w:color="auto" w:fill="F2F2F2"/>
          </w:tcPr>
          <w:p w14:paraId="415943D9" w14:textId="77777777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Hukukun Temel Kavramları</w:t>
            </w:r>
          </w:p>
          <w:p w14:paraId="40299E27" w14:textId="77777777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Prof. Dr. Mustafa Görün</w:t>
            </w:r>
          </w:p>
          <w:p w14:paraId="70A46902" w14:textId="2AF5F23E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203</w:t>
            </w:r>
          </w:p>
        </w:tc>
        <w:tc>
          <w:tcPr>
            <w:tcW w:w="479" w:type="pct"/>
            <w:shd w:val="clear" w:color="auto" w:fill="F2F2F2"/>
          </w:tcPr>
          <w:p w14:paraId="2E21D503" w14:textId="77777777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Introduction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to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Economics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1</w:t>
            </w:r>
          </w:p>
          <w:p w14:paraId="62F5A2D6" w14:textId="77777777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652F1CB9" w14:textId="6EA340EA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975" w:type="pct"/>
            <w:gridSpan w:val="2"/>
            <w:shd w:val="clear" w:color="auto" w:fill="F2F2F2"/>
          </w:tcPr>
          <w:p w14:paraId="30E68C64" w14:textId="77777777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Yabancı Dil (İngilizce) I /</w:t>
            </w:r>
            <w:proofErr w:type="spellStart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Foreign</w:t>
            </w:r>
            <w:proofErr w:type="spellEnd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 xml:space="preserve"> Language 1 </w:t>
            </w:r>
          </w:p>
          <w:p w14:paraId="17A4B6E4" w14:textId="77777777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Öğr. Gör. Pelin Albayrak</w:t>
            </w:r>
          </w:p>
          <w:p w14:paraId="5B6DE0B0" w14:textId="25090526" w:rsidR="00C4079F" w:rsidRPr="00216C49" w:rsidRDefault="00C4079F" w:rsidP="00C4079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b/>
                <w:bCs/>
                <w:sz w:val="10"/>
                <w:szCs w:val="10"/>
              </w:rPr>
              <w:t>Online</w:t>
            </w:r>
          </w:p>
        </w:tc>
      </w:tr>
      <w:tr w:rsidR="000B3EDE" w:rsidRPr="006271B3" w14:paraId="449AC6DB" w14:textId="77777777" w:rsidTr="000B3EDE">
        <w:trPr>
          <w:trHeight w:val="406"/>
          <w:jc w:val="center"/>
        </w:trPr>
        <w:tc>
          <w:tcPr>
            <w:tcW w:w="247" w:type="pct"/>
          </w:tcPr>
          <w:p w14:paraId="547F2234" w14:textId="77777777" w:rsidR="000B3EDE" w:rsidRPr="005D7211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00</w:t>
            </w:r>
          </w:p>
          <w:p w14:paraId="2C5001E1" w14:textId="77777777" w:rsidR="000B3EDE" w:rsidRPr="005D7211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5</w:t>
            </w:r>
          </w:p>
        </w:tc>
        <w:tc>
          <w:tcPr>
            <w:tcW w:w="414" w:type="pct"/>
          </w:tcPr>
          <w:p w14:paraId="67949BA9" w14:textId="77777777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color w:val="FF0000"/>
                <w:sz w:val="10"/>
                <w:szCs w:val="10"/>
              </w:rPr>
              <w:t>Temel Bilgi Teknolojileri Kullanımı</w:t>
            </w:r>
          </w:p>
          <w:p w14:paraId="4B247EEE" w14:textId="77777777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color w:val="FF0000"/>
                <w:sz w:val="10"/>
                <w:szCs w:val="10"/>
              </w:rPr>
              <w:t>Rektörlük</w:t>
            </w:r>
          </w:p>
          <w:p w14:paraId="3430E48A" w14:textId="522656D0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b/>
                <w:bCs/>
                <w:sz w:val="10"/>
                <w:szCs w:val="10"/>
              </w:rPr>
              <w:t>Online</w:t>
            </w:r>
          </w:p>
        </w:tc>
        <w:tc>
          <w:tcPr>
            <w:tcW w:w="415" w:type="pct"/>
          </w:tcPr>
          <w:p w14:paraId="1CF8EDFD" w14:textId="77777777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Mathematics</w:t>
            </w:r>
            <w:proofErr w:type="spellEnd"/>
          </w:p>
          <w:p w14:paraId="14CEBC29" w14:textId="77777777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5063D803" w14:textId="5A151BAD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1125" w:type="pct"/>
            <w:gridSpan w:val="2"/>
          </w:tcPr>
          <w:p w14:paraId="4D96F778" w14:textId="77777777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İşletme Bilimi / İşletme Bilimine Giriş</w:t>
            </w:r>
          </w:p>
          <w:p w14:paraId="33A089FE" w14:textId="77777777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Gülten Gümüştekin</w:t>
            </w:r>
          </w:p>
          <w:p w14:paraId="420D30D0" w14:textId="1B9EB5E0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769" w:type="pct"/>
          </w:tcPr>
          <w:p w14:paraId="31A6E744" w14:textId="77777777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 xml:space="preserve">English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Skills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for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Economists</w:t>
            </w:r>
            <w:proofErr w:type="spellEnd"/>
          </w:p>
          <w:p w14:paraId="6B02D9AB" w14:textId="77777777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0F16727C" w14:textId="67655746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576" w:type="pct"/>
          </w:tcPr>
          <w:p w14:paraId="568C0C69" w14:textId="77777777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Hukukun Temel Kavramları</w:t>
            </w:r>
          </w:p>
          <w:p w14:paraId="2F0962D5" w14:textId="77777777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Prof. Dr. Mustafa Görün</w:t>
            </w:r>
          </w:p>
          <w:p w14:paraId="2FEEF8A7" w14:textId="3DCAC884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203</w:t>
            </w:r>
          </w:p>
        </w:tc>
        <w:tc>
          <w:tcPr>
            <w:tcW w:w="479" w:type="pct"/>
          </w:tcPr>
          <w:p w14:paraId="13FF9AED" w14:textId="77777777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Introduction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to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Economics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1</w:t>
            </w:r>
          </w:p>
          <w:p w14:paraId="4FE7333D" w14:textId="77777777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6B32A722" w14:textId="414AC421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975" w:type="pct"/>
            <w:gridSpan w:val="2"/>
          </w:tcPr>
          <w:p w14:paraId="300BA7DD" w14:textId="77777777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Introduction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to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Research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Methods</w:t>
            </w:r>
            <w:proofErr w:type="spellEnd"/>
          </w:p>
          <w:p w14:paraId="4A33A778" w14:textId="77777777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Yavuz Yıldırım</w:t>
            </w:r>
          </w:p>
          <w:p w14:paraId="1142A403" w14:textId="41FB963C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</w:tr>
      <w:tr w:rsidR="000B3EDE" w:rsidRPr="006271B3" w14:paraId="14E6FD3E" w14:textId="77777777" w:rsidTr="000B3EDE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00CB8924" w14:textId="77777777" w:rsidR="000B3EDE" w:rsidRPr="005D7211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50</w:t>
            </w:r>
          </w:p>
          <w:p w14:paraId="1B58EBCB" w14:textId="77777777" w:rsidR="000B3EDE" w:rsidRPr="005D7211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5</w:t>
            </w:r>
          </w:p>
        </w:tc>
        <w:tc>
          <w:tcPr>
            <w:tcW w:w="829" w:type="pct"/>
            <w:gridSpan w:val="2"/>
            <w:shd w:val="clear" w:color="auto" w:fill="F2F2F2"/>
          </w:tcPr>
          <w:p w14:paraId="23DD480D" w14:textId="77777777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color w:val="FF0000"/>
                <w:sz w:val="10"/>
                <w:szCs w:val="10"/>
              </w:rPr>
              <w:t>Temel Bilgi Teknolojileri Kullanımı</w:t>
            </w:r>
          </w:p>
          <w:p w14:paraId="7B21D011" w14:textId="77777777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color w:val="FF0000"/>
                <w:sz w:val="10"/>
                <w:szCs w:val="10"/>
              </w:rPr>
              <w:t>Rektörlük</w:t>
            </w:r>
          </w:p>
          <w:p w14:paraId="04674217" w14:textId="5B3828F7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b/>
                <w:bCs/>
                <w:sz w:val="10"/>
                <w:szCs w:val="10"/>
              </w:rPr>
              <w:t>Online</w:t>
            </w:r>
          </w:p>
        </w:tc>
        <w:tc>
          <w:tcPr>
            <w:tcW w:w="1125" w:type="pct"/>
            <w:gridSpan w:val="2"/>
            <w:shd w:val="clear" w:color="auto" w:fill="F2F2F2"/>
          </w:tcPr>
          <w:p w14:paraId="24900BCA" w14:textId="77777777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Genel Muhasebe I</w:t>
            </w:r>
          </w:p>
          <w:p w14:paraId="45211920" w14:textId="77777777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oç. Dr. İsmail ELAGÖZ</w:t>
            </w:r>
          </w:p>
          <w:p w14:paraId="62C7F3B3" w14:textId="499F61FC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769" w:type="pct"/>
            <w:shd w:val="clear" w:color="auto" w:fill="F2F2F2"/>
          </w:tcPr>
          <w:p w14:paraId="160BA3AD" w14:textId="74B4926D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55" w:type="pct"/>
            <w:gridSpan w:val="2"/>
            <w:shd w:val="clear" w:color="auto" w:fill="F2F2F2"/>
          </w:tcPr>
          <w:p w14:paraId="2FF82C88" w14:textId="77777777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 xml:space="preserve">Atatürk İlkeleri ve İnkılap T. I / </w:t>
            </w:r>
            <w:proofErr w:type="spellStart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Principles</w:t>
            </w:r>
            <w:proofErr w:type="spellEnd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 xml:space="preserve"> of Kemal Atatürk </w:t>
            </w:r>
            <w:proofErr w:type="spellStart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and</w:t>
            </w:r>
            <w:proofErr w:type="spellEnd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History</w:t>
            </w:r>
            <w:proofErr w:type="spellEnd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 xml:space="preserve"> of </w:t>
            </w:r>
            <w:proofErr w:type="spellStart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Turkish</w:t>
            </w:r>
            <w:proofErr w:type="spellEnd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Revolution</w:t>
            </w:r>
            <w:proofErr w:type="spellEnd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 xml:space="preserve"> 1</w:t>
            </w:r>
          </w:p>
          <w:p w14:paraId="5ED12CC1" w14:textId="77777777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Öğr. Gör. Gökhan BAYRAM</w:t>
            </w:r>
          </w:p>
          <w:p w14:paraId="5792EB07" w14:textId="19AECFAB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303</w:t>
            </w:r>
          </w:p>
        </w:tc>
        <w:tc>
          <w:tcPr>
            <w:tcW w:w="975" w:type="pct"/>
            <w:gridSpan w:val="2"/>
            <w:shd w:val="clear" w:color="auto" w:fill="F2F2F2"/>
          </w:tcPr>
          <w:p w14:paraId="534A96FC" w14:textId="77777777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Introduction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to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Research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Methods</w:t>
            </w:r>
            <w:proofErr w:type="spellEnd"/>
          </w:p>
          <w:p w14:paraId="6F8F2739" w14:textId="77777777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Yavuz Yıldırım</w:t>
            </w:r>
          </w:p>
          <w:p w14:paraId="5EF5C081" w14:textId="2EE14E44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</w:tr>
      <w:tr w:rsidR="000B3EDE" w:rsidRPr="006271B3" w14:paraId="1DE906DD" w14:textId="77777777" w:rsidTr="000B3EDE">
        <w:trPr>
          <w:trHeight w:val="52"/>
          <w:jc w:val="center"/>
        </w:trPr>
        <w:tc>
          <w:tcPr>
            <w:tcW w:w="247" w:type="pct"/>
          </w:tcPr>
          <w:p w14:paraId="7C8DE7F8" w14:textId="77777777" w:rsidR="000B3EDE" w:rsidRPr="005D7211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40</w:t>
            </w:r>
          </w:p>
          <w:p w14:paraId="6B091AFD" w14:textId="77777777" w:rsidR="000B3EDE" w:rsidRPr="005D7211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5</w:t>
            </w:r>
          </w:p>
        </w:tc>
        <w:tc>
          <w:tcPr>
            <w:tcW w:w="829" w:type="pct"/>
            <w:gridSpan w:val="2"/>
          </w:tcPr>
          <w:p w14:paraId="575D4C87" w14:textId="1A7FA2C6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</w:tcPr>
          <w:p w14:paraId="21CDCB2D" w14:textId="77777777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Genel Muhasebe I</w:t>
            </w:r>
          </w:p>
          <w:p w14:paraId="6EF83C0F" w14:textId="77777777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oç. Dr. İsmail ELAGÖZ</w:t>
            </w:r>
          </w:p>
          <w:p w14:paraId="6E5980D3" w14:textId="78E62D0F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769" w:type="pct"/>
          </w:tcPr>
          <w:p w14:paraId="6C97FDF0" w14:textId="4E624E57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55" w:type="pct"/>
            <w:gridSpan w:val="2"/>
          </w:tcPr>
          <w:p w14:paraId="05C6FA7A" w14:textId="77777777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 xml:space="preserve">Atatürk İlkeleri ve İnkılap T. I / </w:t>
            </w:r>
            <w:proofErr w:type="spellStart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Principles</w:t>
            </w:r>
            <w:proofErr w:type="spellEnd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 xml:space="preserve"> of Kemal Atatürk </w:t>
            </w:r>
            <w:proofErr w:type="spellStart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and</w:t>
            </w:r>
            <w:proofErr w:type="spellEnd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History</w:t>
            </w:r>
            <w:proofErr w:type="spellEnd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 xml:space="preserve"> of </w:t>
            </w:r>
            <w:proofErr w:type="spellStart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Turkish</w:t>
            </w:r>
            <w:proofErr w:type="spellEnd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Revolution</w:t>
            </w:r>
            <w:proofErr w:type="spellEnd"/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 xml:space="preserve"> 1</w:t>
            </w:r>
          </w:p>
          <w:p w14:paraId="3D83C76D" w14:textId="77777777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10"/>
                <w:szCs w:val="10"/>
              </w:rPr>
            </w:pPr>
            <w:r w:rsidRPr="00216C49">
              <w:rPr>
                <w:rFonts w:ascii="Times New Roman" w:hAnsi="Times New Roman"/>
                <w:bCs/>
                <w:sz w:val="10"/>
                <w:szCs w:val="10"/>
              </w:rPr>
              <w:t>Öğr. Gör. Gökhan BAYRAM</w:t>
            </w:r>
          </w:p>
          <w:p w14:paraId="1DF5E1E4" w14:textId="6200141D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975" w:type="pct"/>
            <w:gridSpan w:val="2"/>
          </w:tcPr>
          <w:p w14:paraId="11109C93" w14:textId="77777777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Introduction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to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Research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Methods</w:t>
            </w:r>
            <w:proofErr w:type="spellEnd"/>
          </w:p>
          <w:p w14:paraId="45536BD3" w14:textId="77777777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Yavuz Yıldırım</w:t>
            </w:r>
          </w:p>
          <w:p w14:paraId="29BB9FAA" w14:textId="2EF7A66E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</w:tr>
      <w:tr w:rsidR="000B3EDE" w:rsidRPr="006271B3" w14:paraId="0F04ED17" w14:textId="77777777" w:rsidTr="000B3EDE">
        <w:trPr>
          <w:trHeight w:val="406"/>
          <w:jc w:val="center"/>
        </w:trPr>
        <w:tc>
          <w:tcPr>
            <w:tcW w:w="247" w:type="pct"/>
            <w:shd w:val="clear" w:color="auto" w:fill="F2F2F2"/>
          </w:tcPr>
          <w:p w14:paraId="0FB9186A" w14:textId="77777777" w:rsidR="000B3EDE" w:rsidRPr="005D7211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30</w:t>
            </w:r>
          </w:p>
          <w:p w14:paraId="4AEA62F7" w14:textId="77777777" w:rsidR="000B3EDE" w:rsidRPr="005D7211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15</w:t>
            </w:r>
          </w:p>
        </w:tc>
        <w:tc>
          <w:tcPr>
            <w:tcW w:w="829" w:type="pct"/>
            <w:gridSpan w:val="2"/>
            <w:shd w:val="clear" w:color="auto" w:fill="F2F2F2"/>
          </w:tcPr>
          <w:p w14:paraId="1CE36A03" w14:textId="2ECF1564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125" w:type="pct"/>
            <w:gridSpan w:val="2"/>
            <w:shd w:val="clear" w:color="auto" w:fill="F2F2F2"/>
          </w:tcPr>
          <w:p w14:paraId="44250CED" w14:textId="77777777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Genel Muhasebe I</w:t>
            </w:r>
          </w:p>
          <w:p w14:paraId="5C6DB524" w14:textId="77777777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oç. Dr. İsmail ELAGÖZ</w:t>
            </w:r>
          </w:p>
          <w:p w14:paraId="76AC651A" w14:textId="2A6D4B6D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303</w:t>
            </w:r>
          </w:p>
        </w:tc>
        <w:tc>
          <w:tcPr>
            <w:tcW w:w="769" w:type="pct"/>
            <w:shd w:val="clear" w:color="auto" w:fill="F2F2F2"/>
          </w:tcPr>
          <w:p w14:paraId="7A5617BA" w14:textId="16C41394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55" w:type="pct"/>
            <w:gridSpan w:val="2"/>
            <w:shd w:val="clear" w:color="auto" w:fill="F2F2F2"/>
          </w:tcPr>
          <w:p w14:paraId="53D9251E" w14:textId="5EDF5612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975" w:type="pct"/>
            <w:gridSpan w:val="2"/>
            <w:shd w:val="clear" w:color="auto" w:fill="F2F2F2"/>
          </w:tcPr>
          <w:p w14:paraId="5218731C" w14:textId="1C7A4816" w:rsidR="000B3EDE" w:rsidRPr="00216C49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0B3EDE" w:rsidRPr="006271B3" w14:paraId="0688F040" w14:textId="77777777" w:rsidTr="000B3EDE">
        <w:trPr>
          <w:trHeight w:val="87"/>
          <w:jc w:val="center"/>
        </w:trPr>
        <w:tc>
          <w:tcPr>
            <w:tcW w:w="247" w:type="pct"/>
          </w:tcPr>
          <w:p w14:paraId="4B083EC2" w14:textId="77777777" w:rsidR="000B3EDE" w:rsidRPr="006271B3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829" w:type="pct"/>
            <w:gridSpan w:val="2"/>
          </w:tcPr>
          <w:p w14:paraId="165C632F" w14:textId="77777777" w:rsidR="000B3EDE" w:rsidRPr="006271B3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125" w:type="pct"/>
            <w:gridSpan w:val="2"/>
          </w:tcPr>
          <w:p w14:paraId="7155B938" w14:textId="77777777" w:rsidR="000B3EDE" w:rsidRPr="006271B3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69" w:type="pct"/>
          </w:tcPr>
          <w:p w14:paraId="00AF8D90" w14:textId="77777777" w:rsidR="000B3EDE" w:rsidRPr="006271B3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55" w:type="pct"/>
            <w:gridSpan w:val="2"/>
          </w:tcPr>
          <w:p w14:paraId="69D6764C" w14:textId="77777777" w:rsidR="000B3EDE" w:rsidRPr="006271B3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975" w:type="pct"/>
            <w:gridSpan w:val="2"/>
          </w:tcPr>
          <w:p w14:paraId="63852929" w14:textId="77777777" w:rsidR="000B3EDE" w:rsidRPr="006271B3" w:rsidRDefault="000B3EDE" w:rsidP="000B3EDE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</w:tbl>
    <w:p w14:paraId="5F3E85F8" w14:textId="77777777" w:rsidR="004D7519" w:rsidRPr="006271B3" w:rsidRDefault="004D7519" w:rsidP="006D51B3">
      <w:pPr>
        <w:rPr>
          <w:rFonts w:ascii="Times New Roman" w:hAnsi="Times New Roman"/>
          <w:sz w:val="10"/>
          <w:szCs w:val="14"/>
        </w:rPr>
      </w:pPr>
      <w:r w:rsidRPr="006271B3">
        <w:rPr>
          <w:rFonts w:ascii="Times New Roman" w:hAnsi="Times New Roman"/>
          <w:sz w:val="10"/>
          <w:szCs w:val="14"/>
        </w:rPr>
        <w:br w:type="page"/>
      </w:r>
    </w:p>
    <w:tbl>
      <w:tblPr>
        <w:tblW w:w="5029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19"/>
        <w:gridCol w:w="1375"/>
        <w:gridCol w:w="1377"/>
        <w:gridCol w:w="1468"/>
        <w:gridCol w:w="1468"/>
        <w:gridCol w:w="1497"/>
        <w:gridCol w:w="1497"/>
        <w:gridCol w:w="3040"/>
        <w:gridCol w:w="2120"/>
      </w:tblGrid>
      <w:tr w:rsidR="004D7519" w:rsidRPr="006271B3" w14:paraId="0075C7E8" w14:textId="77777777" w:rsidTr="0081021C">
        <w:trPr>
          <w:trHeight w:val="124"/>
          <w:jc w:val="center"/>
        </w:trPr>
        <w:tc>
          <w:tcPr>
            <w:tcW w:w="247" w:type="pct"/>
          </w:tcPr>
          <w:p w14:paraId="7CA66ABC" w14:textId="77777777" w:rsidR="004D7519" w:rsidRPr="005D7211" w:rsidRDefault="003700BE" w:rsidP="003E3290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lastRenderedPageBreak/>
              <w:t>2</w:t>
            </w:r>
            <w:r w:rsidR="004D7519"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945" w:type="pct"/>
            <w:gridSpan w:val="2"/>
          </w:tcPr>
          <w:p w14:paraId="1759A0DD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1008" w:type="pct"/>
            <w:gridSpan w:val="2"/>
          </w:tcPr>
          <w:p w14:paraId="647D0DC8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28" w:type="pct"/>
            <w:gridSpan w:val="2"/>
          </w:tcPr>
          <w:p w14:paraId="2C86A725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44" w:type="pct"/>
          </w:tcPr>
          <w:p w14:paraId="44C70916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8" w:type="pct"/>
          </w:tcPr>
          <w:p w14:paraId="22B4783F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33110A" w:rsidRPr="006271B3" w14:paraId="41F28CDF" w14:textId="77777777" w:rsidTr="005D7211">
        <w:trPr>
          <w:trHeight w:val="240"/>
          <w:jc w:val="center"/>
        </w:trPr>
        <w:tc>
          <w:tcPr>
            <w:tcW w:w="247" w:type="pct"/>
            <w:shd w:val="clear" w:color="auto" w:fill="F2F2F2"/>
          </w:tcPr>
          <w:p w14:paraId="19CE5A5A" w14:textId="77777777" w:rsidR="00216C49" w:rsidRPr="00216C49" w:rsidRDefault="00216C49" w:rsidP="00216C4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216C4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0</w:t>
            </w:r>
          </w:p>
          <w:p w14:paraId="4F14CE0E" w14:textId="1C6CFEA5" w:rsidR="0033110A" w:rsidRPr="005D7211" w:rsidRDefault="00216C49" w:rsidP="00216C4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216C4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55</w:t>
            </w:r>
          </w:p>
        </w:tc>
        <w:tc>
          <w:tcPr>
            <w:tcW w:w="945" w:type="pct"/>
            <w:gridSpan w:val="2"/>
            <w:shd w:val="clear" w:color="auto" w:fill="F2F2F2"/>
          </w:tcPr>
          <w:p w14:paraId="6C31DC1B" w14:textId="77777777" w:rsidR="0033110A" w:rsidRPr="00216C49" w:rsidRDefault="0033110A" w:rsidP="0033110A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  <w:shd w:val="clear" w:color="auto" w:fill="F2F2F2"/>
          </w:tcPr>
          <w:p w14:paraId="17EFD325" w14:textId="4F10D91E" w:rsidR="0033110A" w:rsidRPr="00216C49" w:rsidRDefault="0033110A" w:rsidP="0033110A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 xml:space="preserve">Makro İktisat /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Macroeconomics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1</w:t>
            </w:r>
          </w:p>
          <w:p w14:paraId="6666ECD9" w14:textId="77777777" w:rsidR="0033110A" w:rsidRPr="00216C49" w:rsidRDefault="0033110A" w:rsidP="0033110A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4FD5DCA9" w14:textId="159845C6" w:rsidR="0033110A" w:rsidRPr="00216C49" w:rsidRDefault="00E83FF1" w:rsidP="0033110A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gridSpan w:val="2"/>
            <w:shd w:val="clear" w:color="auto" w:fill="F2F2F2"/>
          </w:tcPr>
          <w:p w14:paraId="2367C8DD" w14:textId="77777777" w:rsidR="0033110A" w:rsidRPr="00216C49" w:rsidRDefault="0033110A" w:rsidP="0033110A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İktisat Tarihi</w:t>
            </w:r>
          </w:p>
          <w:p w14:paraId="5F917B42" w14:textId="77777777" w:rsidR="0033110A" w:rsidRPr="00216C49" w:rsidRDefault="0033110A" w:rsidP="0033110A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5A7F2C1D" w14:textId="13891993" w:rsidR="0033110A" w:rsidRPr="00216C49" w:rsidRDefault="00E83FF1" w:rsidP="00E83FF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44" w:type="pct"/>
            <w:shd w:val="clear" w:color="auto" w:fill="F2F2F2"/>
          </w:tcPr>
          <w:p w14:paraId="5BCC43E1" w14:textId="77777777" w:rsidR="0033110A" w:rsidRPr="00216C49" w:rsidRDefault="0033110A" w:rsidP="0033110A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4654E56E" w14:textId="77777777" w:rsidR="0033110A" w:rsidRPr="00A24D64" w:rsidRDefault="0033110A" w:rsidP="0033110A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9354D" w:rsidRPr="006271B3" w14:paraId="2D2DE99A" w14:textId="77777777" w:rsidTr="0069354D">
        <w:trPr>
          <w:trHeight w:val="496"/>
          <w:jc w:val="center"/>
        </w:trPr>
        <w:tc>
          <w:tcPr>
            <w:tcW w:w="247" w:type="pct"/>
          </w:tcPr>
          <w:p w14:paraId="11130DAC" w14:textId="77777777" w:rsidR="0069354D" w:rsidRPr="005D7211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23003DFA" w14:textId="77777777" w:rsidR="0069354D" w:rsidRPr="005D7211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472" w:type="pct"/>
          </w:tcPr>
          <w:p w14:paraId="6891D389" w14:textId="77777777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Envanter Bilanço</w:t>
            </w:r>
          </w:p>
          <w:p w14:paraId="7DF06113" w14:textId="77777777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 xml:space="preserve">İsmail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Elagöz</w:t>
            </w:r>
            <w:proofErr w:type="spellEnd"/>
          </w:p>
          <w:p w14:paraId="2ECF834D" w14:textId="1A7F1041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2</w:t>
            </w:r>
          </w:p>
        </w:tc>
        <w:tc>
          <w:tcPr>
            <w:tcW w:w="473" w:type="pct"/>
          </w:tcPr>
          <w:p w14:paraId="49E504B0" w14:textId="77777777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Social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and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Economic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History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1</w:t>
            </w:r>
          </w:p>
          <w:p w14:paraId="3FF18F88" w14:textId="77777777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46B14412" w14:textId="026CACC8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4</w:t>
            </w:r>
          </w:p>
          <w:p w14:paraId="1A927837" w14:textId="79A0F50E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</w:p>
        </w:tc>
        <w:tc>
          <w:tcPr>
            <w:tcW w:w="1008" w:type="pct"/>
            <w:gridSpan w:val="2"/>
          </w:tcPr>
          <w:p w14:paraId="3AE9C31F" w14:textId="77777777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 xml:space="preserve">Makro İktisat /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Macroeconomics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1</w:t>
            </w:r>
          </w:p>
          <w:p w14:paraId="34EF5221" w14:textId="77777777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15E435FF" w14:textId="13D7CDC4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514" w:type="pct"/>
          </w:tcPr>
          <w:p w14:paraId="5B82ACEC" w14:textId="77777777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Introduction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to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Programming</w:t>
            </w:r>
          </w:p>
          <w:p w14:paraId="3F30B5BF" w14:textId="77777777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Veli Yılancı</w:t>
            </w:r>
          </w:p>
          <w:p w14:paraId="03A6231E" w14:textId="268B1CAB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514" w:type="pct"/>
          </w:tcPr>
          <w:p w14:paraId="246725E0" w14:textId="77777777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İktisat Tarihi</w:t>
            </w:r>
          </w:p>
          <w:p w14:paraId="790A8A43" w14:textId="2424CDD4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6EF838F9" w14:textId="1B2BC3FD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44" w:type="pct"/>
          </w:tcPr>
          <w:p w14:paraId="4300392E" w14:textId="59745EED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7A9E7CFD" w14:textId="3CFA6E91" w:rsidR="0069354D" w:rsidRPr="00A24D64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9354D" w:rsidRPr="006271B3" w14:paraId="4E7F5B76" w14:textId="77777777" w:rsidTr="0069354D">
        <w:trPr>
          <w:trHeight w:val="496"/>
          <w:jc w:val="center"/>
        </w:trPr>
        <w:tc>
          <w:tcPr>
            <w:tcW w:w="247" w:type="pct"/>
            <w:shd w:val="clear" w:color="auto" w:fill="F2F2F2"/>
          </w:tcPr>
          <w:p w14:paraId="55677DCE" w14:textId="77777777" w:rsidR="0069354D" w:rsidRPr="005D7211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0</w:t>
            </w:r>
          </w:p>
          <w:p w14:paraId="7E521EE6" w14:textId="77777777" w:rsidR="0069354D" w:rsidRPr="005D7211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472" w:type="pct"/>
            <w:shd w:val="clear" w:color="auto" w:fill="F2F2F2"/>
          </w:tcPr>
          <w:p w14:paraId="1A8CCE59" w14:textId="77777777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Envanter Bilanço</w:t>
            </w:r>
          </w:p>
          <w:p w14:paraId="26D4E5E1" w14:textId="77777777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 xml:space="preserve">İsmail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Elagöz</w:t>
            </w:r>
            <w:proofErr w:type="spellEnd"/>
          </w:p>
          <w:p w14:paraId="4933C8B7" w14:textId="426C6C2D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2</w:t>
            </w:r>
          </w:p>
        </w:tc>
        <w:tc>
          <w:tcPr>
            <w:tcW w:w="473" w:type="pct"/>
            <w:shd w:val="clear" w:color="auto" w:fill="F2F2F2"/>
          </w:tcPr>
          <w:p w14:paraId="5083AF65" w14:textId="77777777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Social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and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Economic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History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1</w:t>
            </w:r>
          </w:p>
          <w:p w14:paraId="66EC9A8B" w14:textId="77777777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5BA95459" w14:textId="3621C0A1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08" w:type="pct"/>
            <w:gridSpan w:val="2"/>
            <w:shd w:val="clear" w:color="auto" w:fill="F2F2F2"/>
          </w:tcPr>
          <w:p w14:paraId="44AA0009" w14:textId="77777777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 xml:space="preserve">Makro İktisat /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Macroeconomics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1</w:t>
            </w:r>
          </w:p>
          <w:p w14:paraId="48D040E5" w14:textId="77777777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7D3AD2D3" w14:textId="14F235E6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514" w:type="pct"/>
            <w:shd w:val="clear" w:color="auto" w:fill="F2F2F2"/>
          </w:tcPr>
          <w:p w14:paraId="3F4C111F" w14:textId="77777777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Introduction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to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Programming</w:t>
            </w:r>
          </w:p>
          <w:p w14:paraId="6439AB59" w14:textId="77777777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Veli Yılancı</w:t>
            </w:r>
          </w:p>
          <w:p w14:paraId="38C6A209" w14:textId="056629D1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514" w:type="pct"/>
            <w:shd w:val="clear" w:color="auto" w:fill="F2F2F2"/>
          </w:tcPr>
          <w:p w14:paraId="60C0D823" w14:textId="77777777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İktisat Tarihi</w:t>
            </w:r>
          </w:p>
          <w:p w14:paraId="61309CC4" w14:textId="77777777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54B6F3CB" w14:textId="644C95C6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44" w:type="pct"/>
            <w:shd w:val="clear" w:color="auto" w:fill="F2F2F2"/>
          </w:tcPr>
          <w:p w14:paraId="2EA6DF1A" w14:textId="77777777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Kamu Yönetimi</w:t>
            </w:r>
          </w:p>
          <w:p w14:paraId="50E25691" w14:textId="77777777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63F8075F" w14:textId="4E0A221C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  <w:shd w:val="clear" w:color="auto" w:fill="F2F2F2"/>
          </w:tcPr>
          <w:p w14:paraId="3D3FAA91" w14:textId="4D9936FB" w:rsidR="0069354D" w:rsidRPr="00A24D64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9354D" w:rsidRPr="006271B3" w14:paraId="4EDE0714" w14:textId="77777777" w:rsidTr="00221906">
        <w:trPr>
          <w:trHeight w:val="481"/>
          <w:jc w:val="center"/>
        </w:trPr>
        <w:tc>
          <w:tcPr>
            <w:tcW w:w="247" w:type="pct"/>
          </w:tcPr>
          <w:p w14:paraId="06E48F18" w14:textId="77777777" w:rsidR="0069354D" w:rsidRPr="005D7211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0</w:t>
            </w:r>
          </w:p>
          <w:p w14:paraId="09523B4D" w14:textId="77777777" w:rsidR="0069354D" w:rsidRPr="005D7211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5</w:t>
            </w:r>
          </w:p>
        </w:tc>
        <w:tc>
          <w:tcPr>
            <w:tcW w:w="472" w:type="pct"/>
          </w:tcPr>
          <w:p w14:paraId="08ED2129" w14:textId="77777777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Envanter Bilanço</w:t>
            </w:r>
          </w:p>
          <w:p w14:paraId="0C1DE33C" w14:textId="77777777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 xml:space="preserve">İsmail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Elagöz</w:t>
            </w:r>
            <w:proofErr w:type="spellEnd"/>
          </w:p>
          <w:p w14:paraId="5C58031E" w14:textId="2548D7B2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2</w:t>
            </w:r>
          </w:p>
        </w:tc>
        <w:tc>
          <w:tcPr>
            <w:tcW w:w="473" w:type="pct"/>
          </w:tcPr>
          <w:p w14:paraId="71A33741" w14:textId="77777777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Social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and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Economic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History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1</w:t>
            </w:r>
          </w:p>
          <w:p w14:paraId="1D8BBD3D" w14:textId="77777777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08DD3D09" w14:textId="47E7BC6D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08" w:type="pct"/>
            <w:gridSpan w:val="2"/>
          </w:tcPr>
          <w:p w14:paraId="561F9728" w14:textId="60552A63" w:rsidR="00B64E31" w:rsidRPr="00216C49" w:rsidRDefault="00B64E31" w:rsidP="00B64E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gridSpan w:val="2"/>
          </w:tcPr>
          <w:p w14:paraId="35D1BC62" w14:textId="77777777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Introduction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to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Programming</w:t>
            </w:r>
          </w:p>
          <w:p w14:paraId="4A34C614" w14:textId="77777777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Veli Yılancı</w:t>
            </w:r>
          </w:p>
          <w:p w14:paraId="14F6CC19" w14:textId="418477E9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</w:tcPr>
          <w:p w14:paraId="4D7B278E" w14:textId="77777777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Kamu Yönetimi</w:t>
            </w:r>
          </w:p>
          <w:p w14:paraId="08A942C3" w14:textId="77777777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06CD575F" w14:textId="168B58F9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</w:tcPr>
          <w:p w14:paraId="0E9D9807" w14:textId="2DB5FD37" w:rsidR="0069354D" w:rsidRPr="00A24D64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9354D" w:rsidRPr="006271B3" w14:paraId="7D1371DD" w14:textId="77777777" w:rsidTr="0069354D">
        <w:trPr>
          <w:trHeight w:val="496"/>
          <w:jc w:val="center"/>
        </w:trPr>
        <w:tc>
          <w:tcPr>
            <w:tcW w:w="247" w:type="pct"/>
            <w:shd w:val="clear" w:color="auto" w:fill="F2F2F2"/>
          </w:tcPr>
          <w:p w14:paraId="36C26F7F" w14:textId="77777777" w:rsidR="0069354D" w:rsidRPr="005D7211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5C3C1DD2" w14:textId="77777777" w:rsidR="0069354D" w:rsidRPr="005D7211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945" w:type="pct"/>
            <w:gridSpan w:val="2"/>
            <w:shd w:val="clear" w:color="auto" w:fill="F2F2F2"/>
          </w:tcPr>
          <w:p w14:paraId="7967B74F" w14:textId="77777777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Principles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of Accounting</w:t>
            </w:r>
          </w:p>
          <w:p w14:paraId="1AF04158" w14:textId="77777777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Güneş Topçu</w:t>
            </w:r>
          </w:p>
          <w:p w14:paraId="32E82FC8" w14:textId="0E079953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1</w:t>
            </w:r>
          </w:p>
        </w:tc>
        <w:tc>
          <w:tcPr>
            <w:tcW w:w="1008" w:type="pct"/>
            <w:gridSpan w:val="2"/>
            <w:shd w:val="clear" w:color="auto" w:fill="F2F2F2"/>
          </w:tcPr>
          <w:p w14:paraId="107DED5E" w14:textId="6B9D7E7B" w:rsidR="0069354D" w:rsidRPr="00216C49" w:rsidRDefault="0069354D" w:rsidP="00B64E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gridSpan w:val="2"/>
            <w:shd w:val="clear" w:color="auto" w:fill="F2F2F2"/>
          </w:tcPr>
          <w:p w14:paraId="6E8195C2" w14:textId="77777777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Sosyal Politika</w:t>
            </w:r>
          </w:p>
          <w:p w14:paraId="7C5B2D28" w14:textId="77777777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4A07DD3B" w14:textId="64E1ECC9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44" w:type="pct"/>
            <w:shd w:val="clear" w:color="auto" w:fill="F2F2F2"/>
          </w:tcPr>
          <w:p w14:paraId="35937793" w14:textId="77777777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Kamu Yönetimi</w:t>
            </w:r>
          </w:p>
          <w:p w14:paraId="755F0815" w14:textId="77777777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4DCB1A20" w14:textId="49B23E5E" w:rsidR="0069354D" w:rsidRPr="00216C49" w:rsidRDefault="0069354D" w:rsidP="0069354D">
            <w:pPr>
              <w:pStyle w:val="ListeParagraf"/>
              <w:spacing w:after="0" w:line="240" w:lineRule="auto"/>
              <w:ind w:left="0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  <w:shd w:val="clear" w:color="auto" w:fill="F2F2F2"/>
          </w:tcPr>
          <w:p w14:paraId="03B620C2" w14:textId="128FD252" w:rsidR="0069354D" w:rsidRPr="00A24D64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69354D" w:rsidRPr="006271B3" w14:paraId="0518F75F" w14:textId="77777777" w:rsidTr="0069354D">
        <w:trPr>
          <w:trHeight w:val="496"/>
          <w:jc w:val="center"/>
        </w:trPr>
        <w:tc>
          <w:tcPr>
            <w:tcW w:w="247" w:type="pct"/>
          </w:tcPr>
          <w:p w14:paraId="6E041EBF" w14:textId="77777777" w:rsidR="0069354D" w:rsidRPr="005D7211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0</w:t>
            </w:r>
          </w:p>
          <w:p w14:paraId="2F1C8225" w14:textId="77777777" w:rsidR="0069354D" w:rsidRPr="005D7211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5</w:t>
            </w:r>
          </w:p>
        </w:tc>
        <w:tc>
          <w:tcPr>
            <w:tcW w:w="945" w:type="pct"/>
            <w:gridSpan w:val="2"/>
          </w:tcPr>
          <w:p w14:paraId="5491BC26" w14:textId="77777777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Principles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of Accounting</w:t>
            </w:r>
          </w:p>
          <w:p w14:paraId="75EBE414" w14:textId="77777777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Güneş Topçu</w:t>
            </w:r>
          </w:p>
          <w:p w14:paraId="0922BD35" w14:textId="7599D124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1</w:t>
            </w:r>
          </w:p>
        </w:tc>
        <w:tc>
          <w:tcPr>
            <w:tcW w:w="1008" w:type="pct"/>
            <w:gridSpan w:val="2"/>
          </w:tcPr>
          <w:p w14:paraId="58457FCB" w14:textId="140A224F" w:rsidR="0069354D" w:rsidRPr="00216C49" w:rsidRDefault="0069354D" w:rsidP="00B64E3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gridSpan w:val="2"/>
          </w:tcPr>
          <w:p w14:paraId="0F4AD623" w14:textId="77777777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Sosyal Politika</w:t>
            </w:r>
          </w:p>
          <w:p w14:paraId="4505B6EF" w14:textId="77777777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7D44697B" w14:textId="317C90D6" w:rsidR="0069354D" w:rsidRPr="00216C49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44" w:type="pct"/>
          </w:tcPr>
          <w:p w14:paraId="6B700178" w14:textId="77777777" w:rsidR="00C74C62" w:rsidRPr="00216C49" w:rsidRDefault="00C74C62" w:rsidP="00C74C6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İstatistik</w:t>
            </w:r>
          </w:p>
          <w:p w14:paraId="42F558A5" w14:textId="77777777" w:rsidR="00C74C62" w:rsidRPr="00216C49" w:rsidRDefault="00C74C62" w:rsidP="00C74C6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 xml:space="preserve">Doç. Dr. Tuğba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Söküt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Açar</w:t>
            </w:r>
          </w:p>
          <w:p w14:paraId="52F85F7C" w14:textId="59569C1D" w:rsidR="0069354D" w:rsidRPr="00216C49" w:rsidRDefault="00C74C62" w:rsidP="00C74C62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</w:tcPr>
          <w:p w14:paraId="1D73F8B5" w14:textId="16EE360B" w:rsidR="0069354D" w:rsidRPr="00A24D64" w:rsidRDefault="0069354D" w:rsidP="0069354D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4E0AAC" w:rsidRPr="006271B3" w14:paraId="096F2B18" w14:textId="77777777" w:rsidTr="0069354D">
        <w:trPr>
          <w:trHeight w:val="496"/>
          <w:jc w:val="center"/>
        </w:trPr>
        <w:tc>
          <w:tcPr>
            <w:tcW w:w="247" w:type="pct"/>
            <w:shd w:val="clear" w:color="auto" w:fill="F2F2F2"/>
          </w:tcPr>
          <w:p w14:paraId="29D6B328" w14:textId="77777777" w:rsidR="004E0AAC" w:rsidRPr="005D7211" w:rsidRDefault="004E0AAC" w:rsidP="004E0A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2CA3CF7D" w14:textId="77777777" w:rsidR="004E0AAC" w:rsidRPr="005D7211" w:rsidRDefault="004E0AAC" w:rsidP="004E0AA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945" w:type="pct"/>
            <w:gridSpan w:val="2"/>
            <w:shd w:val="clear" w:color="auto" w:fill="F2F2F2"/>
          </w:tcPr>
          <w:p w14:paraId="28F95847" w14:textId="77777777" w:rsidR="004E0AAC" w:rsidRPr="00216C49" w:rsidRDefault="004E0AAC" w:rsidP="004E0A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Principles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of Accounting</w:t>
            </w:r>
          </w:p>
          <w:p w14:paraId="00BC5B90" w14:textId="77777777" w:rsidR="004E0AAC" w:rsidRPr="00216C49" w:rsidRDefault="004E0AAC" w:rsidP="004E0A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Güneş Topçu</w:t>
            </w:r>
          </w:p>
          <w:p w14:paraId="072A8A08" w14:textId="55114687" w:rsidR="004E0AAC" w:rsidRPr="00216C49" w:rsidRDefault="004E0AAC" w:rsidP="004E0A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1</w:t>
            </w:r>
          </w:p>
        </w:tc>
        <w:tc>
          <w:tcPr>
            <w:tcW w:w="1008" w:type="pct"/>
            <w:gridSpan w:val="2"/>
            <w:shd w:val="clear" w:color="auto" w:fill="F2F2F2"/>
          </w:tcPr>
          <w:p w14:paraId="3E47FA7F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Mikro İktisat</w:t>
            </w:r>
          </w:p>
          <w:p w14:paraId="6A61AE81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007CE7C8" w14:textId="407078EF" w:rsidR="004E0AAC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gridSpan w:val="2"/>
            <w:shd w:val="clear" w:color="auto" w:fill="F2F2F2"/>
          </w:tcPr>
          <w:p w14:paraId="19C98B82" w14:textId="77777777" w:rsidR="004E0AAC" w:rsidRPr="00216C49" w:rsidRDefault="004E0AAC" w:rsidP="004E0A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Sosyal Politika</w:t>
            </w:r>
          </w:p>
          <w:p w14:paraId="63F9B50B" w14:textId="77777777" w:rsidR="004E0AAC" w:rsidRPr="00216C49" w:rsidRDefault="004E0AAC" w:rsidP="004E0A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52D49D80" w14:textId="446A06CA" w:rsidR="004E0AAC" w:rsidRPr="00216C49" w:rsidRDefault="004E0AAC" w:rsidP="004E0A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44" w:type="pct"/>
            <w:shd w:val="clear" w:color="auto" w:fill="F2F2F2"/>
          </w:tcPr>
          <w:p w14:paraId="70E78ABA" w14:textId="77777777" w:rsidR="004E0AAC" w:rsidRPr="00216C49" w:rsidRDefault="004E0AAC" w:rsidP="004E0A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İstatistik</w:t>
            </w:r>
          </w:p>
          <w:p w14:paraId="7DC200CC" w14:textId="77777777" w:rsidR="004E0AAC" w:rsidRPr="00216C49" w:rsidRDefault="004E0AAC" w:rsidP="004E0A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 xml:space="preserve">Doç. Dr. Tuğba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Söküt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Açar</w:t>
            </w:r>
          </w:p>
          <w:p w14:paraId="5C1284BD" w14:textId="16A57C6F" w:rsidR="004E0AAC" w:rsidRPr="00216C49" w:rsidRDefault="004E0AAC" w:rsidP="004E0A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  <w:shd w:val="clear" w:color="auto" w:fill="F2F2F2"/>
          </w:tcPr>
          <w:p w14:paraId="4D7B2CB6" w14:textId="07CBA113" w:rsidR="004E0AAC" w:rsidRPr="00A24D64" w:rsidRDefault="004E0AAC" w:rsidP="004E0AAC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3D134B" w:rsidRPr="006271B3" w14:paraId="498A639C" w14:textId="77777777" w:rsidTr="003D134B">
        <w:trPr>
          <w:trHeight w:val="89"/>
          <w:jc w:val="center"/>
        </w:trPr>
        <w:tc>
          <w:tcPr>
            <w:tcW w:w="247" w:type="pct"/>
          </w:tcPr>
          <w:p w14:paraId="08D4FD8E" w14:textId="77777777" w:rsidR="003D134B" w:rsidRPr="005D7211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0</w:t>
            </w:r>
          </w:p>
          <w:p w14:paraId="6E0FEF26" w14:textId="77777777" w:rsidR="003D134B" w:rsidRPr="005D7211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945" w:type="pct"/>
            <w:gridSpan w:val="2"/>
          </w:tcPr>
          <w:p w14:paraId="74567857" w14:textId="2B2537D4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504" w:type="pct"/>
          </w:tcPr>
          <w:p w14:paraId="10851E52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Probability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and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Statistics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for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Economics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1</w:t>
            </w:r>
          </w:p>
          <w:p w14:paraId="310AB464" w14:textId="77777777" w:rsidR="003D134B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Veli Yılancı</w:t>
            </w:r>
          </w:p>
          <w:p w14:paraId="3A43DE10" w14:textId="286846D2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504" w:type="pct"/>
          </w:tcPr>
          <w:p w14:paraId="627FA5BA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Mikro İktisat</w:t>
            </w:r>
          </w:p>
          <w:p w14:paraId="5605BF03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3453A568" w14:textId="357DCC41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gridSpan w:val="2"/>
          </w:tcPr>
          <w:p w14:paraId="07FD4DBE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65A37E92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İstatistik</w:t>
            </w:r>
          </w:p>
          <w:p w14:paraId="4C3B957C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 xml:space="preserve">Doç. Dr. Tuğba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Söküt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Açar</w:t>
            </w:r>
          </w:p>
          <w:p w14:paraId="1B9C2607" w14:textId="24E285D9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</w:tcPr>
          <w:p w14:paraId="506B9044" w14:textId="77777777" w:rsidR="003D134B" w:rsidRPr="00A24D64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3D134B" w:rsidRPr="006271B3" w14:paraId="7AE939FA" w14:textId="77777777" w:rsidTr="003D134B">
        <w:trPr>
          <w:trHeight w:val="496"/>
          <w:jc w:val="center"/>
        </w:trPr>
        <w:tc>
          <w:tcPr>
            <w:tcW w:w="247" w:type="pct"/>
            <w:shd w:val="clear" w:color="auto" w:fill="F2F2F2"/>
          </w:tcPr>
          <w:p w14:paraId="5D1C2885" w14:textId="77777777" w:rsidR="003D134B" w:rsidRPr="005D7211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0</w:t>
            </w:r>
          </w:p>
          <w:p w14:paraId="1C4B4FC9" w14:textId="77777777" w:rsidR="003D134B" w:rsidRPr="005D7211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945" w:type="pct"/>
            <w:gridSpan w:val="2"/>
            <w:shd w:val="clear" w:color="auto" w:fill="F2F2F2"/>
          </w:tcPr>
          <w:p w14:paraId="104080DA" w14:textId="4DDB828D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504" w:type="pct"/>
            <w:shd w:val="clear" w:color="auto" w:fill="F2F2F2"/>
          </w:tcPr>
          <w:p w14:paraId="1A60F398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Probability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and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Statistics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for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Economics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1</w:t>
            </w:r>
          </w:p>
          <w:p w14:paraId="362AD3F2" w14:textId="77777777" w:rsidR="003D134B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Veli Yılancı</w:t>
            </w:r>
          </w:p>
          <w:p w14:paraId="1BBD4649" w14:textId="18B7A616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>
              <w:rPr>
                <w:rFonts w:ascii="Times New Roman" w:hAnsi="Times New Roman"/>
                <w:sz w:val="10"/>
                <w:szCs w:val="10"/>
              </w:rPr>
              <w:t>203</w:t>
            </w:r>
          </w:p>
        </w:tc>
        <w:tc>
          <w:tcPr>
            <w:tcW w:w="504" w:type="pct"/>
            <w:shd w:val="clear" w:color="auto" w:fill="F2F2F2"/>
          </w:tcPr>
          <w:p w14:paraId="36119E40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Mikro İktisat</w:t>
            </w:r>
          </w:p>
          <w:p w14:paraId="5CF0BF69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159BF2D4" w14:textId="1AEC07E6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gridSpan w:val="2"/>
            <w:shd w:val="clear" w:color="auto" w:fill="F2F2F2"/>
          </w:tcPr>
          <w:p w14:paraId="3EECA282" w14:textId="0D087C6D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  <w:highlight w:val="yellow"/>
              </w:rPr>
            </w:pPr>
          </w:p>
        </w:tc>
        <w:tc>
          <w:tcPr>
            <w:tcW w:w="1044" w:type="pct"/>
            <w:shd w:val="clear" w:color="auto" w:fill="F2F2F2"/>
          </w:tcPr>
          <w:p w14:paraId="2676EEBF" w14:textId="7CA90E9E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Microeconomics</w:t>
            </w:r>
            <w:proofErr w:type="spellEnd"/>
          </w:p>
          <w:p w14:paraId="3BB1D0CE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17233B82" w14:textId="2FA44A40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  <w:shd w:val="clear" w:color="auto" w:fill="F2F2F2"/>
          </w:tcPr>
          <w:p w14:paraId="01217098" w14:textId="700182AB" w:rsidR="003D134B" w:rsidRPr="00A24D64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3D134B" w:rsidRPr="006271B3" w14:paraId="2D3AE304" w14:textId="77777777" w:rsidTr="0081021C">
        <w:trPr>
          <w:trHeight w:val="496"/>
          <w:jc w:val="center"/>
        </w:trPr>
        <w:tc>
          <w:tcPr>
            <w:tcW w:w="247" w:type="pct"/>
          </w:tcPr>
          <w:p w14:paraId="606225F4" w14:textId="77777777" w:rsidR="003D134B" w:rsidRPr="005D7211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0</w:t>
            </w:r>
          </w:p>
          <w:p w14:paraId="3056E9DE" w14:textId="77777777" w:rsidR="003D134B" w:rsidRPr="005D7211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5</w:t>
            </w:r>
          </w:p>
        </w:tc>
        <w:tc>
          <w:tcPr>
            <w:tcW w:w="945" w:type="pct"/>
            <w:gridSpan w:val="2"/>
          </w:tcPr>
          <w:p w14:paraId="1156B687" w14:textId="792C4073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</w:tcPr>
          <w:p w14:paraId="37E1823D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Probability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and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Statistics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for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Economics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1</w:t>
            </w:r>
          </w:p>
          <w:p w14:paraId="614E396C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Veli Yılancı</w:t>
            </w:r>
          </w:p>
          <w:p w14:paraId="46A51A75" w14:textId="773CB416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</w:t>
            </w:r>
            <w:r>
              <w:rPr>
                <w:rFonts w:ascii="Times New Roman" w:hAnsi="Times New Roman"/>
                <w:sz w:val="10"/>
                <w:szCs w:val="10"/>
              </w:rPr>
              <w:t>3</w:t>
            </w:r>
          </w:p>
        </w:tc>
        <w:tc>
          <w:tcPr>
            <w:tcW w:w="1028" w:type="pct"/>
            <w:gridSpan w:val="2"/>
          </w:tcPr>
          <w:p w14:paraId="370D81F7" w14:textId="349F82CF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  <w:highlight w:val="yellow"/>
              </w:rPr>
            </w:pPr>
          </w:p>
        </w:tc>
        <w:tc>
          <w:tcPr>
            <w:tcW w:w="1044" w:type="pct"/>
          </w:tcPr>
          <w:p w14:paraId="4CC143CE" w14:textId="7CA2B30A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Microeconomics</w:t>
            </w:r>
            <w:proofErr w:type="spellEnd"/>
          </w:p>
          <w:p w14:paraId="2D530569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1C3FA7EA" w14:textId="6503633C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</w:tcPr>
          <w:p w14:paraId="1649EDF7" w14:textId="189D5385" w:rsidR="003D134B" w:rsidRPr="00A24D64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3D134B" w:rsidRPr="006271B3" w14:paraId="36CF5D7E" w14:textId="77777777" w:rsidTr="0081021C">
        <w:trPr>
          <w:trHeight w:val="248"/>
          <w:jc w:val="center"/>
        </w:trPr>
        <w:tc>
          <w:tcPr>
            <w:tcW w:w="247" w:type="pct"/>
            <w:shd w:val="clear" w:color="auto" w:fill="F2F2F2"/>
          </w:tcPr>
          <w:p w14:paraId="4723D277" w14:textId="77777777" w:rsidR="003D134B" w:rsidRPr="005D7211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444DFA0B" w14:textId="77777777" w:rsidR="003D134B" w:rsidRPr="005D7211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945" w:type="pct"/>
            <w:gridSpan w:val="2"/>
            <w:shd w:val="clear" w:color="auto" w:fill="F2F2F2"/>
          </w:tcPr>
          <w:p w14:paraId="7E7E5787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  <w:shd w:val="clear" w:color="auto" w:fill="F2F2F2"/>
          </w:tcPr>
          <w:p w14:paraId="4FF0C696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gridSpan w:val="2"/>
            <w:shd w:val="clear" w:color="auto" w:fill="F2F2F2"/>
          </w:tcPr>
          <w:p w14:paraId="62FF3BBC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  <w:highlight w:val="yellow"/>
              </w:rPr>
            </w:pPr>
          </w:p>
        </w:tc>
        <w:tc>
          <w:tcPr>
            <w:tcW w:w="1044" w:type="pct"/>
            <w:shd w:val="clear" w:color="auto" w:fill="F2F2F2"/>
          </w:tcPr>
          <w:p w14:paraId="4E02E9AF" w14:textId="08BB795A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Microeconomics</w:t>
            </w:r>
            <w:proofErr w:type="spellEnd"/>
          </w:p>
          <w:p w14:paraId="60CBC633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74A393EE" w14:textId="047F7463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  <w:shd w:val="clear" w:color="auto" w:fill="F2F2F2"/>
          </w:tcPr>
          <w:p w14:paraId="426EFC3C" w14:textId="77777777" w:rsidR="003D134B" w:rsidRPr="00A24D64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3D134B" w:rsidRPr="006271B3" w14:paraId="75735A83" w14:textId="77777777" w:rsidTr="0081021C">
        <w:trPr>
          <w:trHeight w:val="496"/>
          <w:jc w:val="center"/>
        </w:trPr>
        <w:tc>
          <w:tcPr>
            <w:tcW w:w="247" w:type="pct"/>
          </w:tcPr>
          <w:p w14:paraId="4C42807E" w14:textId="77777777" w:rsidR="003D134B" w:rsidRPr="005D7211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2E4833D2" w14:textId="77777777" w:rsidR="003D134B" w:rsidRPr="005D7211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945" w:type="pct"/>
            <w:gridSpan w:val="2"/>
          </w:tcPr>
          <w:p w14:paraId="7CF1C61B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İstatistik</w:t>
            </w:r>
          </w:p>
          <w:p w14:paraId="4D19FF0A" w14:textId="0FACC926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 xml:space="preserve">Doç. Dr. Tuğba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Söküt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Açar</w:t>
            </w:r>
          </w:p>
          <w:p w14:paraId="22F8D529" w14:textId="7317BC51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08" w:type="pct"/>
            <w:gridSpan w:val="2"/>
          </w:tcPr>
          <w:p w14:paraId="3F163F84" w14:textId="6095F12B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gridSpan w:val="2"/>
          </w:tcPr>
          <w:p w14:paraId="538F7894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  <w:highlight w:val="yellow"/>
              </w:rPr>
            </w:pPr>
          </w:p>
        </w:tc>
        <w:tc>
          <w:tcPr>
            <w:tcW w:w="1044" w:type="pct"/>
          </w:tcPr>
          <w:p w14:paraId="4211A680" w14:textId="02934030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3A2D4315" w14:textId="77777777" w:rsidR="003D134B" w:rsidRPr="00A24D64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3D134B" w:rsidRPr="006271B3" w14:paraId="57D9DEFA" w14:textId="77777777" w:rsidTr="0081021C">
        <w:trPr>
          <w:trHeight w:val="496"/>
          <w:jc w:val="center"/>
        </w:trPr>
        <w:tc>
          <w:tcPr>
            <w:tcW w:w="247" w:type="pct"/>
            <w:shd w:val="clear" w:color="auto" w:fill="F2F2F2" w:themeFill="background1" w:themeFillShade="F2"/>
          </w:tcPr>
          <w:p w14:paraId="65644448" w14:textId="77777777" w:rsidR="003D134B" w:rsidRPr="005D7211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529C5F30" w14:textId="77777777" w:rsidR="003D134B" w:rsidRPr="005D7211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945" w:type="pct"/>
            <w:gridSpan w:val="2"/>
            <w:shd w:val="clear" w:color="auto" w:fill="F2F2F2" w:themeFill="background1" w:themeFillShade="F2"/>
          </w:tcPr>
          <w:p w14:paraId="38064232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İstatistik</w:t>
            </w:r>
          </w:p>
          <w:p w14:paraId="632639E0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 xml:space="preserve">Doç. Dr. Tuğba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Söküt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Açar</w:t>
            </w:r>
          </w:p>
          <w:p w14:paraId="53FC96E4" w14:textId="4C872BAD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08" w:type="pct"/>
            <w:gridSpan w:val="2"/>
            <w:shd w:val="clear" w:color="auto" w:fill="F2F2F2" w:themeFill="background1" w:themeFillShade="F2"/>
          </w:tcPr>
          <w:p w14:paraId="1C359C98" w14:textId="7351D90F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gridSpan w:val="2"/>
            <w:shd w:val="clear" w:color="auto" w:fill="F2F2F2" w:themeFill="background1" w:themeFillShade="F2"/>
          </w:tcPr>
          <w:p w14:paraId="4FC53F0C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  <w:highlight w:val="yellow"/>
              </w:rPr>
            </w:pPr>
          </w:p>
        </w:tc>
        <w:tc>
          <w:tcPr>
            <w:tcW w:w="1044" w:type="pct"/>
            <w:shd w:val="clear" w:color="auto" w:fill="F2F2F2" w:themeFill="background1" w:themeFillShade="F2"/>
          </w:tcPr>
          <w:p w14:paraId="5D10824E" w14:textId="7267ED48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 w:themeFill="background1" w:themeFillShade="F2"/>
          </w:tcPr>
          <w:p w14:paraId="5D63C718" w14:textId="77777777" w:rsidR="003D134B" w:rsidRPr="00A24D64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3D134B" w:rsidRPr="006271B3" w14:paraId="7C500788" w14:textId="77777777" w:rsidTr="0081021C">
        <w:trPr>
          <w:trHeight w:val="496"/>
          <w:jc w:val="center"/>
        </w:trPr>
        <w:tc>
          <w:tcPr>
            <w:tcW w:w="247" w:type="pct"/>
          </w:tcPr>
          <w:p w14:paraId="5C4BEEF1" w14:textId="77777777" w:rsidR="003D134B" w:rsidRPr="005D7211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681A7063" w14:textId="77777777" w:rsidR="003D134B" w:rsidRPr="005D7211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945" w:type="pct"/>
            <w:gridSpan w:val="2"/>
          </w:tcPr>
          <w:p w14:paraId="7FECC3D8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İstatistik</w:t>
            </w:r>
          </w:p>
          <w:p w14:paraId="392233CC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 xml:space="preserve">Doç. Dr. Tuğba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Söküt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Açar</w:t>
            </w:r>
          </w:p>
          <w:p w14:paraId="595661D3" w14:textId="7029FC89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08" w:type="pct"/>
            <w:gridSpan w:val="2"/>
          </w:tcPr>
          <w:p w14:paraId="618006AA" w14:textId="2600F782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gridSpan w:val="2"/>
          </w:tcPr>
          <w:p w14:paraId="078C801A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  <w:highlight w:val="yellow"/>
              </w:rPr>
            </w:pPr>
          </w:p>
        </w:tc>
        <w:tc>
          <w:tcPr>
            <w:tcW w:w="1044" w:type="pct"/>
          </w:tcPr>
          <w:p w14:paraId="341B1ED7" w14:textId="6D14672A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0F7AFD31" w14:textId="77777777" w:rsidR="003D134B" w:rsidRPr="00A24D64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3D134B" w:rsidRPr="006271B3" w14:paraId="422D00DA" w14:textId="77777777" w:rsidTr="00216C49">
        <w:trPr>
          <w:trHeight w:val="496"/>
          <w:jc w:val="center"/>
        </w:trPr>
        <w:tc>
          <w:tcPr>
            <w:tcW w:w="247" w:type="pct"/>
          </w:tcPr>
          <w:p w14:paraId="253DD83B" w14:textId="77777777" w:rsidR="003D134B" w:rsidRPr="005D7211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20</w:t>
            </w:r>
          </w:p>
          <w:p w14:paraId="509D1198" w14:textId="77777777" w:rsidR="003D134B" w:rsidRPr="005D7211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5</w:t>
            </w:r>
          </w:p>
        </w:tc>
        <w:tc>
          <w:tcPr>
            <w:tcW w:w="945" w:type="pct"/>
            <w:gridSpan w:val="2"/>
          </w:tcPr>
          <w:p w14:paraId="6BFCB9E4" w14:textId="7133BA33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</w:tcPr>
          <w:p w14:paraId="2BF53F70" w14:textId="273AA888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Probability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and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Statistics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for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Economics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1</w:t>
            </w:r>
          </w:p>
          <w:p w14:paraId="3DA95B84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Veli Yılancı</w:t>
            </w:r>
          </w:p>
          <w:p w14:paraId="5E83FC73" w14:textId="25289B4A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gridSpan w:val="2"/>
          </w:tcPr>
          <w:p w14:paraId="14A675AC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Sosyal Politika</w:t>
            </w:r>
          </w:p>
          <w:p w14:paraId="50FD0034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167E2057" w14:textId="14FDB7FD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44" w:type="pct"/>
          </w:tcPr>
          <w:p w14:paraId="0BDB0F97" w14:textId="5DBA5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2742A126" w14:textId="227D5AB3" w:rsidR="003D134B" w:rsidRPr="00A24D64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3D134B" w:rsidRPr="006271B3" w14:paraId="529F4682" w14:textId="77777777" w:rsidTr="00216C49">
        <w:trPr>
          <w:trHeight w:val="496"/>
          <w:jc w:val="center"/>
        </w:trPr>
        <w:tc>
          <w:tcPr>
            <w:tcW w:w="247" w:type="pct"/>
            <w:shd w:val="clear" w:color="auto" w:fill="F2F2F2"/>
          </w:tcPr>
          <w:p w14:paraId="53868110" w14:textId="77777777" w:rsidR="003D134B" w:rsidRPr="005D7211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10</w:t>
            </w:r>
          </w:p>
          <w:p w14:paraId="6A1222CB" w14:textId="77777777" w:rsidR="003D134B" w:rsidRPr="005D7211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5</w:t>
            </w:r>
          </w:p>
        </w:tc>
        <w:tc>
          <w:tcPr>
            <w:tcW w:w="945" w:type="pct"/>
            <w:gridSpan w:val="2"/>
            <w:shd w:val="clear" w:color="auto" w:fill="F2F2F2"/>
          </w:tcPr>
          <w:p w14:paraId="0F00F37E" w14:textId="687B2E43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  <w:shd w:val="clear" w:color="auto" w:fill="F2F2F2"/>
          </w:tcPr>
          <w:p w14:paraId="6F5899D5" w14:textId="10603503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Probability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and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Statistics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for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Economics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1</w:t>
            </w:r>
          </w:p>
          <w:p w14:paraId="6E3CDE86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Veli Yılancı</w:t>
            </w:r>
          </w:p>
          <w:p w14:paraId="6E744DAD" w14:textId="3031B2CB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gridSpan w:val="2"/>
            <w:shd w:val="clear" w:color="auto" w:fill="F2F2F2"/>
          </w:tcPr>
          <w:p w14:paraId="64882A5E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Sosyal Politika</w:t>
            </w:r>
          </w:p>
          <w:p w14:paraId="56CE4099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48621448" w14:textId="41910F5D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44" w:type="pct"/>
            <w:shd w:val="clear" w:color="auto" w:fill="F2F2F2"/>
          </w:tcPr>
          <w:p w14:paraId="699A4D3D" w14:textId="46704BCC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38849D9C" w14:textId="3C447DC4" w:rsidR="003D134B" w:rsidRPr="00A24D64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3D134B" w:rsidRPr="006271B3" w14:paraId="541FB186" w14:textId="77777777" w:rsidTr="00216C49">
        <w:trPr>
          <w:trHeight w:val="496"/>
          <w:jc w:val="center"/>
        </w:trPr>
        <w:tc>
          <w:tcPr>
            <w:tcW w:w="247" w:type="pct"/>
          </w:tcPr>
          <w:p w14:paraId="4360C517" w14:textId="77777777" w:rsidR="003D134B" w:rsidRPr="005D7211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00</w:t>
            </w:r>
          </w:p>
          <w:p w14:paraId="7275D15A" w14:textId="77777777" w:rsidR="003D134B" w:rsidRPr="005D7211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5</w:t>
            </w:r>
          </w:p>
        </w:tc>
        <w:tc>
          <w:tcPr>
            <w:tcW w:w="945" w:type="pct"/>
            <w:gridSpan w:val="2"/>
          </w:tcPr>
          <w:p w14:paraId="46661D8A" w14:textId="58AAA45E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</w:tcPr>
          <w:p w14:paraId="2082B566" w14:textId="55DE7221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Probability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and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Statistics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for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Economics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1</w:t>
            </w:r>
          </w:p>
          <w:p w14:paraId="2FD6034D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Veli Yılancı</w:t>
            </w:r>
          </w:p>
          <w:p w14:paraId="3DC92914" w14:textId="4049617C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28" w:type="pct"/>
            <w:gridSpan w:val="2"/>
          </w:tcPr>
          <w:p w14:paraId="75073E32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Sosyal Politika</w:t>
            </w:r>
          </w:p>
          <w:p w14:paraId="31E9F515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Ufuk Özer</w:t>
            </w:r>
          </w:p>
          <w:p w14:paraId="6939A9B9" w14:textId="776BF646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44" w:type="pct"/>
          </w:tcPr>
          <w:p w14:paraId="73FED2F9" w14:textId="08BA7532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11F08B61" w14:textId="2D2D2AB9" w:rsidR="003D134B" w:rsidRPr="00A24D64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3D134B" w:rsidRPr="006271B3" w14:paraId="07E500A8" w14:textId="77777777" w:rsidTr="0081021C">
        <w:trPr>
          <w:trHeight w:val="496"/>
          <w:jc w:val="center"/>
        </w:trPr>
        <w:tc>
          <w:tcPr>
            <w:tcW w:w="247" w:type="pct"/>
            <w:shd w:val="clear" w:color="auto" w:fill="F2F2F2"/>
          </w:tcPr>
          <w:p w14:paraId="5EEA3EBD" w14:textId="77777777" w:rsidR="003D134B" w:rsidRPr="005D7211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50</w:t>
            </w:r>
          </w:p>
          <w:p w14:paraId="5B75C96D" w14:textId="77777777" w:rsidR="003D134B" w:rsidRPr="005D7211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5</w:t>
            </w:r>
          </w:p>
        </w:tc>
        <w:tc>
          <w:tcPr>
            <w:tcW w:w="945" w:type="pct"/>
            <w:gridSpan w:val="2"/>
            <w:shd w:val="clear" w:color="auto" w:fill="F2F2F2"/>
          </w:tcPr>
          <w:p w14:paraId="227DF81D" w14:textId="52F4E96B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  <w:shd w:val="clear" w:color="auto" w:fill="F2F2F2"/>
          </w:tcPr>
          <w:p w14:paraId="16A72603" w14:textId="0F6FF52F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gridSpan w:val="2"/>
            <w:shd w:val="clear" w:color="auto" w:fill="F2F2F2"/>
          </w:tcPr>
          <w:p w14:paraId="428CD70C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Introduction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to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Programming</w:t>
            </w:r>
          </w:p>
          <w:p w14:paraId="3022C46C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Veli Yılancı</w:t>
            </w:r>
          </w:p>
          <w:p w14:paraId="256A0461" w14:textId="40D62DA3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44" w:type="pct"/>
            <w:shd w:val="clear" w:color="auto" w:fill="F2F2F2"/>
          </w:tcPr>
          <w:p w14:paraId="53FEACA5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Kamu Yönetimi</w:t>
            </w:r>
          </w:p>
          <w:p w14:paraId="6C320C2E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6FB96537" w14:textId="570A4389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  <w:shd w:val="clear" w:color="auto" w:fill="F2F2F2"/>
          </w:tcPr>
          <w:p w14:paraId="366CD2F0" w14:textId="3F032E9F" w:rsidR="003D134B" w:rsidRPr="00A24D64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3D134B" w:rsidRPr="006271B3" w14:paraId="76B3405D" w14:textId="77777777" w:rsidTr="0081021C">
        <w:trPr>
          <w:trHeight w:val="65"/>
          <w:jc w:val="center"/>
        </w:trPr>
        <w:tc>
          <w:tcPr>
            <w:tcW w:w="247" w:type="pct"/>
          </w:tcPr>
          <w:p w14:paraId="7756DABC" w14:textId="77777777" w:rsidR="003D134B" w:rsidRPr="005D7211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40</w:t>
            </w:r>
          </w:p>
          <w:p w14:paraId="5A1256DB" w14:textId="77777777" w:rsidR="003D134B" w:rsidRPr="005D7211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5</w:t>
            </w:r>
          </w:p>
        </w:tc>
        <w:tc>
          <w:tcPr>
            <w:tcW w:w="945" w:type="pct"/>
            <w:gridSpan w:val="2"/>
          </w:tcPr>
          <w:p w14:paraId="7C8F75C2" w14:textId="18AB9E0B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</w:tcPr>
          <w:p w14:paraId="26A5A092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gridSpan w:val="2"/>
          </w:tcPr>
          <w:p w14:paraId="73A1AE36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Introduction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to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Programming</w:t>
            </w:r>
          </w:p>
          <w:p w14:paraId="1CA55251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Veli Yılancı</w:t>
            </w:r>
          </w:p>
          <w:p w14:paraId="3B0DB5B7" w14:textId="0D53BB48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44" w:type="pct"/>
          </w:tcPr>
          <w:p w14:paraId="3FCDBE4E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Kamu Yönetimi</w:t>
            </w:r>
          </w:p>
          <w:p w14:paraId="530A8084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78BF5AC3" w14:textId="54F11B0C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</w:tcPr>
          <w:p w14:paraId="6009E56C" w14:textId="78206C84" w:rsidR="003D134B" w:rsidRPr="00A24D64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3D134B" w:rsidRPr="006271B3" w14:paraId="296DBD22" w14:textId="77777777" w:rsidTr="0081021C">
        <w:trPr>
          <w:trHeight w:val="248"/>
          <w:jc w:val="center"/>
        </w:trPr>
        <w:tc>
          <w:tcPr>
            <w:tcW w:w="247" w:type="pct"/>
            <w:shd w:val="clear" w:color="auto" w:fill="F2F2F2"/>
          </w:tcPr>
          <w:p w14:paraId="55B931B6" w14:textId="77777777" w:rsidR="003D134B" w:rsidRPr="005D7211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lastRenderedPageBreak/>
              <w:t>21:30</w:t>
            </w:r>
          </w:p>
          <w:p w14:paraId="3CB4EBC2" w14:textId="77777777" w:rsidR="003D134B" w:rsidRPr="005D7211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15</w:t>
            </w:r>
          </w:p>
        </w:tc>
        <w:tc>
          <w:tcPr>
            <w:tcW w:w="945" w:type="pct"/>
            <w:gridSpan w:val="2"/>
            <w:shd w:val="clear" w:color="auto" w:fill="F2F2F2"/>
          </w:tcPr>
          <w:p w14:paraId="2272DFD1" w14:textId="0ADABC41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gridSpan w:val="2"/>
            <w:shd w:val="clear" w:color="auto" w:fill="F2F2F2"/>
          </w:tcPr>
          <w:p w14:paraId="2C011165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gridSpan w:val="2"/>
            <w:shd w:val="clear" w:color="auto" w:fill="F2F2F2"/>
          </w:tcPr>
          <w:p w14:paraId="60446211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Introduction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</w:t>
            </w:r>
            <w:proofErr w:type="spellStart"/>
            <w:r w:rsidRPr="00216C49">
              <w:rPr>
                <w:rFonts w:ascii="Times New Roman" w:hAnsi="Times New Roman"/>
                <w:sz w:val="10"/>
                <w:szCs w:val="10"/>
              </w:rPr>
              <w:t>to</w:t>
            </w:r>
            <w:proofErr w:type="spell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Programming</w:t>
            </w:r>
          </w:p>
          <w:p w14:paraId="3A7306C2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Veli Yılancı</w:t>
            </w:r>
          </w:p>
          <w:p w14:paraId="40051992" w14:textId="69D71F7C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1044" w:type="pct"/>
            <w:shd w:val="clear" w:color="auto" w:fill="F2F2F2"/>
          </w:tcPr>
          <w:p w14:paraId="7C9C6C5D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Kamu Yönetimi</w:t>
            </w:r>
          </w:p>
          <w:p w14:paraId="17F61DAE" w14:textId="77777777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Mustafa Görün</w:t>
            </w:r>
          </w:p>
          <w:p w14:paraId="4D6D75F1" w14:textId="57DD5348" w:rsidR="003D134B" w:rsidRPr="00216C49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4</w:t>
            </w:r>
          </w:p>
        </w:tc>
        <w:tc>
          <w:tcPr>
            <w:tcW w:w="728" w:type="pct"/>
            <w:shd w:val="clear" w:color="auto" w:fill="F2F2F2"/>
          </w:tcPr>
          <w:p w14:paraId="7B529010" w14:textId="77777777" w:rsidR="003D134B" w:rsidRPr="006271B3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3D134B" w:rsidRPr="006271B3" w14:paraId="1F57B27A" w14:textId="77777777" w:rsidTr="0081021C">
        <w:trPr>
          <w:trHeight w:val="108"/>
          <w:jc w:val="center"/>
        </w:trPr>
        <w:tc>
          <w:tcPr>
            <w:tcW w:w="247" w:type="pct"/>
          </w:tcPr>
          <w:p w14:paraId="71FD9CFC" w14:textId="77777777" w:rsidR="003D134B" w:rsidRPr="006271B3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945" w:type="pct"/>
            <w:gridSpan w:val="2"/>
          </w:tcPr>
          <w:p w14:paraId="297C755F" w14:textId="77777777" w:rsidR="003D134B" w:rsidRPr="006271B3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gridSpan w:val="2"/>
          </w:tcPr>
          <w:p w14:paraId="26AF80E0" w14:textId="77777777" w:rsidR="003D134B" w:rsidRPr="006271B3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gridSpan w:val="2"/>
          </w:tcPr>
          <w:p w14:paraId="35EFD02A" w14:textId="77777777" w:rsidR="003D134B" w:rsidRPr="006271B3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4C11BD57" w14:textId="77777777" w:rsidR="003D134B" w:rsidRPr="006271B3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</w:tcPr>
          <w:p w14:paraId="5F998387" w14:textId="77777777" w:rsidR="003D134B" w:rsidRPr="006271B3" w:rsidRDefault="003D134B" w:rsidP="003D134B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</w:tbl>
    <w:p w14:paraId="0266C366" w14:textId="32C7EC8E" w:rsidR="004D7519" w:rsidRPr="006271B3" w:rsidRDefault="004D7519" w:rsidP="006D51B3">
      <w:pPr>
        <w:rPr>
          <w:rFonts w:ascii="Times New Roman" w:eastAsia="Times New Roman" w:hAnsi="Times New Roman"/>
          <w:color w:val="2C6EAB"/>
          <w:sz w:val="10"/>
          <w:szCs w:val="14"/>
        </w:rPr>
      </w:pPr>
    </w:p>
    <w:tbl>
      <w:tblPr>
        <w:tblW w:w="5009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16"/>
        <w:gridCol w:w="2741"/>
        <w:gridCol w:w="2924"/>
        <w:gridCol w:w="2982"/>
        <w:gridCol w:w="3028"/>
        <w:gridCol w:w="2112"/>
      </w:tblGrid>
      <w:tr w:rsidR="004D7519" w:rsidRPr="006271B3" w14:paraId="0F97D20D" w14:textId="77777777" w:rsidTr="0081021C">
        <w:trPr>
          <w:trHeight w:val="116"/>
          <w:jc w:val="center"/>
        </w:trPr>
        <w:tc>
          <w:tcPr>
            <w:tcW w:w="247" w:type="pct"/>
          </w:tcPr>
          <w:p w14:paraId="3B62C1B3" w14:textId="77777777" w:rsidR="004D7519" w:rsidRPr="005D7211" w:rsidRDefault="003700BE" w:rsidP="003E3290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3</w:t>
            </w:r>
            <w:r w:rsidR="004D7519"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.SINIF</w:t>
            </w:r>
          </w:p>
        </w:tc>
        <w:tc>
          <w:tcPr>
            <w:tcW w:w="945" w:type="pct"/>
          </w:tcPr>
          <w:p w14:paraId="56ADB8DC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1008" w:type="pct"/>
          </w:tcPr>
          <w:p w14:paraId="6199AFAE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28" w:type="pct"/>
          </w:tcPr>
          <w:p w14:paraId="5FF5854B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44" w:type="pct"/>
          </w:tcPr>
          <w:p w14:paraId="69077B57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8" w:type="pct"/>
          </w:tcPr>
          <w:p w14:paraId="5F13A46D" w14:textId="77777777" w:rsidR="004D7519" w:rsidRPr="005D7211" w:rsidRDefault="004D7519" w:rsidP="003E329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2B2918" w:rsidRPr="006271B3" w14:paraId="5A163870" w14:textId="77777777" w:rsidTr="0081021C">
        <w:trPr>
          <w:trHeight w:val="233"/>
          <w:jc w:val="center"/>
        </w:trPr>
        <w:tc>
          <w:tcPr>
            <w:tcW w:w="247" w:type="pct"/>
            <w:shd w:val="clear" w:color="auto" w:fill="F2F2F2"/>
          </w:tcPr>
          <w:p w14:paraId="6095DA79" w14:textId="77777777" w:rsidR="00216C49" w:rsidRPr="00216C49" w:rsidRDefault="00216C49" w:rsidP="00216C4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216C4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0</w:t>
            </w:r>
          </w:p>
          <w:p w14:paraId="1F79587E" w14:textId="6FEB4492" w:rsidR="002B2918" w:rsidRPr="006271B3" w:rsidRDefault="00216C49" w:rsidP="00216C4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0"/>
                <w:szCs w:val="14"/>
              </w:rPr>
            </w:pPr>
            <w:r w:rsidRPr="00216C4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55</w:t>
            </w:r>
          </w:p>
        </w:tc>
        <w:tc>
          <w:tcPr>
            <w:tcW w:w="945" w:type="pct"/>
            <w:shd w:val="clear" w:color="auto" w:fill="F2F2F2"/>
          </w:tcPr>
          <w:p w14:paraId="71F87142" w14:textId="126B6222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Ekonometri</w:t>
            </w:r>
          </w:p>
          <w:p w14:paraId="70BCE431" w14:textId="20765502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 xml:space="preserve">Prof. Dr. Veli Yılancı </w:t>
            </w:r>
          </w:p>
          <w:p w14:paraId="0D44A455" w14:textId="16C64A52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08" w:type="pct"/>
            <w:shd w:val="clear" w:color="auto" w:fill="F2F2F2"/>
          </w:tcPr>
          <w:p w14:paraId="558750EF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Türk İktisat Tarihi</w:t>
            </w:r>
          </w:p>
          <w:p w14:paraId="7E71D702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1D60FA18" w14:textId="3A98818D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28" w:type="pct"/>
            <w:shd w:val="clear" w:color="auto" w:fill="F2F2F2"/>
          </w:tcPr>
          <w:p w14:paraId="2C671A73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1EEADEB2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Ticaret Hukuku</w:t>
            </w:r>
          </w:p>
          <w:p w14:paraId="336E0D8F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gramStart"/>
            <w:r w:rsidRPr="00216C49">
              <w:rPr>
                <w:rFonts w:ascii="Times New Roman" w:hAnsi="Times New Roman"/>
                <w:sz w:val="10"/>
                <w:szCs w:val="10"/>
              </w:rPr>
              <w:t>Adem</w:t>
            </w:r>
            <w:proofErr w:type="gram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Yaman</w:t>
            </w:r>
          </w:p>
          <w:p w14:paraId="0A6E7C4E" w14:textId="349A7F45" w:rsidR="002B2918" w:rsidRPr="00216C49" w:rsidRDefault="008F66D3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728" w:type="pct"/>
            <w:shd w:val="clear" w:color="auto" w:fill="F2F2F2"/>
          </w:tcPr>
          <w:p w14:paraId="4BA37D99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2B2918" w:rsidRPr="006271B3" w14:paraId="673A64B6" w14:textId="77777777" w:rsidTr="0081021C">
        <w:trPr>
          <w:trHeight w:val="466"/>
          <w:jc w:val="center"/>
        </w:trPr>
        <w:tc>
          <w:tcPr>
            <w:tcW w:w="247" w:type="pct"/>
          </w:tcPr>
          <w:p w14:paraId="21800312" w14:textId="77777777" w:rsidR="002B2918" w:rsidRPr="005D7211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47028FF9" w14:textId="77777777" w:rsidR="002B2918" w:rsidRPr="005D7211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945" w:type="pct"/>
          </w:tcPr>
          <w:p w14:paraId="146CF531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Ekonometri</w:t>
            </w:r>
          </w:p>
          <w:p w14:paraId="33070310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 xml:space="preserve">Prof. Dr. Veli Yılancı </w:t>
            </w:r>
          </w:p>
          <w:p w14:paraId="485A1368" w14:textId="24758C1A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08" w:type="pct"/>
          </w:tcPr>
          <w:p w14:paraId="4C32ED78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Türk İktisat Tarihi</w:t>
            </w:r>
          </w:p>
          <w:p w14:paraId="58CCF0E7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42A74F5A" w14:textId="58AC7A9B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28" w:type="pct"/>
          </w:tcPr>
          <w:p w14:paraId="279C0FFB" w14:textId="5821C939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5FD6E650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Ticaret Hukuku</w:t>
            </w:r>
          </w:p>
          <w:p w14:paraId="524E7E60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gramStart"/>
            <w:r w:rsidRPr="00216C49">
              <w:rPr>
                <w:rFonts w:ascii="Times New Roman" w:hAnsi="Times New Roman"/>
                <w:sz w:val="10"/>
                <w:szCs w:val="10"/>
              </w:rPr>
              <w:t>Adem</w:t>
            </w:r>
            <w:proofErr w:type="gram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Yaman</w:t>
            </w:r>
          </w:p>
          <w:p w14:paraId="291DD352" w14:textId="42E2B9F4" w:rsidR="002B2918" w:rsidRPr="00216C49" w:rsidRDefault="008F66D3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728" w:type="pct"/>
          </w:tcPr>
          <w:p w14:paraId="7840C109" w14:textId="57331A2F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2B2918" w:rsidRPr="006271B3" w14:paraId="0618EFF7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4636906E" w14:textId="77777777" w:rsidR="002B2918" w:rsidRPr="005D7211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0</w:t>
            </w:r>
          </w:p>
          <w:p w14:paraId="364F9E88" w14:textId="77777777" w:rsidR="002B2918" w:rsidRPr="005D7211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945" w:type="pct"/>
            <w:shd w:val="clear" w:color="auto" w:fill="F2F2F2"/>
          </w:tcPr>
          <w:p w14:paraId="33C2680C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Ekonometri</w:t>
            </w:r>
          </w:p>
          <w:p w14:paraId="441E6B47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 xml:space="preserve">Prof. Dr. Veli Yılancı </w:t>
            </w:r>
          </w:p>
          <w:p w14:paraId="340AF470" w14:textId="1F60320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08" w:type="pct"/>
            <w:shd w:val="clear" w:color="auto" w:fill="F2F2F2"/>
          </w:tcPr>
          <w:p w14:paraId="52C7F275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Türk İktisat Tarihi</w:t>
            </w:r>
          </w:p>
          <w:p w14:paraId="5BAD637F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23503CF0" w14:textId="0EF8CA2E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28" w:type="pct"/>
            <w:shd w:val="clear" w:color="auto" w:fill="F2F2F2"/>
          </w:tcPr>
          <w:p w14:paraId="583E8B44" w14:textId="2FA09B0C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16BDF413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Ticaret Hukuku</w:t>
            </w:r>
          </w:p>
          <w:p w14:paraId="1049310E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gramStart"/>
            <w:r w:rsidRPr="00216C49">
              <w:rPr>
                <w:rFonts w:ascii="Times New Roman" w:hAnsi="Times New Roman"/>
                <w:sz w:val="10"/>
                <w:szCs w:val="10"/>
              </w:rPr>
              <w:t>Adem</w:t>
            </w:r>
            <w:proofErr w:type="gram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Yaman</w:t>
            </w:r>
          </w:p>
          <w:p w14:paraId="0CF4FA49" w14:textId="5E67AF66" w:rsidR="002B2918" w:rsidRPr="00216C49" w:rsidRDefault="008F66D3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306</w:t>
            </w:r>
          </w:p>
        </w:tc>
        <w:tc>
          <w:tcPr>
            <w:tcW w:w="728" w:type="pct"/>
            <w:shd w:val="clear" w:color="auto" w:fill="F2F2F2"/>
          </w:tcPr>
          <w:p w14:paraId="2D3284AF" w14:textId="4D87B4BE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2B2918" w:rsidRPr="006271B3" w14:paraId="3A3987D4" w14:textId="77777777" w:rsidTr="0081021C">
        <w:trPr>
          <w:trHeight w:val="452"/>
          <w:jc w:val="center"/>
        </w:trPr>
        <w:tc>
          <w:tcPr>
            <w:tcW w:w="247" w:type="pct"/>
          </w:tcPr>
          <w:p w14:paraId="05BA87AA" w14:textId="77777777" w:rsidR="002B2918" w:rsidRPr="005D7211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0</w:t>
            </w:r>
          </w:p>
          <w:p w14:paraId="5FF32952" w14:textId="77777777" w:rsidR="002B2918" w:rsidRPr="005D7211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5</w:t>
            </w:r>
          </w:p>
        </w:tc>
        <w:tc>
          <w:tcPr>
            <w:tcW w:w="945" w:type="pct"/>
          </w:tcPr>
          <w:p w14:paraId="2457AFBE" w14:textId="3E284FB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083E5B35" w14:textId="7F5AF19B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Uluslararası İktisat Teorisi</w:t>
            </w:r>
          </w:p>
          <w:p w14:paraId="5B3DA5B7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7C1D122B" w14:textId="46DD9240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</w:t>
            </w:r>
            <w:r w:rsidR="009F3D2D">
              <w:rPr>
                <w:rFonts w:ascii="Times New Roman" w:hAnsi="Times New Roman"/>
                <w:sz w:val="10"/>
                <w:szCs w:val="10"/>
              </w:rPr>
              <w:t>4</w:t>
            </w:r>
          </w:p>
        </w:tc>
        <w:tc>
          <w:tcPr>
            <w:tcW w:w="1028" w:type="pct"/>
          </w:tcPr>
          <w:p w14:paraId="768F4876" w14:textId="681159CF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163EC8AC" w14:textId="71F159B0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01A536F2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2B2918" w:rsidRPr="006271B3" w14:paraId="50D1B304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4C1CA669" w14:textId="77777777" w:rsidR="002B2918" w:rsidRPr="005D7211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0228D9A6" w14:textId="77777777" w:rsidR="002B2918" w:rsidRPr="005D7211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945" w:type="pct"/>
            <w:shd w:val="clear" w:color="auto" w:fill="F2F2F2"/>
          </w:tcPr>
          <w:p w14:paraId="74325E10" w14:textId="5ACEB684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252EC8ED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Uluslararası İktisat Teorisi</w:t>
            </w:r>
          </w:p>
          <w:p w14:paraId="0EDEF5C1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65AF32CE" w14:textId="6DF59091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</w:t>
            </w:r>
            <w:r w:rsidR="009F3D2D">
              <w:rPr>
                <w:rFonts w:ascii="Times New Roman" w:hAnsi="Times New Roman"/>
                <w:sz w:val="10"/>
                <w:szCs w:val="10"/>
              </w:rPr>
              <w:t>4</w:t>
            </w:r>
          </w:p>
        </w:tc>
        <w:tc>
          <w:tcPr>
            <w:tcW w:w="1028" w:type="pct"/>
            <w:shd w:val="clear" w:color="auto" w:fill="F2F2F2"/>
          </w:tcPr>
          <w:p w14:paraId="41492229" w14:textId="279EF71A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2DB05C7B" w14:textId="2D63BD4D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61D8AF80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2B2918" w:rsidRPr="006271B3" w14:paraId="3C479E89" w14:textId="77777777" w:rsidTr="0081021C">
        <w:trPr>
          <w:trHeight w:val="42"/>
          <w:jc w:val="center"/>
        </w:trPr>
        <w:tc>
          <w:tcPr>
            <w:tcW w:w="247" w:type="pct"/>
          </w:tcPr>
          <w:p w14:paraId="17CD816A" w14:textId="77777777" w:rsidR="002B2918" w:rsidRPr="005D7211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0</w:t>
            </w:r>
          </w:p>
          <w:p w14:paraId="41EA74A2" w14:textId="77777777" w:rsidR="002B2918" w:rsidRPr="005D7211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5</w:t>
            </w:r>
          </w:p>
        </w:tc>
        <w:tc>
          <w:tcPr>
            <w:tcW w:w="945" w:type="pct"/>
          </w:tcPr>
          <w:p w14:paraId="5A893C5F" w14:textId="36BA1F43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4D084067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Uluslararası İktisat Teorisi</w:t>
            </w:r>
          </w:p>
          <w:p w14:paraId="509B7B52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2396520A" w14:textId="2F388EE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</w:t>
            </w:r>
            <w:r w:rsidR="009F3D2D">
              <w:rPr>
                <w:rFonts w:ascii="Times New Roman" w:hAnsi="Times New Roman"/>
                <w:sz w:val="10"/>
                <w:szCs w:val="10"/>
              </w:rPr>
              <w:t>4</w:t>
            </w:r>
          </w:p>
          <w:p w14:paraId="27D93EFC" w14:textId="04CC8FED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39D98641" w14:textId="6820F8CC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7ECFC9F8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ara Teorisi ve Politikası</w:t>
            </w:r>
          </w:p>
          <w:p w14:paraId="197070B5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Yavuz Yıldırım</w:t>
            </w:r>
          </w:p>
          <w:p w14:paraId="491C5455" w14:textId="0B94FA69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</w:tcPr>
          <w:p w14:paraId="5EDC1612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2B2918" w:rsidRPr="006271B3" w14:paraId="35BD56A6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2299BA20" w14:textId="77777777" w:rsidR="002B2918" w:rsidRPr="005D7211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7E86149E" w14:textId="77777777" w:rsidR="002B2918" w:rsidRPr="005D7211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945" w:type="pct"/>
            <w:shd w:val="clear" w:color="auto" w:fill="F2F2F2"/>
          </w:tcPr>
          <w:p w14:paraId="78D1FE09" w14:textId="623899DA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779B7A95" w14:textId="56930BCD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320E429E" w14:textId="06A16214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5F06AB61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ara Teorisi ve Politikası</w:t>
            </w:r>
          </w:p>
          <w:p w14:paraId="1DE99F74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Yavuz Yıldırım</w:t>
            </w:r>
          </w:p>
          <w:p w14:paraId="735CA955" w14:textId="6039E0DF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  <w:shd w:val="clear" w:color="auto" w:fill="F2F2F2"/>
          </w:tcPr>
          <w:p w14:paraId="640BDA2A" w14:textId="4BF71EEF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2B2918" w:rsidRPr="006271B3" w14:paraId="6B195149" w14:textId="77777777" w:rsidTr="0081021C">
        <w:trPr>
          <w:trHeight w:val="83"/>
          <w:jc w:val="center"/>
        </w:trPr>
        <w:tc>
          <w:tcPr>
            <w:tcW w:w="247" w:type="pct"/>
          </w:tcPr>
          <w:p w14:paraId="3BB1EC88" w14:textId="77777777" w:rsidR="002B2918" w:rsidRPr="005D7211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0</w:t>
            </w:r>
          </w:p>
          <w:p w14:paraId="33CBE929" w14:textId="77777777" w:rsidR="002B2918" w:rsidRPr="005D7211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945" w:type="pct"/>
          </w:tcPr>
          <w:p w14:paraId="30BC95E0" w14:textId="4D91DC39" w:rsidR="002B2918" w:rsidRPr="00216C49" w:rsidRDefault="002B2918" w:rsidP="002B2918">
            <w:pPr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033461B7" w14:textId="71215E8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0B9558C4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342F9F71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ara Teorisi ve Politikası</w:t>
            </w:r>
          </w:p>
          <w:p w14:paraId="22047DF5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Yavuz Yıldırım</w:t>
            </w:r>
          </w:p>
          <w:p w14:paraId="381F575B" w14:textId="77B147A5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</w:tcPr>
          <w:p w14:paraId="2B5B5D5C" w14:textId="626A954F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2B2918" w:rsidRPr="006271B3" w14:paraId="75C65822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45504692" w14:textId="77777777" w:rsidR="002B2918" w:rsidRPr="005D7211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0</w:t>
            </w:r>
          </w:p>
          <w:p w14:paraId="33B01BFE" w14:textId="77777777" w:rsidR="002B2918" w:rsidRPr="005D7211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F2F2F2"/>
          </w:tcPr>
          <w:p w14:paraId="062EA7A8" w14:textId="0E1F827B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3B6065F5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Tarım Ekonomisi</w:t>
            </w:r>
          </w:p>
          <w:p w14:paraId="03732A76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Sibel Tan</w:t>
            </w:r>
          </w:p>
          <w:p w14:paraId="46E29D57" w14:textId="2D3663EA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28" w:type="pct"/>
            <w:shd w:val="clear" w:color="auto" w:fill="F2F2F2"/>
          </w:tcPr>
          <w:p w14:paraId="7EBAED1E" w14:textId="39FB3FC3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5E962EEB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İktisadi Düşünceler Tarihi</w:t>
            </w:r>
          </w:p>
          <w:p w14:paraId="0B01C995" w14:textId="15A25FC5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5AB01579" w14:textId="1E68EAC9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  <w:shd w:val="clear" w:color="auto" w:fill="F2F2F2"/>
          </w:tcPr>
          <w:p w14:paraId="052A2A9B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Finansta Sayısal Yöntemler</w:t>
            </w:r>
          </w:p>
          <w:p w14:paraId="3DB11DCD" w14:textId="6F5172CA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Filiz Mutlu Yıldırım</w:t>
            </w:r>
          </w:p>
          <w:p w14:paraId="2C6D3CE8" w14:textId="4ED122BB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</w:tr>
      <w:tr w:rsidR="002B2918" w:rsidRPr="006271B3" w14:paraId="776EE6B2" w14:textId="77777777" w:rsidTr="0081021C">
        <w:trPr>
          <w:trHeight w:val="466"/>
          <w:jc w:val="center"/>
        </w:trPr>
        <w:tc>
          <w:tcPr>
            <w:tcW w:w="247" w:type="pct"/>
          </w:tcPr>
          <w:p w14:paraId="553017F9" w14:textId="77777777" w:rsidR="002B2918" w:rsidRPr="005D7211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0</w:t>
            </w:r>
          </w:p>
          <w:p w14:paraId="31147C9B" w14:textId="77777777" w:rsidR="002B2918" w:rsidRPr="005D7211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5</w:t>
            </w:r>
          </w:p>
        </w:tc>
        <w:tc>
          <w:tcPr>
            <w:tcW w:w="945" w:type="pct"/>
          </w:tcPr>
          <w:p w14:paraId="79FD1548" w14:textId="69DD5783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253F241A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Tarım Ekonomisi</w:t>
            </w:r>
          </w:p>
          <w:p w14:paraId="0258AD99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Sibel Tan</w:t>
            </w:r>
          </w:p>
          <w:p w14:paraId="7D26563A" w14:textId="513575E2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28" w:type="pct"/>
          </w:tcPr>
          <w:p w14:paraId="42C6DEA4" w14:textId="76CA002A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</w:p>
        </w:tc>
        <w:tc>
          <w:tcPr>
            <w:tcW w:w="1044" w:type="pct"/>
          </w:tcPr>
          <w:p w14:paraId="42D55642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İktisadi Düşünceler Tarihi</w:t>
            </w:r>
          </w:p>
          <w:p w14:paraId="0D5AEBA2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64DA24FA" w14:textId="41EF9991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</w:tcPr>
          <w:p w14:paraId="7866EF59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Finansta Sayısal Yöntemler</w:t>
            </w:r>
          </w:p>
          <w:p w14:paraId="1FF93287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Filiz Mutlu Yıldırım</w:t>
            </w:r>
          </w:p>
          <w:p w14:paraId="6CC5B2F2" w14:textId="36142F00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</w:tr>
      <w:tr w:rsidR="002B2918" w:rsidRPr="006271B3" w14:paraId="338A9641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7495335F" w14:textId="77777777" w:rsidR="002B2918" w:rsidRPr="005D7211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1AE0B555" w14:textId="77777777" w:rsidR="002B2918" w:rsidRPr="005D7211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F2F2F2"/>
          </w:tcPr>
          <w:p w14:paraId="39992E0F" w14:textId="6B732A95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5D33E509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Tarım Ekonomisi</w:t>
            </w:r>
          </w:p>
          <w:p w14:paraId="2AE679FD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Sibel Tan</w:t>
            </w:r>
          </w:p>
          <w:p w14:paraId="4488C76C" w14:textId="091E92EC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28" w:type="pct"/>
            <w:shd w:val="clear" w:color="auto" w:fill="F2F2F2"/>
          </w:tcPr>
          <w:p w14:paraId="4E574922" w14:textId="3E7553C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color w:val="FF0000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3E8EC2F6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İktisadi Düşünceler Tarihi</w:t>
            </w:r>
          </w:p>
          <w:p w14:paraId="05DA2380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059D8176" w14:textId="5F59264F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  <w:shd w:val="clear" w:color="auto" w:fill="F2F2F2"/>
          </w:tcPr>
          <w:p w14:paraId="6C3638FA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Finansta Sayısal Yöntemler</w:t>
            </w:r>
          </w:p>
          <w:p w14:paraId="7734BC10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Filiz Mutlu Yıldırım</w:t>
            </w:r>
          </w:p>
          <w:p w14:paraId="4498C356" w14:textId="3D1FABB9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</w:tr>
      <w:tr w:rsidR="002B2918" w:rsidRPr="006271B3" w14:paraId="14977D24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auto"/>
          </w:tcPr>
          <w:p w14:paraId="66B3178C" w14:textId="77777777" w:rsidR="002B2918" w:rsidRPr="005D7211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7F9B5130" w14:textId="77777777" w:rsidR="002B2918" w:rsidRPr="005D7211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auto"/>
          </w:tcPr>
          <w:p w14:paraId="04869DE5" w14:textId="09FC65BD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auto"/>
          </w:tcPr>
          <w:p w14:paraId="3B640C9E" w14:textId="1ABE1A1C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auto"/>
          </w:tcPr>
          <w:p w14:paraId="0844EC9B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auto"/>
          </w:tcPr>
          <w:p w14:paraId="5735BCAA" w14:textId="0C89BA56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auto"/>
          </w:tcPr>
          <w:p w14:paraId="4393B51A" w14:textId="7B268190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2B2918" w:rsidRPr="006271B3" w14:paraId="26B356D4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12A887A0" w14:textId="77777777" w:rsidR="002B2918" w:rsidRPr="005D7211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6667CBC8" w14:textId="77777777" w:rsidR="002B2918" w:rsidRPr="005D7211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945" w:type="pct"/>
            <w:shd w:val="clear" w:color="auto" w:fill="F2F2F2"/>
          </w:tcPr>
          <w:p w14:paraId="37019C83" w14:textId="1E7187F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53DE13CC" w14:textId="183AAFA8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09AA5A85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675F58E3" w14:textId="32D7B4AA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4FE1DBA0" w14:textId="3E2F6333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2B2918" w:rsidRPr="006271B3" w14:paraId="5E3DEA57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auto"/>
          </w:tcPr>
          <w:p w14:paraId="4916C45A" w14:textId="77777777" w:rsidR="002B2918" w:rsidRPr="005D7211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09779986" w14:textId="77777777" w:rsidR="002B2918" w:rsidRPr="005D7211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auto"/>
          </w:tcPr>
          <w:p w14:paraId="36313193" w14:textId="6129947E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auto"/>
          </w:tcPr>
          <w:p w14:paraId="1847A0D5" w14:textId="50442418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auto"/>
          </w:tcPr>
          <w:p w14:paraId="0EF1C959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auto"/>
          </w:tcPr>
          <w:p w14:paraId="6CC6171F" w14:textId="0479D099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auto"/>
          </w:tcPr>
          <w:p w14:paraId="0671FE85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2B2918" w:rsidRPr="006271B3" w14:paraId="483C4734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 w:themeFill="background1" w:themeFillShade="F2"/>
          </w:tcPr>
          <w:p w14:paraId="0853E406" w14:textId="77777777" w:rsidR="002B2918" w:rsidRPr="005D7211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20</w:t>
            </w:r>
          </w:p>
          <w:p w14:paraId="155F7A8C" w14:textId="77777777" w:rsidR="002B2918" w:rsidRPr="005D7211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5</w:t>
            </w:r>
          </w:p>
        </w:tc>
        <w:tc>
          <w:tcPr>
            <w:tcW w:w="945" w:type="pct"/>
            <w:shd w:val="clear" w:color="auto" w:fill="F2F2F2" w:themeFill="background1" w:themeFillShade="F2"/>
          </w:tcPr>
          <w:p w14:paraId="5E423021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Ekonometri</w:t>
            </w:r>
          </w:p>
          <w:p w14:paraId="2C3D38E8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 xml:space="preserve">Prof. Dr. Veli Yılancı </w:t>
            </w:r>
          </w:p>
          <w:p w14:paraId="415DD2F9" w14:textId="43BCEABB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08" w:type="pct"/>
            <w:shd w:val="clear" w:color="auto" w:fill="F2F2F2" w:themeFill="background1" w:themeFillShade="F2"/>
          </w:tcPr>
          <w:p w14:paraId="418F0BC8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İktisadi Düşünceler Tarihi</w:t>
            </w:r>
          </w:p>
          <w:p w14:paraId="27C3BED7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356C2053" w14:textId="2960896E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28" w:type="pct"/>
            <w:shd w:val="clear" w:color="auto" w:fill="F2F2F2" w:themeFill="background1" w:themeFillShade="F2"/>
          </w:tcPr>
          <w:p w14:paraId="1020CD72" w14:textId="62D12EE4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 w:themeFill="background1" w:themeFillShade="F2"/>
          </w:tcPr>
          <w:p w14:paraId="4B0D3459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ara Teorisi ve Politikası</w:t>
            </w:r>
          </w:p>
          <w:p w14:paraId="549E0855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Yavuz Yıldırım</w:t>
            </w:r>
          </w:p>
          <w:p w14:paraId="382332F6" w14:textId="4DB2821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  <w:shd w:val="clear" w:color="auto" w:fill="F2F2F2" w:themeFill="background1" w:themeFillShade="F2"/>
          </w:tcPr>
          <w:p w14:paraId="68271CBB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Finansta Sayısal Yöntemler</w:t>
            </w:r>
          </w:p>
          <w:p w14:paraId="3F862673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Filiz Mutlu Yıldırım</w:t>
            </w:r>
          </w:p>
          <w:p w14:paraId="401D89CD" w14:textId="187DCE90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</w:tr>
      <w:tr w:rsidR="002B2918" w:rsidRPr="006271B3" w14:paraId="7A05A5E2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4B84658A" w14:textId="77777777" w:rsidR="002B2918" w:rsidRPr="005D7211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10</w:t>
            </w:r>
          </w:p>
          <w:p w14:paraId="31383C32" w14:textId="77777777" w:rsidR="002B2918" w:rsidRPr="005D7211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5</w:t>
            </w:r>
          </w:p>
        </w:tc>
        <w:tc>
          <w:tcPr>
            <w:tcW w:w="945" w:type="pct"/>
            <w:shd w:val="clear" w:color="auto" w:fill="F2F2F2"/>
          </w:tcPr>
          <w:p w14:paraId="4185E897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Ekonometri</w:t>
            </w:r>
          </w:p>
          <w:p w14:paraId="4938CED5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 xml:space="preserve">Prof. Dr. Veli Yılancı </w:t>
            </w:r>
          </w:p>
          <w:p w14:paraId="61A3E6AD" w14:textId="2363A363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08" w:type="pct"/>
            <w:shd w:val="clear" w:color="auto" w:fill="F2F2F2"/>
          </w:tcPr>
          <w:p w14:paraId="1B7D0703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İktisadi Düşünceler Tarihi</w:t>
            </w:r>
          </w:p>
          <w:p w14:paraId="2682CDD1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7ECB2DD9" w14:textId="2D3299A4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28" w:type="pct"/>
            <w:shd w:val="clear" w:color="auto" w:fill="F2F2F2"/>
          </w:tcPr>
          <w:p w14:paraId="53AACC80" w14:textId="0E00C5E9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543584B2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ara Teorisi ve Politikası</w:t>
            </w:r>
          </w:p>
          <w:p w14:paraId="2430806D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Yavuz Yıldırım</w:t>
            </w:r>
          </w:p>
          <w:p w14:paraId="36469C66" w14:textId="73BB8E51" w:rsidR="002B2918" w:rsidRPr="00216C49" w:rsidRDefault="002B2918" w:rsidP="002B2918">
            <w:pPr>
              <w:spacing w:after="0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  <w:shd w:val="clear" w:color="auto" w:fill="F2F2F2"/>
          </w:tcPr>
          <w:p w14:paraId="2D6A3A6A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Finansta Sayısal Yöntemler</w:t>
            </w:r>
          </w:p>
          <w:p w14:paraId="5F4FAEA7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Filiz Mutlu Yıldırım</w:t>
            </w:r>
          </w:p>
          <w:p w14:paraId="59DFCE99" w14:textId="0EEC14B6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</w:tr>
      <w:tr w:rsidR="002B2918" w:rsidRPr="006271B3" w14:paraId="6B5FF26A" w14:textId="77777777" w:rsidTr="0081021C">
        <w:trPr>
          <w:trHeight w:val="466"/>
          <w:jc w:val="center"/>
        </w:trPr>
        <w:tc>
          <w:tcPr>
            <w:tcW w:w="247" w:type="pct"/>
          </w:tcPr>
          <w:p w14:paraId="45B9DB4B" w14:textId="77777777" w:rsidR="002B2918" w:rsidRPr="005D7211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00</w:t>
            </w:r>
          </w:p>
          <w:p w14:paraId="061EA065" w14:textId="77777777" w:rsidR="002B2918" w:rsidRPr="005D7211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5</w:t>
            </w:r>
          </w:p>
        </w:tc>
        <w:tc>
          <w:tcPr>
            <w:tcW w:w="945" w:type="pct"/>
          </w:tcPr>
          <w:p w14:paraId="407FD6EB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Ekonometri</w:t>
            </w:r>
          </w:p>
          <w:p w14:paraId="0364D9EE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 xml:space="preserve">Prof. Dr. Veli Yılancı </w:t>
            </w:r>
          </w:p>
          <w:p w14:paraId="6005C275" w14:textId="4F0929CB" w:rsidR="002B2918" w:rsidRPr="00216C49" w:rsidRDefault="002B2918" w:rsidP="002B2918">
            <w:pPr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08" w:type="pct"/>
          </w:tcPr>
          <w:p w14:paraId="031E8899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İktisadi Düşünceler Tarihi</w:t>
            </w:r>
          </w:p>
          <w:p w14:paraId="456AF580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5A2CD09D" w14:textId="78EA1854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28" w:type="pct"/>
          </w:tcPr>
          <w:p w14:paraId="044C027C" w14:textId="4EB53065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7D4FA685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ara Teorisi ve Politikası</w:t>
            </w:r>
          </w:p>
          <w:p w14:paraId="73B42823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Yavuz Yıldırım</w:t>
            </w:r>
          </w:p>
          <w:p w14:paraId="180D410F" w14:textId="6174AF3D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728" w:type="pct"/>
          </w:tcPr>
          <w:p w14:paraId="11E34E01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Finansta Sayısal Yöntemler</w:t>
            </w:r>
          </w:p>
          <w:p w14:paraId="58344591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Filiz Mutlu Yıldırım</w:t>
            </w:r>
          </w:p>
          <w:p w14:paraId="2AADDF65" w14:textId="685DB745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</w:tr>
      <w:tr w:rsidR="00B151E1" w:rsidRPr="006271B3" w14:paraId="7497E7DF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5AE3CCB5" w14:textId="77777777" w:rsidR="00B151E1" w:rsidRPr="005D7211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50</w:t>
            </w:r>
          </w:p>
          <w:p w14:paraId="703133DD" w14:textId="77777777" w:rsidR="00B151E1" w:rsidRPr="005D7211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5</w:t>
            </w:r>
          </w:p>
        </w:tc>
        <w:tc>
          <w:tcPr>
            <w:tcW w:w="945" w:type="pct"/>
            <w:shd w:val="clear" w:color="auto" w:fill="F2F2F2"/>
          </w:tcPr>
          <w:p w14:paraId="2A9F85A5" w14:textId="559F3F7D" w:rsidR="00B151E1" w:rsidRPr="00216C49" w:rsidRDefault="00B151E1" w:rsidP="00B151E1">
            <w:pPr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41028B5B" w14:textId="77777777" w:rsidR="00B151E1" w:rsidRPr="00216C49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Tarım Ekonomisi</w:t>
            </w:r>
          </w:p>
          <w:p w14:paraId="19A8F54E" w14:textId="77777777" w:rsidR="00B151E1" w:rsidRPr="00216C49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Sibel Tan</w:t>
            </w:r>
          </w:p>
          <w:p w14:paraId="53F2C955" w14:textId="29175EDC" w:rsidR="00B151E1" w:rsidRPr="00216C49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28" w:type="pct"/>
            <w:shd w:val="clear" w:color="auto" w:fill="F2F2F2"/>
          </w:tcPr>
          <w:p w14:paraId="35CAEBFF" w14:textId="77777777" w:rsidR="00B151E1" w:rsidRPr="00216C49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Ticaret Hukuku</w:t>
            </w:r>
          </w:p>
          <w:p w14:paraId="44CC6AAE" w14:textId="77777777" w:rsidR="00B151E1" w:rsidRPr="00216C49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gramStart"/>
            <w:r w:rsidRPr="00216C49">
              <w:rPr>
                <w:rFonts w:ascii="Times New Roman" w:hAnsi="Times New Roman"/>
                <w:sz w:val="10"/>
                <w:szCs w:val="10"/>
              </w:rPr>
              <w:t>Adem</w:t>
            </w:r>
            <w:proofErr w:type="gram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Yaman</w:t>
            </w:r>
          </w:p>
          <w:p w14:paraId="58F7ADCD" w14:textId="71257544" w:rsidR="00B151E1" w:rsidRPr="00216C49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  <w:shd w:val="clear" w:color="auto" w:fill="F2F2F2"/>
          </w:tcPr>
          <w:p w14:paraId="3B5DFB80" w14:textId="7E4C00A1" w:rsidR="00B151E1" w:rsidRPr="00216C49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45B2BA0A" w14:textId="6B6A872A" w:rsidR="00B151E1" w:rsidRPr="00216C49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B151E1" w:rsidRPr="006271B3" w14:paraId="3E928694" w14:textId="77777777" w:rsidTr="0081021C">
        <w:trPr>
          <w:trHeight w:val="61"/>
          <w:jc w:val="center"/>
        </w:trPr>
        <w:tc>
          <w:tcPr>
            <w:tcW w:w="247" w:type="pct"/>
          </w:tcPr>
          <w:p w14:paraId="02A758D7" w14:textId="77777777" w:rsidR="00B151E1" w:rsidRPr="005D7211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40</w:t>
            </w:r>
          </w:p>
          <w:p w14:paraId="6907E946" w14:textId="77777777" w:rsidR="00B151E1" w:rsidRPr="005D7211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5</w:t>
            </w:r>
          </w:p>
        </w:tc>
        <w:tc>
          <w:tcPr>
            <w:tcW w:w="945" w:type="pct"/>
          </w:tcPr>
          <w:p w14:paraId="1B0A5D38" w14:textId="595370E8" w:rsidR="00B151E1" w:rsidRPr="00216C49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1F9C4541" w14:textId="77777777" w:rsidR="00B151E1" w:rsidRPr="00216C49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Tarım Ekonomisi</w:t>
            </w:r>
          </w:p>
          <w:p w14:paraId="49198E01" w14:textId="77777777" w:rsidR="00B151E1" w:rsidRPr="00216C49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Sibel Tan</w:t>
            </w:r>
          </w:p>
          <w:p w14:paraId="299D45EF" w14:textId="2AACFBCF" w:rsidR="00B151E1" w:rsidRPr="00216C49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28" w:type="pct"/>
          </w:tcPr>
          <w:p w14:paraId="4510ACA9" w14:textId="77777777" w:rsidR="00B151E1" w:rsidRPr="00216C49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Ticaret Hukuku</w:t>
            </w:r>
          </w:p>
          <w:p w14:paraId="2BBCAC15" w14:textId="77777777" w:rsidR="00B151E1" w:rsidRPr="00216C49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gramStart"/>
            <w:r w:rsidRPr="00216C49">
              <w:rPr>
                <w:rFonts w:ascii="Times New Roman" w:hAnsi="Times New Roman"/>
                <w:sz w:val="10"/>
                <w:szCs w:val="10"/>
              </w:rPr>
              <w:t>Adem</w:t>
            </w:r>
            <w:proofErr w:type="gram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Yaman</w:t>
            </w:r>
          </w:p>
          <w:p w14:paraId="72A4E9B7" w14:textId="00226F8F" w:rsidR="00B151E1" w:rsidRPr="00216C49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</w:tcPr>
          <w:p w14:paraId="13B47472" w14:textId="44C12F14" w:rsidR="00B151E1" w:rsidRPr="00216C49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4B5CB4D7" w14:textId="70D03FFB" w:rsidR="00B151E1" w:rsidRPr="00216C49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B151E1" w:rsidRPr="006271B3" w14:paraId="070B10C5" w14:textId="77777777" w:rsidTr="0081021C">
        <w:trPr>
          <w:trHeight w:val="466"/>
          <w:jc w:val="center"/>
        </w:trPr>
        <w:tc>
          <w:tcPr>
            <w:tcW w:w="247" w:type="pct"/>
            <w:shd w:val="clear" w:color="auto" w:fill="F2F2F2"/>
          </w:tcPr>
          <w:p w14:paraId="1641B9E1" w14:textId="77777777" w:rsidR="00B151E1" w:rsidRPr="005D7211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lastRenderedPageBreak/>
              <w:t>21:30</w:t>
            </w:r>
          </w:p>
          <w:p w14:paraId="7284A59B" w14:textId="77777777" w:rsidR="00B151E1" w:rsidRPr="005D7211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15</w:t>
            </w:r>
          </w:p>
        </w:tc>
        <w:tc>
          <w:tcPr>
            <w:tcW w:w="945" w:type="pct"/>
            <w:shd w:val="clear" w:color="auto" w:fill="F2F2F2"/>
          </w:tcPr>
          <w:p w14:paraId="3EC0A304" w14:textId="711F4D98" w:rsidR="00B151E1" w:rsidRPr="00216C49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0AA98E4B" w14:textId="77777777" w:rsidR="00B151E1" w:rsidRPr="00216C49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Tarım Ekonomisi</w:t>
            </w:r>
          </w:p>
          <w:p w14:paraId="25C48826" w14:textId="77777777" w:rsidR="00B151E1" w:rsidRPr="00216C49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Sibel Tan</w:t>
            </w:r>
          </w:p>
          <w:p w14:paraId="7F3AA2F2" w14:textId="72C1F026" w:rsidR="00B151E1" w:rsidRPr="00216C49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28" w:type="pct"/>
            <w:shd w:val="clear" w:color="auto" w:fill="F2F2F2"/>
          </w:tcPr>
          <w:p w14:paraId="441E70D4" w14:textId="77777777" w:rsidR="00B151E1" w:rsidRPr="00216C49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Ticaret Hukuku</w:t>
            </w:r>
          </w:p>
          <w:p w14:paraId="5EDB517A" w14:textId="77777777" w:rsidR="00B151E1" w:rsidRPr="00216C49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gramStart"/>
            <w:r w:rsidRPr="00216C49">
              <w:rPr>
                <w:rFonts w:ascii="Times New Roman" w:hAnsi="Times New Roman"/>
                <w:sz w:val="10"/>
                <w:szCs w:val="10"/>
              </w:rPr>
              <w:t>Adem</w:t>
            </w:r>
            <w:proofErr w:type="gram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Yaman</w:t>
            </w:r>
          </w:p>
          <w:p w14:paraId="078A1D98" w14:textId="1ED1A318" w:rsidR="00B151E1" w:rsidRPr="00216C49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5</w:t>
            </w:r>
          </w:p>
        </w:tc>
        <w:tc>
          <w:tcPr>
            <w:tcW w:w="1044" w:type="pct"/>
            <w:shd w:val="clear" w:color="auto" w:fill="F2F2F2"/>
          </w:tcPr>
          <w:p w14:paraId="589E1779" w14:textId="4237DF38" w:rsidR="00B151E1" w:rsidRPr="00216C49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43F77332" w14:textId="0033656A" w:rsidR="00B151E1" w:rsidRPr="00216C49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B151E1" w:rsidRPr="006271B3" w14:paraId="5048B019" w14:textId="77777777" w:rsidTr="0081021C">
        <w:trPr>
          <w:trHeight w:val="102"/>
          <w:jc w:val="center"/>
        </w:trPr>
        <w:tc>
          <w:tcPr>
            <w:tcW w:w="247" w:type="pct"/>
          </w:tcPr>
          <w:p w14:paraId="4E8F139B" w14:textId="77777777" w:rsidR="00B151E1" w:rsidRPr="006271B3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945" w:type="pct"/>
          </w:tcPr>
          <w:p w14:paraId="61F00A6E" w14:textId="77777777" w:rsidR="00B151E1" w:rsidRPr="006271B3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</w:tcPr>
          <w:p w14:paraId="50CD1818" w14:textId="77777777" w:rsidR="00B151E1" w:rsidRPr="006271B3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</w:tcPr>
          <w:p w14:paraId="67222D67" w14:textId="77777777" w:rsidR="00B151E1" w:rsidRPr="006271B3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</w:tcPr>
          <w:p w14:paraId="2534BCB5" w14:textId="77777777" w:rsidR="00B151E1" w:rsidRPr="006271B3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</w:tcPr>
          <w:p w14:paraId="733841FE" w14:textId="77777777" w:rsidR="00B151E1" w:rsidRPr="006271B3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  <w:tr w:rsidR="00B151E1" w:rsidRPr="006271B3" w14:paraId="5DBD3308" w14:textId="77777777" w:rsidTr="0081021C">
        <w:trPr>
          <w:trHeight w:val="116"/>
          <w:jc w:val="center"/>
        </w:trPr>
        <w:tc>
          <w:tcPr>
            <w:tcW w:w="247" w:type="pct"/>
            <w:shd w:val="clear" w:color="auto" w:fill="F2F2F2"/>
          </w:tcPr>
          <w:p w14:paraId="0F988E9E" w14:textId="77777777" w:rsidR="00B151E1" w:rsidRPr="006271B3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4"/>
              </w:rPr>
            </w:pPr>
          </w:p>
        </w:tc>
        <w:tc>
          <w:tcPr>
            <w:tcW w:w="945" w:type="pct"/>
            <w:shd w:val="clear" w:color="auto" w:fill="F2F2F2"/>
          </w:tcPr>
          <w:p w14:paraId="6AA40D93" w14:textId="77777777" w:rsidR="00B151E1" w:rsidRPr="006271B3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08" w:type="pct"/>
            <w:shd w:val="clear" w:color="auto" w:fill="F2F2F2"/>
          </w:tcPr>
          <w:p w14:paraId="32A9B9DD" w14:textId="77777777" w:rsidR="00B151E1" w:rsidRPr="006271B3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28" w:type="pct"/>
            <w:shd w:val="clear" w:color="auto" w:fill="F2F2F2"/>
          </w:tcPr>
          <w:p w14:paraId="344C179F" w14:textId="77777777" w:rsidR="00B151E1" w:rsidRPr="006271B3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1044" w:type="pct"/>
            <w:shd w:val="clear" w:color="auto" w:fill="F2F2F2"/>
          </w:tcPr>
          <w:p w14:paraId="6632FB69" w14:textId="77777777" w:rsidR="00B151E1" w:rsidRPr="006271B3" w:rsidRDefault="00B151E1" w:rsidP="00B151E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  <w:tc>
          <w:tcPr>
            <w:tcW w:w="728" w:type="pct"/>
            <w:shd w:val="clear" w:color="auto" w:fill="F2F2F2"/>
          </w:tcPr>
          <w:p w14:paraId="4CE3E461" w14:textId="77777777" w:rsidR="00B151E1" w:rsidRPr="006271B3" w:rsidRDefault="00B151E1" w:rsidP="00B151E1">
            <w:pPr>
              <w:keepNext/>
              <w:spacing w:after="0" w:line="240" w:lineRule="auto"/>
              <w:jc w:val="center"/>
              <w:rPr>
                <w:rFonts w:ascii="Times New Roman" w:hAnsi="Times New Roman"/>
                <w:sz w:val="10"/>
                <w:szCs w:val="14"/>
              </w:rPr>
            </w:pPr>
          </w:p>
        </w:tc>
      </w:tr>
    </w:tbl>
    <w:p w14:paraId="3E5B92EC" w14:textId="77777777" w:rsidR="004553FD" w:rsidRPr="006271B3" w:rsidRDefault="004553FD">
      <w:pPr>
        <w:rPr>
          <w:rFonts w:ascii="Times New Roman" w:hAnsi="Times New Roman"/>
          <w:sz w:val="10"/>
          <w:szCs w:val="14"/>
        </w:rPr>
      </w:pPr>
    </w:p>
    <w:p w14:paraId="5A20397B" w14:textId="77777777" w:rsidR="00B055EE" w:rsidRPr="006271B3" w:rsidRDefault="00B055EE">
      <w:pPr>
        <w:rPr>
          <w:rFonts w:ascii="Times New Roman" w:hAnsi="Times New Roman"/>
          <w:sz w:val="10"/>
          <w:szCs w:val="14"/>
        </w:rPr>
      </w:pPr>
    </w:p>
    <w:tbl>
      <w:tblPr>
        <w:tblW w:w="509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26"/>
        <w:gridCol w:w="2786"/>
        <w:gridCol w:w="2972"/>
        <w:gridCol w:w="3031"/>
        <w:gridCol w:w="3077"/>
        <w:gridCol w:w="2146"/>
      </w:tblGrid>
      <w:tr w:rsidR="008D73A1" w:rsidRPr="006271B3" w14:paraId="5CB4F7C5" w14:textId="77777777" w:rsidTr="008D73A1">
        <w:trPr>
          <w:trHeight w:val="93"/>
          <w:jc w:val="center"/>
        </w:trPr>
        <w:tc>
          <w:tcPr>
            <w:tcW w:w="246" w:type="pct"/>
          </w:tcPr>
          <w:p w14:paraId="214A040B" w14:textId="77777777" w:rsidR="00B055EE" w:rsidRPr="005D7211" w:rsidRDefault="00B055EE" w:rsidP="002B6F66">
            <w:pPr>
              <w:spacing w:after="0" w:line="240" w:lineRule="auto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4.SINIF</w:t>
            </w:r>
          </w:p>
        </w:tc>
        <w:tc>
          <w:tcPr>
            <w:tcW w:w="945" w:type="pct"/>
          </w:tcPr>
          <w:p w14:paraId="2F89E41A" w14:textId="77777777" w:rsidR="00B055EE" w:rsidRPr="005D7211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AZARTESİ</w:t>
            </w:r>
          </w:p>
        </w:tc>
        <w:tc>
          <w:tcPr>
            <w:tcW w:w="1008" w:type="pct"/>
          </w:tcPr>
          <w:p w14:paraId="58008592" w14:textId="77777777" w:rsidR="00B055EE" w:rsidRPr="005D7211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SALI</w:t>
            </w:r>
          </w:p>
        </w:tc>
        <w:tc>
          <w:tcPr>
            <w:tcW w:w="1028" w:type="pct"/>
          </w:tcPr>
          <w:p w14:paraId="271120DC" w14:textId="77777777" w:rsidR="00B055EE" w:rsidRPr="005D7211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ÇARŞAMBA</w:t>
            </w:r>
          </w:p>
        </w:tc>
        <w:tc>
          <w:tcPr>
            <w:tcW w:w="1044" w:type="pct"/>
          </w:tcPr>
          <w:p w14:paraId="57266433" w14:textId="77777777" w:rsidR="00B055EE" w:rsidRPr="005D7211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PERŞEMBE</w:t>
            </w:r>
          </w:p>
        </w:tc>
        <w:tc>
          <w:tcPr>
            <w:tcW w:w="728" w:type="pct"/>
          </w:tcPr>
          <w:p w14:paraId="76DECEEB" w14:textId="77777777" w:rsidR="00B055EE" w:rsidRPr="005D7211" w:rsidRDefault="00B055EE" w:rsidP="002B6F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  <w:r w:rsidRPr="005D7211">
              <w:rPr>
                <w:rFonts w:ascii="Times New Roman" w:hAnsi="Times New Roman"/>
                <w:b/>
                <w:bCs/>
                <w:sz w:val="14"/>
                <w:szCs w:val="14"/>
              </w:rPr>
              <w:t>CUMA</w:t>
            </w:r>
          </w:p>
        </w:tc>
      </w:tr>
      <w:tr w:rsidR="00712B4F" w:rsidRPr="006271B3" w14:paraId="5CCB4647" w14:textId="77777777" w:rsidTr="008D73A1">
        <w:trPr>
          <w:trHeight w:val="180"/>
          <w:jc w:val="center"/>
        </w:trPr>
        <w:tc>
          <w:tcPr>
            <w:tcW w:w="246" w:type="pct"/>
            <w:shd w:val="clear" w:color="auto" w:fill="F2F2F2"/>
          </w:tcPr>
          <w:p w14:paraId="259217B6" w14:textId="77777777" w:rsidR="00712B4F" w:rsidRPr="00216C49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216C4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10</w:t>
            </w:r>
          </w:p>
          <w:p w14:paraId="70A45E1B" w14:textId="77777777" w:rsidR="00712B4F" w:rsidRPr="003C5385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216C49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8:55</w:t>
            </w:r>
          </w:p>
        </w:tc>
        <w:tc>
          <w:tcPr>
            <w:tcW w:w="945" w:type="pct"/>
            <w:shd w:val="clear" w:color="auto" w:fill="F2F2F2"/>
          </w:tcPr>
          <w:p w14:paraId="6CBB2C77" w14:textId="77777777" w:rsidR="00712B4F" w:rsidRPr="00216C49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2B4D5131" w14:textId="77777777" w:rsidR="00712B4F" w:rsidRPr="00216C49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Sosyal Bilimlerde Yöntem</w:t>
            </w:r>
          </w:p>
          <w:p w14:paraId="06FBEC6E" w14:textId="77777777" w:rsidR="00712B4F" w:rsidRPr="00216C49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Veli Yılancı</w:t>
            </w:r>
          </w:p>
          <w:p w14:paraId="63A5B868" w14:textId="09A9EFC9" w:rsidR="00E83FF1" w:rsidRPr="00216C49" w:rsidRDefault="00E83FF1" w:rsidP="00712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  <w:shd w:val="clear" w:color="auto" w:fill="F2F2F2"/>
          </w:tcPr>
          <w:p w14:paraId="68658614" w14:textId="77777777" w:rsidR="00712B4F" w:rsidRPr="00216C49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Toplumsal Cinsiyet ve Kalkınma</w:t>
            </w:r>
          </w:p>
          <w:p w14:paraId="19D58EC0" w14:textId="77777777" w:rsidR="00712B4F" w:rsidRPr="00216C49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67A04C44" w14:textId="695B8FB0" w:rsidR="00712B4F" w:rsidRPr="00216C49" w:rsidRDefault="00E83FF1" w:rsidP="00712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44" w:type="pct"/>
            <w:shd w:val="clear" w:color="auto" w:fill="F2F2F2"/>
          </w:tcPr>
          <w:p w14:paraId="0B9AA86B" w14:textId="77777777" w:rsidR="00712B4F" w:rsidRPr="00216C49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473BD0EF" w14:textId="77777777" w:rsidR="00712B4F" w:rsidRPr="00216C49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712B4F" w:rsidRPr="006271B3" w14:paraId="7EB33C00" w14:textId="77777777" w:rsidTr="008D73A1">
        <w:trPr>
          <w:trHeight w:val="375"/>
          <w:jc w:val="center"/>
        </w:trPr>
        <w:tc>
          <w:tcPr>
            <w:tcW w:w="246" w:type="pct"/>
          </w:tcPr>
          <w:p w14:paraId="7D53E961" w14:textId="77777777" w:rsidR="00712B4F" w:rsidRPr="003C5385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C5385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00</w:t>
            </w:r>
          </w:p>
          <w:p w14:paraId="172D3B68" w14:textId="77777777" w:rsidR="00712B4F" w:rsidRPr="003C5385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3C5385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45</w:t>
            </w:r>
          </w:p>
        </w:tc>
        <w:tc>
          <w:tcPr>
            <w:tcW w:w="945" w:type="pct"/>
          </w:tcPr>
          <w:p w14:paraId="3D4CC05A" w14:textId="77777777" w:rsidR="00712B4F" w:rsidRPr="00216C49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779F3254" w14:textId="77777777" w:rsidR="00E83FF1" w:rsidRPr="00216C49" w:rsidRDefault="00E83FF1" w:rsidP="00E83FF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Sosyal Bilimlerde Yöntem</w:t>
            </w:r>
          </w:p>
          <w:p w14:paraId="315ACAE9" w14:textId="77777777" w:rsidR="00E83FF1" w:rsidRPr="00216C49" w:rsidRDefault="00E83FF1" w:rsidP="00E83FF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Veli Yılancı</w:t>
            </w:r>
          </w:p>
          <w:p w14:paraId="447BFFAE" w14:textId="03271302" w:rsidR="00E83FF1" w:rsidRPr="00216C49" w:rsidRDefault="00E83FF1" w:rsidP="00E83FF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</w:tcPr>
          <w:p w14:paraId="30DA729A" w14:textId="77777777" w:rsidR="00E83FF1" w:rsidRPr="00216C49" w:rsidRDefault="00E83FF1" w:rsidP="00E83FF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Toplumsal Cinsiyet ve Kalkınma</w:t>
            </w:r>
          </w:p>
          <w:p w14:paraId="476B5D2E" w14:textId="77777777" w:rsidR="00E83FF1" w:rsidRPr="00216C49" w:rsidRDefault="00E83FF1" w:rsidP="00E83FF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640C9EE2" w14:textId="7CE28260" w:rsidR="00712B4F" w:rsidRPr="00216C49" w:rsidRDefault="00E83FF1" w:rsidP="00E83FF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44" w:type="pct"/>
          </w:tcPr>
          <w:p w14:paraId="4A22EB66" w14:textId="77777777" w:rsidR="00712B4F" w:rsidRPr="00216C49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Türkiye Ekonomisi</w:t>
            </w:r>
          </w:p>
          <w:p w14:paraId="78F4E4A8" w14:textId="77777777" w:rsidR="00712B4F" w:rsidRPr="00216C49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53383ACA" w14:textId="26D58986" w:rsidR="00712B4F" w:rsidRPr="00216C49" w:rsidRDefault="00E83FF1" w:rsidP="00712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728" w:type="pct"/>
          </w:tcPr>
          <w:p w14:paraId="2F34266F" w14:textId="77777777" w:rsidR="00712B4F" w:rsidRPr="00216C49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712B4F" w:rsidRPr="00F6522D" w14:paraId="3D4313E7" w14:textId="77777777" w:rsidTr="008D73A1">
        <w:trPr>
          <w:trHeight w:val="375"/>
          <w:jc w:val="center"/>
        </w:trPr>
        <w:tc>
          <w:tcPr>
            <w:tcW w:w="246" w:type="pct"/>
            <w:shd w:val="clear" w:color="auto" w:fill="F2F2F2"/>
          </w:tcPr>
          <w:p w14:paraId="3D11B75F" w14:textId="77777777" w:rsidR="00712B4F" w:rsidRPr="00F6522D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09:50</w:t>
            </w:r>
          </w:p>
          <w:p w14:paraId="6BB49C96" w14:textId="77777777" w:rsidR="00712B4F" w:rsidRPr="00F6522D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35</w:t>
            </w:r>
          </w:p>
        </w:tc>
        <w:tc>
          <w:tcPr>
            <w:tcW w:w="945" w:type="pct"/>
            <w:shd w:val="clear" w:color="auto" w:fill="F2F2F2"/>
          </w:tcPr>
          <w:p w14:paraId="762760C5" w14:textId="3B22B62A" w:rsidR="00712B4F" w:rsidRPr="00216C49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2AB47E4C" w14:textId="77777777" w:rsidR="00E83FF1" w:rsidRPr="00216C49" w:rsidRDefault="00E83FF1" w:rsidP="00E83FF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Sosyal Bilimlerde Yöntem</w:t>
            </w:r>
          </w:p>
          <w:p w14:paraId="695DFE47" w14:textId="77777777" w:rsidR="00E83FF1" w:rsidRPr="00216C49" w:rsidRDefault="00E83FF1" w:rsidP="00E83FF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Veli Yılancı</w:t>
            </w:r>
          </w:p>
          <w:p w14:paraId="5FB86086" w14:textId="55F0CD5F" w:rsidR="00712B4F" w:rsidRPr="00216C49" w:rsidRDefault="00E83FF1" w:rsidP="00E83FF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  <w:shd w:val="clear" w:color="auto" w:fill="F2F2F2"/>
          </w:tcPr>
          <w:p w14:paraId="32284B3C" w14:textId="77777777" w:rsidR="00E83FF1" w:rsidRPr="00216C49" w:rsidRDefault="00E83FF1" w:rsidP="00E83FF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Toplumsal Cinsiyet ve Kalkınma</w:t>
            </w:r>
          </w:p>
          <w:p w14:paraId="4EDB113E" w14:textId="77777777" w:rsidR="00E83FF1" w:rsidRPr="00216C49" w:rsidRDefault="00E83FF1" w:rsidP="00E83FF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3F5BD15E" w14:textId="45314633" w:rsidR="00712B4F" w:rsidRPr="00216C49" w:rsidRDefault="00E83FF1" w:rsidP="00E83FF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44" w:type="pct"/>
            <w:shd w:val="clear" w:color="auto" w:fill="F2F2F2"/>
          </w:tcPr>
          <w:p w14:paraId="37F2CEF6" w14:textId="77777777" w:rsidR="00E83FF1" w:rsidRPr="00216C49" w:rsidRDefault="00E83FF1" w:rsidP="00E83FF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Türkiye Ekonomisi</w:t>
            </w:r>
          </w:p>
          <w:p w14:paraId="78FA78F9" w14:textId="77777777" w:rsidR="00E83FF1" w:rsidRPr="00216C49" w:rsidRDefault="00E83FF1" w:rsidP="00E83FF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407BD113" w14:textId="3BFFDED8" w:rsidR="00712B4F" w:rsidRPr="00216C49" w:rsidRDefault="00E83FF1" w:rsidP="00E83FF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728" w:type="pct"/>
            <w:shd w:val="clear" w:color="auto" w:fill="F2F2F2"/>
          </w:tcPr>
          <w:p w14:paraId="69109C25" w14:textId="77777777" w:rsidR="00712B4F" w:rsidRPr="00216C49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712B4F" w:rsidRPr="00F6522D" w14:paraId="4E1E6A65" w14:textId="77777777" w:rsidTr="008D73A1">
        <w:trPr>
          <w:trHeight w:val="364"/>
          <w:jc w:val="center"/>
        </w:trPr>
        <w:tc>
          <w:tcPr>
            <w:tcW w:w="246" w:type="pct"/>
          </w:tcPr>
          <w:p w14:paraId="515F644D" w14:textId="77777777" w:rsidR="00712B4F" w:rsidRPr="00F6522D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0:40</w:t>
            </w:r>
          </w:p>
          <w:p w14:paraId="5397C094" w14:textId="77777777" w:rsidR="00712B4F" w:rsidRPr="00F6522D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25</w:t>
            </w:r>
          </w:p>
        </w:tc>
        <w:tc>
          <w:tcPr>
            <w:tcW w:w="945" w:type="pct"/>
          </w:tcPr>
          <w:p w14:paraId="420EFA89" w14:textId="689A1A5F" w:rsidR="00712B4F" w:rsidRPr="00216C49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0875B463" w14:textId="77777777" w:rsidR="00712B4F" w:rsidRPr="00216C49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Uluslararası İktisat</w:t>
            </w:r>
          </w:p>
          <w:p w14:paraId="5D3B2876" w14:textId="77777777" w:rsidR="00712B4F" w:rsidRPr="00216C49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53AE3D6C" w14:textId="19A39D06" w:rsidR="00712B4F" w:rsidRPr="00216C49" w:rsidRDefault="00E83FF1" w:rsidP="00E83FF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</w:t>
            </w:r>
            <w:r w:rsidR="009F3D2D">
              <w:rPr>
                <w:rFonts w:ascii="Times New Roman" w:hAnsi="Times New Roman"/>
                <w:sz w:val="10"/>
                <w:szCs w:val="10"/>
              </w:rPr>
              <w:t>4</w:t>
            </w:r>
          </w:p>
        </w:tc>
        <w:tc>
          <w:tcPr>
            <w:tcW w:w="1028" w:type="pct"/>
          </w:tcPr>
          <w:p w14:paraId="4411BA5C" w14:textId="13DC996E" w:rsidR="00712B4F" w:rsidRPr="00216C49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İktisat Politikası</w:t>
            </w:r>
          </w:p>
          <w:p w14:paraId="772742F8" w14:textId="77777777" w:rsidR="00712B4F" w:rsidRPr="00216C49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5E774867" w14:textId="6A75A30A" w:rsidR="00712B4F" w:rsidRPr="00216C49" w:rsidRDefault="00E83FF1" w:rsidP="00712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44" w:type="pct"/>
          </w:tcPr>
          <w:p w14:paraId="6F2EC456" w14:textId="77777777" w:rsidR="00E83FF1" w:rsidRPr="00216C49" w:rsidRDefault="00E83FF1" w:rsidP="00E83FF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Türkiye Ekonomisi</w:t>
            </w:r>
          </w:p>
          <w:p w14:paraId="702F0A54" w14:textId="77777777" w:rsidR="00E83FF1" w:rsidRPr="00216C49" w:rsidRDefault="00E83FF1" w:rsidP="00E83FF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21216E0A" w14:textId="57AC38B8" w:rsidR="00712B4F" w:rsidRPr="00216C49" w:rsidRDefault="00E83FF1" w:rsidP="00E83FF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728" w:type="pct"/>
          </w:tcPr>
          <w:p w14:paraId="1A872836" w14:textId="77777777" w:rsidR="00712B4F" w:rsidRPr="00216C49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712B4F" w:rsidRPr="00F6522D" w14:paraId="4BF558F2" w14:textId="77777777" w:rsidTr="008D73A1">
        <w:trPr>
          <w:trHeight w:val="375"/>
          <w:jc w:val="center"/>
        </w:trPr>
        <w:tc>
          <w:tcPr>
            <w:tcW w:w="246" w:type="pct"/>
            <w:shd w:val="clear" w:color="auto" w:fill="F2F2F2"/>
          </w:tcPr>
          <w:p w14:paraId="7FE4892B" w14:textId="77777777" w:rsidR="00712B4F" w:rsidRPr="00F6522D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1:30</w:t>
            </w:r>
          </w:p>
          <w:p w14:paraId="7D6F26B6" w14:textId="77777777" w:rsidR="00712B4F" w:rsidRPr="00F6522D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15</w:t>
            </w:r>
          </w:p>
        </w:tc>
        <w:tc>
          <w:tcPr>
            <w:tcW w:w="945" w:type="pct"/>
            <w:shd w:val="clear" w:color="auto" w:fill="F2F2F2"/>
          </w:tcPr>
          <w:p w14:paraId="2F0FF922" w14:textId="77777777" w:rsidR="00712B4F" w:rsidRPr="00216C49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Osmanlı Türkçesi</w:t>
            </w:r>
          </w:p>
          <w:p w14:paraId="3E25699F" w14:textId="77777777" w:rsidR="00712B4F" w:rsidRPr="00216C49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7B02A9FE" w14:textId="4CA12002" w:rsidR="00712B4F" w:rsidRPr="00216C49" w:rsidRDefault="00E83FF1" w:rsidP="00712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08" w:type="pct"/>
            <w:shd w:val="clear" w:color="auto" w:fill="F2F2F2"/>
          </w:tcPr>
          <w:p w14:paraId="6337DCD3" w14:textId="77777777" w:rsidR="00E83FF1" w:rsidRPr="00216C49" w:rsidRDefault="00E83FF1" w:rsidP="00E83FF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Uluslararası İktisat</w:t>
            </w:r>
          </w:p>
          <w:p w14:paraId="711F872E" w14:textId="77777777" w:rsidR="00E83FF1" w:rsidRPr="00216C49" w:rsidRDefault="00E83FF1" w:rsidP="00E83FF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30407F84" w14:textId="05A71C20" w:rsidR="00712B4F" w:rsidRPr="00216C49" w:rsidRDefault="00E83FF1" w:rsidP="00E83FF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</w:t>
            </w:r>
            <w:r w:rsidR="009F3D2D">
              <w:rPr>
                <w:rFonts w:ascii="Times New Roman" w:hAnsi="Times New Roman"/>
                <w:sz w:val="10"/>
                <w:szCs w:val="10"/>
              </w:rPr>
              <w:t>4</w:t>
            </w:r>
          </w:p>
        </w:tc>
        <w:tc>
          <w:tcPr>
            <w:tcW w:w="1028" w:type="pct"/>
            <w:shd w:val="clear" w:color="auto" w:fill="F2F2F2"/>
          </w:tcPr>
          <w:p w14:paraId="076E2325" w14:textId="77777777" w:rsidR="00E83FF1" w:rsidRPr="00216C49" w:rsidRDefault="00E83FF1" w:rsidP="00E83FF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İktisat Politikası</w:t>
            </w:r>
          </w:p>
          <w:p w14:paraId="2746F864" w14:textId="77777777" w:rsidR="00E83FF1" w:rsidRPr="00216C49" w:rsidRDefault="00E83FF1" w:rsidP="00E83FF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3568C9BD" w14:textId="68B3E5C6" w:rsidR="00712B4F" w:rsidRPr="00216C49" w:rsidRDefault="00E83FF1" w:rsidP="00E83FF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44" w:type="pct"/>
            <w:shd w:val="clear" w:color="auto" w:fill="F2F2F2"/>
          </w:tcPr>
          <w:p w14:paraId="101028E3" w14:textId="6A90E711" w:rsidR="00712B4F" w:rsidRPr="00216C49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56FD3C0B" w14:textId="77777777" w:rsidR="00712B4F" w:rsidRPr="00216C49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712B4F" w:rsidRPr="00F6522D" w14:paraId="1A560A64" w14:textId="77777777" w:rsidTr="008D73A1">
        <w:trPr>
          <w:trHeight w:val="375"/>
          <w:jc w:val="center"/>
        </w:trPr>
        <w:tc>
          <w:tcPr>
            <w:tcW w:w="246" w:type="pct"/>
          </w:tcPr>
          <w:p w14:paraId="1E622BC9" w14:textId="77777777" w:rsidR="00712B4F" w:rsidRPr="00F6522D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2:20</w:t>
            </w:r>
          </w:p>
          <w:p w14:paraId="373678C4" w14:textId="77777777" w:rsidR="00712B4F" w:rsidRPr="00F6522D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05</w:t>
            </w:r>
          </w:p>
        </w:tc>
        <w:tc>
          <w:tcPr>
            <w:tcW w:w="945" w:type="pct"/>
          </w:tcPr>
          <w:p w14:paraId="088611AD" w14:textId="77777777" w:rsidR="00712B4F" w:rsidRPr="00216C49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Osmanlı Türkçesi</w:t>
            </w:r>
          </w:p>
          <w:p w14:paraId="1A60DEDC" w14:textId="77777777" w:rsidR="00712B4F" w:rsidRPr="00216C49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32800EC0" w14:textId="5FAFD15E" w:rsidR="00712B4F" w:rsidRPr="00216C49" w:rsidRDefault="00E83FF1" w:rsidP="00712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08" w:type="pct"/>
          </w:tcPr>
          <w:p w14:paraId="264FF94D" w14:textId="77777777" w:rsidR="00E83FF1" w:rsidRPr="00216C49" w:rsidRDefault="00E83FF1" w:rsidP="00E83FF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Uluslararası İktisat</w:t>
            </w:r>
          </w:p>
          <w:p w14:paraId="651BD789" w14:textId="77777777" w:rsidR="00E83FF1" w:rsidRPr="00216C49" w:rsidRDefault="00E83FF1" w:rsidP="00E83FF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35E1133D" w14:textId="3E93E5B1" w:rsidR="00712B4F" w:rsidRPr="00216C49" w:rsidRDefault="00E83FF1" w:rsidP="00E83FF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</w:t>
            </w:r>
            <w:r w:rsidR="009F3D2D">
              <w:rPr>
                <w:rFonts w:ascii="Times New Roman" w:hAnsi="Times New Roman"/>
                <w:sz w:val="10"/>
                <w:szCs w:val="10"/>
              </w:rPr>
              <w:t>4</w:t>
            </w:r>
          </w:p>
        </w:tc>
        <w:tc>
          <w:tcPr>
            <w:tcW w:w="1028" w:type="pct"/>
          </w:tcPr>
          <w:p w14:paraId="53D063BB" w14:textId="77777777" w:rsidR="00E83FF1" w:rsidRPr="00216C49" w:rsidRDefault="00E83FF1" w:rsidP="00E83FF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İktisat Politikası</w:t>
            </w:r>
          </w:p>
          <w:p w14:paraId="7C8ED379" w14:textId="77777777" w:rsidR="00E83FF1" w:rsidRPr="00216C49" w:rsidRDefault="00E83FF1" w:rsidP="00E83FF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Zekiye Nazlı Kansu</w:t>
            </w:r>
          </w:p>
          <w:p w14:paraId="16ABC994" w14:textId="0E53C14C" w:rsidR="00712B4F" w:rsidRPr="00216C49" w:rsidRDefault="00E83FF1" w:rsidP="00E83FF1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44" w:type="pct"/>
          </w:tcPr>
          <w:p w14:paraId="5760F201" w14:textId="387F5342" w:rsidR="00712B4F" w:rsidRPr="00216C49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3D30F5E4" w14:textId="77777777" w:rsidR="00712B4F" w:rsidRPr="00216C49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712B4F" w:rsidRPr="00F6522D" w14:paraId="7BEC2DE6" w14:textId="77777777" w:rsidTr="008D73A1">
        <w:trPr>
          <w:trHeight w:val="265"/>
          <w:jc w:val="center"/>
        </w:trPr>
        <w:tc>
          <w:tcPr>
            <w:tcW w:w="246" w:type="pct"/>
            <w:shd w:val="clear" w:color="auto" w:fill="F2F2F2"/>
          </w:tcPr>
          <w:p w14:paraId="71D95AA5" w14:textId="77777777" w:rsidR="00712B4F" w:rsidRPr="00F6522D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10</w:t>
            </w:r>
          </w:p>
          <w:p w14:paraId="3A774E3F" w14:textId="77777777" w:rsidR="00712B4F" w:rsidRPr="00F6522D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3:55</w:t>
            </w:r>
          </w:p>
        </w:tc>
        <w:tc>
          <w:tcPr>
            <w:tcW w:w="945" w:type="pct"/>
            <w:shd w:val="clear" w:color="auto" w:fill="F2F2F2"/>
          </w:tcPr>
          <w:p w14:paraId="1DA465AC" w14:textId="77777777" w:rsidR="00712B4F" w:rsidRPr="00216C49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Osmanlı Türkçesi</w:t>
            </w:r>
          </w:p>
          <w:p w14:paraId="46DD30CE" w14:textId="77777777" w:rsidR="00712B4F" w:rsidRPr="00216C49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22C6CFC1" w14:textId="1C0A028C" w:rsidR="00712B4F" w:rsidRPr="00216C49" w:rsidRDefault="00E83FF1" w:rsidP="00712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08" w:type="pct"/>
            <w:shd w:val="clear" w:color="auto" w:fill="F2F2F2"/>
          </w:tcPr>
          <w:p w14:paraId="37529BE2" w14:textId="70E301B2" w:rsidR="00712B4F" w:rsidRPr="00216C49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7732F807" w14:textId="5A685DCA" w:rsidR="00712B4F" w:rsidRPr="00216C49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796216F5" w14:textId="6E76B0C5" w:rsidR="00712B4F" w:rsidRPr="00216C49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43179CEE" w14:textId="77777777" w:rsidR="00712B4F" w:rsidRPr="00216C49" w:rsidRDefault="00712B4F" w:rsidP="00712B4F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2B2918" w:rsidRPr="00F6522D" w14:paraId="2722E7B5" w14:textId="77777777" w:rsidTr="008D73A1">
        <w:trPr>
          <w:trHeight w:val="64"/>
          <w:jc w:val="center"/>
        </w:trPr>
        <w:tc>
          <w:tcPr>
            <w:tcW w:w="246" w:type="pct"/>
          </w:tcPr>
          <w:p w14:paraId="2EA9CFC9" w14:textId="77777777" w:rsidR="002B2918" w:rsidRPr="00F6522D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00</w:t>
            </w:r>
          </w:p>
          <w:p w14:paraId="439515FB" w14:textId="77777777" w:rsidR="002B2918" w:rsidRPr="00F6522D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45</w:t>
            </w:r>
          </w:p>
        </w:tc>
        <w:tc>
          <w:tcPr>
            <w:tcW w:w="945" w:type="pct"/>
          </w:tcPr>
          <w:p w14:paraId="4BCCF98F" w14:textId="03DF30F6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6562DCD1" w14:textId="44639165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45857626" w14:textId="41FA0152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3E7C46C2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İdare Hukuku</w:t>
            </w:r>
          </w:p>
          <w:p w14:paraId="40B35778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gramStart"/>
            <w:r w:rsidRPr="00216C49">
              <w:rPr>
                <w:rFonts w:ascii="Times New Roman" w:hAnsi="Times New Roman"/>
                <w:sz w:val="10"/>
                <w:szCs w:val="10"/>
              </w:rPr>
              <w:t>Adem</w:t>
            </w:r>
            <w:proofErr w:type="gram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Yaman</w:t>
            </w:r>
          </w:p>
          <w:p w14:paraId="2C126766" w14:textId="3B2F6C03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728" w:type="pct"/>
          </w:tcPr>
          <w:p w14:paraId="5915747E" w14:textId="4FC4F868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2B2918" w:rsidRPr="00F6522D" w14:paraId="3BD91B51" w14:textId="77777777" w:rsidTr="008D73A1">
        <w:trPr>
          <w:trHeight w:val="364"/>
          <w:jc w:val="center"/>
        </w:trPr>
        <w:tc>
          <w:tcPr>
            <w:tcW w:w="246" w:type="pct"/>
            <w:shd w:val="clear" w:color="auto" w:fill="F2F2F2"/>
          </w:tcPr>
          <w:p w14:paraId="011FCDBE" w14:textId="77777777" w:rsidR="002B2918" w:rsidRPr="00F6522D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4:50</w:t>
            </w:r>
          </w:p>
          <w:p w14:paraId="3C24B456" w14:textId="77777777" w:rsidR="002B2918" w:rsidRPr="00F6522D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35</w:t>
            </w:r>
          </w:p>
        </w:tc>
        <w:tc>
          <w:tcPr>
            <w:tcW w:w="945" w:type="pct"/>
            <w:shd w:val="clear" w:color="auto" w:fill="F2F2F2"/>
          </w:tcPr>
          <w:p w14:paraId="67271790" w14:textId="001E4A60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220E99A9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İktisadi Büyüme</w:t>
            </w:r>
          </w:p>
          <w:p w14:paraId="5FAA0F4E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H. Levent Dalyancı</w:t>
            </w:r>
          </w:p>
          <w:p w14:paraId="7151C887" w14:textId="74166E6E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  <w:shd w:val="clear" w:color="auto" w:fill="F2F2F2"/>
          </w:tcPr>
          <w:p w14:paraId="758C87DB" w14:textId="17FC80E3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254F8BA1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İdare Hukuku</w:t>
            </w:r>
          </w:p>
          <w:p w14:paraId="77AC5F79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gramStart"/>
            <w:r w:rsidRPr="00216C49">
              <w:rPr>
                <w:rFonts w:ascii="Times New Roman" w:hAnsi="Times New Roman"/>
                <w:sz w:val="10"/>
                <w:szCs w:val="10"/>
              </w:rPr>
              <w:t>Adem</w:t>
            </w:r>
            <w:proofErr w:type="gram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Yaman</w:t>
            </w:r>
          </w:p>
          <w:p w14:paraId="2671F3BF" w14:textId="2AD7A9CE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728" w:type="pct"/>
            <w:shd w:val="clear" w:color="auto" w:fill="F2F2F2"/>
          </w:tcPr>
          <w:p w14:paraId="7CA0B1FC" w14:textId="3ACDB179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2B2918" w:rsidRPr="00F6522D" w14:paraId="0AC40F9E" w14:textId="77777777" w:rsidTr="008D73A1">
        <w:trPr>
          <w:trHeight w:val="375"/>
          <w:jc w:val="center"/>
        </w:trPr>
        <w:tc>
          <w:tcPr>
            <w:tcW w:w="246" w:type="pct"/>
          </w:tcPr>
          <w:p w14:paraId="12F9B531" w14:textId="77777777" w:rsidR="002B2918" w:rsidRPr="00F6522D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5:40</w:t>
            </w:r>
          </w:p>
          <w:p w14:paraId="10A8C636" w14:textId="77777777" w:rsidR="002B2918" w:rsidRPr="00F6522D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25</w:t>
            </w:r>
          </w:p>
        </w:tc>
        <w:tc>
          <w:tcPr>
            <w:tcW w:w="945" w:type="pct"/>
          </w:tcPr>
          <w:p w14:paraId="35C8BBF1" w14:textId="2517E911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534E4EC3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İktisadi Büyüme</w:t>
            </w:r>
          </w:p>
          <w:p w14:paraId="7E306C59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H. Levent Dalyancı</w:t>
            </w:r>
          </w:p>
          <w:p w14:paraId="5FCF80D9" w14:textId="22B9868C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</w:tcPr>
          <w:p w14:paraId="368EEB2F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2E9A1FA0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İdare Hukuku</w:t>
            </w:r>
          </w:p>
          <w:p w14:paraId="69BC0428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gramStart"/>
            <w:r w:rsidRPr="00216C49">
              <w:rPr>
                <w:rFonts w:ascii="Times New Roman" w:hAnsi="Times New Roman"/>
                <w:sz w:val="10"/>
                <w:szCs w:val="10"/>
              </w:rPr>
              <w:t>Adem</w:t>
            </w:r>
            <w:proofErr w:type="gram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Yaman</w:t>
            </w:r>
          </w:p>
          <w:p w14:paraId="437A46D2" w14:textId="6CF853DC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728" w:type="pct"/>
          </w:tcPr>
          <w:p w14:paraId="44FBCBBE" w14:textId="789CF0C2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2B2918" w:rsidRPr="00F6522D" w14:paraId="43AADAC1" w14:textId="77777777" w:rsidTr="008D73A1">
        <w:trPr>
          <w:trHeight w:val="258"/>
          <w:jc w:val="center"/>
        </w:trPr>
        <w:tc>
          <w:tcPr>
            <w:tcW w:w="246" w:type="pct"/>
            <w:shd w:val="clear" w:color="auto" w:fill="F2F2F2"/>
          </w:tcPr>
          <w:p w14:paraId="1E97E0D7" w14:textId="77777777" w:rsidR="002B2918" w:rsidRPr="00F6522D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6:30</w:t>
            </w:r>
          </w:p>
          <w:p w14:paraId="439953AC" w14:textId="77777777" w:rsidR="002B2918" w:rsidRPr="00F6522D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00B0F0"/>
                <w:sz w:val="14"/>
                <w:szCs w:val="14"/>
              </w:rPr>
              <w:t>17:15</w:t>
            </w:r>
          </w:p>
        </w:tc>
        <w:tc>
          <w:tcPr>
            <w:tcW w:w="945" w:type="pct"/>
            <w:shd w:val="clear" w:color="auto" w:fill="F2F2F2"/>
          </w:tcPr>
          <w:p w14:paraId="6C2BD6D5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0FC769BA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İktisadi Büyüme</w:t>
            </w:r>
          </w:p>
          <w:p w14:paraId="702FC4B5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H. Levent Dalyancı</w:t>
            </w:r>
          </w:p>
          <w:p w14:paraId="68DD920D" w14:textId="739A402C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  <w:shd w:val="clear" w:color="auto" w:fill="F2F2F2"/>
          </w:tcPr>
          <w:p w14:paraId="1738F37D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7EE1B210" w14:textId="7121933E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3378FDBC" w14:textId="37CD49F3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2B2918" w:rsidRPr="00F6522D" w14:paraId="51B4F27B" w14:textId="77777777" w:rsidTr="008D73A1">
        <w:trPr>
          <w:trHeight w:val="375"/>
          <w:jc w:val="center"/>
        </w:trPr>
        <w:tc>
          <w:tcPr>
            <w:tcW w:w="246" w:type="pct"/>
          </w:tcPr>
          <w:p w14:paraId="0C970691" w14:textId="77777777" w:rsidR="002B2918" w:rsidRPr="00F6522D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4:50</w:t>
            </w:r>
          </w:p>
          <w:p w14:paraId="18E3A419" w14:textId="77777777" w:rsidR="002B2918" w:rsidRPr="00F6522D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35</w:t>
            </w:r>
          </w:p>
        </w:tc>
        <w:tc>
          <w:tcPr>
            <w:tcW w:w="945" w:type="pct"/>
          </w:tcPr>
          <w:p w14:paraId="04F68887" w14:textId="332F0176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00E04716" w14:textId="550AAA3A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3713D8A1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0F6A76D4" w14:textId="215500C1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025D55E5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2B2918" w:rsidRPr="00F6522D" w14:paraId="071A28DC" w14:textId="77777777" w:rsidTr="008D73A1">
        <w:trPr>
          <w:trHeight w:val="375"/>
          <w:jc w:val="center"/>
        </w:trPr>
        <w:tc>
          <w:tcPr>
            <w:tcW w:w="246" w:type="pct"/>
          </w:tcPr>
          <w:p w14:paraId="25C72CAF" w14:textId="77777777" w:rsidR="002B2918" w:rsidRPr="00F6522D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5:40</w:t>
            </w:r>
          </w:p>
          <w:p w14:paraId="6509F171" w14:textId="77777777" w:rsidR="002B2918" w:rsidRPr="00F6522D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25</w:t>
            </w:r>
          </w:p>
        </w:tc>
        <w:tc>
          <w:tcPr>
            <w:tcW w:w="945" w:type="pct"/>
          </w:tcPr>
          <w:p w14:paraId="60AE06A3" w14:textId="1BC3D2E0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0F418790" w14:textId="3DD9CE58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2506F5DD" w14:textId="07C1C8C1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1712D6F6" w14:textId="22B611E9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48CD4D45" w14:textId="1531632A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2B2918" w:rsidRPr="00F6522D" w14:paraId="2C85E21E" w14:textId="77777777" w:rsidTr="008D73A1">
        <w:trPr>
          <w:trHeight w:val="375"/>
          <w:jc w:val="center"/>
        </w:trPr>
        <w:tc>
          <w:tcPr>
            <w:tcW w:w="246" w:type="pct"/>
          </w:tcPr>
          <w:p w14:paraId="119E3CC4" w14:textId="77777777" w:rsidR="002B2918" w:rsidRPr="00F6522D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6:30</w:t>
            </w:r>
          </w:p>
          <w:p w14:paraId="7E8DF18F" w14:textId="77777777" w:rsidR="002B2918" w:rsidRPr="00F6522D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15</w:t>
            </w:r>
          </w:p>
        </w:tc>
        <w:tc>
          <w:tcPr>
            <w:tcW w:w="945" w:type="pct"/>
          </w:tcPr>
          <w:p w14:paraId="2678EA4B" w14:textId="1E7CE3ED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07C11617" w14:textId="5DBFB483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665FF185" w14:textId="15E4CEB0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09C160EC" w14:textId="5679BAA8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5AAFFCE6" w14:textId="67CDD05F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2B2918" w:rsidRPr="00F6522D" w14:paraId="5E97D44D" w14:textId="77777777" w:rsidTr="008D73A1">
        <w:trPr>
          <w:trHeight w:val="375"/>
          <w:jc w:val="center"/>
        </w:trPr>
        <w:tc>
          <w:tcPr>
            <w:tcW w:w="246" w:type="pct"/>
          </w:tcPr>
          <w:p w14:paraId="27405538" w14:textId="77777777" w:rsidR="002B2918" w:rsidRPr="00F6522D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7:20</w:t>
            </w:r>
          </w:p>
          <w:p w14:paraId="6A120149" w14:textId="77777777" w:rsidR="002B2918" w:rsidRPr="00F6522D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05</w:t>
            </w:r>
          </w:p>
        </w:tc>
        <w:tc>
          <w:tcPr>
            <w:tcW w:w="945" w:type="pct"/>
          </w:tcPr>
          <w:p w14:paraId="54B08E9D" w14:textId="12B854EB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2E14F936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İktisadi Büyüme</w:t>
            </w:r>
          </w:p>
          <w:p w14:paraId="75A94E2D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H. Levent Dalyancı</w:t>
            </w:r>
          </w:p>
          <w:p w14:paraId="1301C636" w14:textId="7B291213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</w:tcPr>
          <w:p w14:paraId="72EBBAA8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Sosyal Bilimlerde Yöntem</w:t>
            </w:r>
          </w:p>
          <w:p w14:paraId="5864BE7C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Veli Yılancı</w:t>
            </w:r>
          </w:p>
          <w:p w14:paraId="461DB8F1" w14:textId="2BEC73D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44" w:type="pct"/>
          </w:tcPr>
          <w:p w14:paraId="5532D5BB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İdare Hukuku</w:t>
            </w:r>
          </w:p>
          <w:p w14:paraId="1A3E4F63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gramStart"/>
            <w:r w:rsidRPr="00216C49">
              <w:rPr>
                <w:rFonts w:ascii="Times New Roman" w:hAnsi="Times New Roman"/>
                <w:sz w:val="10"/>
                <w:szCs w:val="10"/>
              </w:rPr>
              <w:t>Adem</w:t>
            </w:r>
            <w:proofErr w:type="gram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Yaman</w:t>
            </w:r>
          </w:p>
          <w:p w14:paraId="158BF8BE" w14:textId="63785B62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728" w:type="pct"/>
          </w:tcPr>
          <w:p w14:paraId="35D2446D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2B2918" w:rsidRPr="00F6522D" w14:paraId="6AECE156" w14:textId="77777777" w:rsidTr="008D73A1">
        <w:trPr>
          <w:trHeight w:val="364"/>
          <w:jc w:val="center"/>
        </w:trPr>
        <w:tc>
          <w:tcPr>
            <w:tcW w:w="246" w:type="pct"/>
            <w:shd w:val="clear" w:color="auto" w:fill="F2F2F2"/>
          </w:tcPr>
          <w:p w14:paraId="01B86B7D" w14:textId="77777777" w:rsidR="002B2918" w:rsidRPr="00F6522D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10</w:t>
            </w:r>
          </w:p>
          <w:p w14:paraId="1B0041E6" w14:textId="77777777" w:rsidR="002B2918" w:rsidRPr="00F6522D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8:55</w:t>
            </w:r>
          </w:p>
        </w:tc>
        <w:tc>
          <w:tcPr>
            <w:tcW w:w="945" w:type="pct"/>
            <w:shd w:val="clear" w:color="auto" w:fill="F2F2F2"/>
          </w:tcPr>
          <w:p w14:paraId="63E170E3" w14:textId="3A6AC013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71A75B4F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İktisadi Büyüme</w:t>
            </w:r>
          </w:p>
          <w:p w14:paraId="3C66E201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H. Levent Dalyancı</w:t>
            </w:r>
          </w:p>
          <w:p w14:paraId="6EFC40FB" w14:textId="51F92764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  <w:shd w:val="clear" w:color="auto" w:fill="F2F2F2"/>
          </w:tcPr>
          <w:p w14:paraId="2924BBF3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Sosyal Bilimlerde Yöntem</w:t>
            </w:r>
          </w:p>
          <w:p w14:paraId="014B1FA4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Veli Yılancı</w:t>
            </w:r>
          </w:p>
          <w:p w14:paraId="5E55C69B" w14:textId="3A097932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44" w:type="pct"/>
            <w:shd w:val="clear" w:color="auto" w:fill="F2F2F2"/>
          </w:tcPr>
          <w:p w14:paraId="68C34370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İdare Hukuku</w:t>
            </w:r>
          </w:p>
          <w:p w14:paraId="25FF158D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gramStart"/>
            <w:r w:rsidRPr="00216C49">
              <w:rPr>
                <w:rFonts w:ascii="Times New Roman" w:hAnsi="Times New Roman"/>
                <w:sz w:val="10"/>
                <w:szCs w:val="10"/>
              </w:rPr>
              <w:t>Adem</w:t>
            </w:r>
            <w:proofErr w:type="gram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Yaman</w:t>
            </w:r>
          </w:p>
          <w:p w14:paraId="631012C8" w14:textId="45EA9159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728" w:type="pct"/>
            <w:shd w:val="clear" w:color="auto" w:fill="F2F2F2"/>
          </w:tcPr>
          <w:p w14:paraId="7AAD719F" w14:textId="0E8BB295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2B2918" w:rsidRPr="00F6522D" w14:paraId="7E6E5410" w14:textId="77777777" w:rsidTr="008D73A1">
        <w:trPr>
          <w:trHeight w:val="375"/>
          <w:jc w:val="center"/>
        </w:trPr>
        <w:tc>
          <w:tcPr>
            <w:tcW w:w="246" w:type="pct"/>
          </w:tcPr>
          <w:p w14:paraId="1C8D94C2" w14:textId="77777777" w:rsidR="002B2918" w:rsidRPr="00F6522D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00</w:t>
            </w:r>
          </w:p>
          <w:p w14:paraId="7E909B55" w14:textId="77777777" w:rsidR="002B2918" w:rsidRPr="00F6522D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45</w:t>
            </w:r>
          </w:p>
        </w:tc>
        <w:tc>
          <w:tcPr>
            <w:tcW w:w="945" w:type="pct"/>
            <w:shd w:val="clear" w:color="auto" w:fill="F2F2F2"/>
          </w:tcPr>
          <w:p w14:paraId="5C10FC26" w14:textId="7A58A975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5E68F7CD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İktisadi Büyüme</w:t>
            </w:r>
          </w:p>
          <w:p w14:paraId="7BF75075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H. Levent Dalyancı</w:t>
            </w:r>
          </w:p>
          <w:p w14:paraId="7B5F0664" w14:textId="59D6824D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28" w:type="pct"/>
          </w:tcPr>
          <w:p w14:paraId="187B49DC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Sosyal Bilimlerde Yöntem</w:t>
            </w:r>
          </w:p>
          <w:p w14:paraId="4CCD41EE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Veli Yılancı</w:t>
            </w:r>
          </w:p>
          <w:p w14:paraId="07852849" w14:textId="79672C76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44" w:type="pct"/>
          </w:tcPr>
          <w:p w14:paraId="16DBBF13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İdare Hukuku</w:t>
            </w:r>
          </w:p>
          <w:p w14:paraId="073DFAEC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proofErr w:type="gramStart"/>
            <w:r w:rsidRPr="00216C49">
              <w:rPr>
                <w:rFonts w:ascii="Times New Roman" w:hAnsi="Times New Roman"/>
                <w:sz w:val="10"/>
                <w:szCs w:val="10"/>
              </w:rPr>
              <w:t>Adem</w:t>
            </w:r>
            <w:proofErr w:type="gramEnd"/>
            <w:r w:rsidRPr="00216C49">
              <w:rPr>
                <w:rFonts w:ascii="Times New Roman" w:hAnsi="Times New Roman"/>
                <w:sz w:val="10"/>
                <w:szCs w:val="10"/>
              </w:rPr>
              <w:t xml:space="preserve"> Yaman</w:t>
            </w:r>
          </w:p>
          <w:p w14:paraId="1A673909" w14:textId="6FCFD9FE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728" w:type="pct"/>
          </w:tcPr>
          <w:p w14:paraId="0503D0CF" w14:textId="204EBAAC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2B2918" w:rsidRPr="00F6522D" w14:paraId="0D75E527" w14:textId="77777777" w:rsidTr="008D73A1">
        <w:trPr>
          <w:trHeight w:val="375"/>
          <w:jc w:val="center"/>
        </w:trPr>
        <w:tc>
          <w:tcPr>
            <w:tcW w:w="246" w:type="pct"/>
            <w:shd w:val="clear" w:color="auto" w:fill="F2F2F2"/>
          </w:tcPr>
          <w:p w14:paraId="699BD2DC" w14:textId="77777777" w:rsidR="002B2918" w:rsidRPr="00F6522D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19:50</w:t>
            </w:r>
          </w:p>
          <w:p w14:paraId="19F5353D" w14:textId="77777777" w:rsidR="002B2918" w:rsidRPr="00F6522D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35</w:t>
            </w:r>
          </w:p>
        </w:tc>
        <w:tc>
          <w:tcPr>
            <w:tcW w:w="945" w:type="pct"/>
          </w:tcPr>
          <w:p w14:paraId="7411B238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Osmanlı Türkçesi</w:t>
            </w:r>
          </w:p>
          <w:p w14:paraId="65EEFA50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3CBAA36D" w14:textId="3C729A65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08" w:type="pct"/>
            <w:shd w:val="clear" w:color="auto" w:fill="F2F2F2"/>
          </w:tcPr>
          <w:p w14:paraId="728F22A0" w14:textId="19782ABB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7830383A" w14:textId="11C8821D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171221CF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Türkiye Ekonomisi</w:t>
            </w:r>
          </w:p>
          <w:p w14:paraId="2DA7C39D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6CE9FCAF" w14:textId="18082778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728" w:type="pct"/>
            <w:shd w:val="clear" w:color="auto" w:fill="F2F2F2"/>
          </w:tcPr>
          <w:p w14:paraId="678FA9E7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2B2918" w:rsidRPr="00F6522D" w14:paraId="574A7AB8" w14:textId="77777777" w:rsidTr="008D73A1">
        <w:trPr>
          <w:trHeight w:val="46"/>
          <w:jc w:val="center"/>
        </w:trPr>
        <w:tc>
          <w:tcPr>
            <w:tcW w:w="246" w:type="pct"/>
          </w:tcPr>
          <w:p w14:paraId="7EE4C1A9" w14:textId="77777777" w:rsidR="002B2918" w:rsidRPr="00F6522D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0:40</w:t>
            </w:r>
          </w:p>
          <w:p w14:paraId="28E66EF3" w14:textId="77777777" w:rsidR="002B2918" w:rsidRPr="00F6522D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25</w:t>
            </w:r>
          </w:p>
        </w:tc>
        <w:tc>
          <w:tcPr>
            <w:tcW w:w="945" w:type="pct"/>
          </w:tcPr>
          <w:p w14:paraId="1863B77B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Osmanlı Türkçesi</w:t>
            </w:r>
          </w:p>
          <w:p w14:paraId="4482AD92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2B3B322D" w14:textId="68DAFC86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08" w:type="pct"/>
          </w:tcPr>
          <w:p w14:paraId="2437A614" w14:textId="320C05AD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05EB16B3" w14:textId="09B3F2E2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0BDEDA5F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Türkiye Ekonomisi</w:t>
            </w:r>
          </w:p>
          <w:p w14:paraId="7F6C35B1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26D284CE" w14:textId="7554B691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728" w:type="pct"/>
          </w:tcPr>
          <w:p w14:paraId="753D9A04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2B2918" w:rsidRPr="00F6522D" w14:paraId="683727B1" w14:textId="77777777" w:rsidTr="008D73A1">
        <w:trPr>
          <w:trHeight w:val="258"/>
          <w:jc w:val="center"/>
        </w:trPr>
        <w:tc>
          <w:tcPr>
            <w:tcW w:w="246" w:type="pct"/>
            <w:shd w:val="clear" w:color="auto" w:fill="F2F2F2"/>
          </w:tcPr>
          <w:p w14:paraId="5F52DB01" w14:textId="77777777" w:rsidR="002B2918" w:rsidRPr="00F6522D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1:30</w:t>
            </w:r>
          </w:p>
          <w:p w14:paraId="08A8A05D" w14:textId="77777777" w:rsidR="002B2918" w:rsidRPr="00F6522D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</w:pPr>
            <w:r w:rsidRPr="00F6522D">
              <w:rPr>
                <w:rFonts w:ascii="Times New Roman" w:hAnsi="Times New Roman"/>
                <w:b/>
                <w:bCs/>
                <w:color w:val="FF0000"/>
                <w:sz w:val="14"/>
                <w:szCs w:val="14"/>
              </w:rPr>
              <w:t>22:15</w:t>
            </w:r>
          </w:p>
        </w:tc>
        <w:tc>
          <w:tcPr>
            <w:tcW w:w="945" w:type="pct"/>
            <w:shd w:val="clear" w:color="auto" w:fill="F2F2F2"/>
          </w:tcPr>
          <w:p w14:paraId="7E95F1CE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Osmanlı Türkçesi</w:t>
            </w:r>
          </w:p>
          <w:p w14:paraId="596A5A0E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Prof. Dr. Kadir Arslanboğa</w:t>
            </w:r>
          </w:p>
          <w:p w14:paraId="481CD1F2" w14:textId="40261DA3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1008" w:type="pct"/>
            <w:shd w:val="clear" w:color="auto" w:fill="F2F2F2"/>
          </w:tcPr>
          <w:p w14:paraId="14AF19AB" w14:textId="12428B1A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1C78660D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4DECCED6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Türkiye Ekonomisi</w:t>
            </w:r>
          </w:p>
          <w:p w14:paraId="10C7D2D1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Dr. Öğr. Üyesi Can Bekaroğlu</w:t>
            </w:r>
          </w:p>
          <w:p w14:paraId="51EFCBA6" w14:textId="5CEF650E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  <w:r w:rsidRPr="00216C49">
              <w:rPr>
                <w:rFonts w:ascii="Times New Roman" w:hAnsi="Times New Roman"/>
                <w:sz w:val="10"/>
                <w:szCs w:val="10"/>
              </w:rPr>
              <w:t>206</w:t>
            </w:r>
          </w:p>
        </w:tc>
        <w:tc>
          <w:tcPr>
            <w:tcW w:w="728" w:type="pct"/>
            <w:shd w:val="clear" w:color="auto" w:fill="F2F2F2"/>
          </w:tcPr>
          <w:p w14:paraId="776491B8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2B2918" w:rsidRPr="00F6522D" w14:paraId="13CB6AE5" w14:textId="77777777" w:rsidTr="008D73A1">
        <w:trPr>
          <w:trHeight w:val="132"/>
          <w:jc w:val="center"/>
        </w:trPr>
        <w:tc>
          <w:tcPr>
            <w:tcW w:w="246" w:type="pct"/>
          </w:tcPr>
          <w:p w14:paraId="26FAA837" w14:textId="77777777" w:rsidR="002B2918" w:rsidRPr="00F6522D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</w:tc>
        <w:tc>
          <w:tcPr>
            <w:tcW w:w="945" w:type="pct"/>
          </w:tcPr>
          <w:p w14:paraId="79140392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</w:tcPr>
          <w:p w14:paraId="0FD9DDB8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</w:tcPr>
          <w:p w14:paraId="341BA20D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</w:tcPr>
          <w:p w14:paraId="2324AE22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</w:tcPr>
          <w:p w14:paraId="513906EC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2B2918" w:rsidRPr="00F6522D" w14:paraId="63D0D501" w14:textId="77777777" w:rsidTr="008D73A1">
        <w:trPr>
          <w:trHeight w:val="121"/>
          <w:jc w:val="center"/>
        </w:trPr>
        <w:tc>
          <w:tcPr>
            <w:tcW w:w="246" w:type="pct"/>
            <w:shd w:val="clear" w:color="auto" w:fill="F2F2F2"/>
          </w:tcPr>
          <w:p w14:paraId="7DD0A0E3" w14:textId="77777777" w:rsidR="002B2918" w:rsidRPr="00F6522D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4"/>
                <w:szCs w:val="14"/>
              </w:rPr>
            </w:pPr>
          </w:p>
        </w:tc>
        <w:tc>
          <w:tcPr>
            <w:tcW w:w="945" w:type="pct"/>
            <w:shd w:val="clear" w:color="auto" w:fill="F2F2F2"/>
          </w:tcPr>
          <w:p w14:paraId="47B93287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08" w:type="pct"/>
            <w:shd w:val="clear" w:color="auto" w:fill="F2F2F2"/>
          </w:tcPr>
          <w:p w14:paraId="26D44DDF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28" w:type="pct"/>
            <w:shd w:val="clear" w:color="auto" w:fill="F2F2F2"/>
          </w:tcPr>
          <w:p w14:paraId="39BC1BE9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044" w:type="pct"/>
            <w:shd w:val="clear" w:color="auto" w:fill="F2F2F2"/>
          </w:tcPr>
          <w:p w14:paraId="00878075" w14:textId="77777777" w:rsidR="002B2918" w:rsidRPr="00216C49" w:rsidRDefault="002B2918" w:rsidP="002B2918">
            <w:pPr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728" w:type="pct"/>
            <w:shd w:val="clear" w:color="auto" w:fill="F2F2F2"/>
          </w:tcPr>
          <w:p w14:paraId="6957AE91" w14:textId="77777777" w:rsidR="002B2918" w:rsidRPr="00216C49" w:rsidRDefault="002B2918" w:rsidP="002B2918">
            <w:pPr>
              <w:keepNext/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</w:tbl>
    <w:p w14:paraId="5D8874FB" w14:textId="77777777" w:rsidR="00B055EE" w:rsidRPr="00F6522D" w:rsidRDefault="00B055EE">
      <w:pPr>
        <w:rPr>
          <w:rFonts w:ascii="Times New Roman" w:hAnsi="Times New Roman"/>
          <w:sz w:val="14"/>
          <w:szCs w:val="14"/>
        </w:rPr>
      </w:pPr>
    </w:p>
    <w:sectPr w:rsidR="00B055EE" w:rsidRPr="00F6522D" w:rsidSect="002B6F66">
      <w:headerReference w:type="default" r:id="rId6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77BCDE" w14:textId="77777777" w:rsidR="000E0954" w:rsidRDefault="000E0954" w:rsidP="00197788">
      <w:pPr>
        <w:spacing w:after="0" w:line="240" w:lineRule="auto"/>
      </w:pPr>
      <w:r>
        <w:separator/>
      </w:r>
    </w:p>
  </w:endnote>
  <w:endnote w:type="continuationSeparator" w:id="0">
    <w:p w14:paraId="4F8E1856" w14:textId="77777777" w:rsidR="000E0954" w:rsidRDefault="000E0954" w:rsidP="00197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E0D2FA" w14:textId="77777777" w:rsidR="000E0954" w:rsidRDefault="000E0954" w:rsidP="00197788">
      <w:pPr>
        <w:spacing w:after="0" w:line="240" w:lineRule="auto"/>
      </w:pPr>
      <w:r>
        <w:separator/>
      </w:r>
    </w:p>
  </w:footnote>
  <w:footnote w:type="continuationSeparator" w:id="0">
    <w:p w14:paraId="4165374F" w14:textId="77777777" w:rsidR="000E0954" w:rsidRDefault="000E0954" w:rsidP="00197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388A6" w14:textId="6BC38B44" w:rsidR="00DA03B9" w:rsidRPr="00956EA1" w:rsidRDefault="006E1C61" w:rsidP="002B6F66">
    <w:pPr>
      <w:pStyle w:val="stBilgi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>İKTİSAT</w:t>
    </w:r>
    <w:r w:rsidR="00E2760C">
      <w:rPr>
        <w:rFonts w:ascii="Times New Roman" w:hAnsi="Times New Roman"/>
        <w:b/>
        <w:sz w:val="24"/>
        <w:szCs w:val="24"/>
      </w:rPr>
      <w:t xml:space="preserve"> </w:t>
    </w:r>
    <w:r w:rsidR="00DA03B9">
      <w:rPr>
        <w:rFonts w:ascii="Times New Roman" w:hAnsi="Times New Roman"/>
        <w:b/>
        <w:sz w:val="24"/>
        <w:szCs w:val="24"/>
      </w:rPr>
      <w:t>BÖLÜMÜ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Nq4FALXKhTotAAAA"/>
  </w:docVars>
  <w:rsids>
    <w:rsidRoot w:val="004D7519"/>
    <w:rsid w:val="000039B3"/>
    <w:rsid w:val="00007A58"/>
    <w:rsid w:val="00024E48"/>
    <w:rsid w:val="000262AB"/>
    <w:rsid w:val="00027DAF"/>
    <w:rsid w:val="00043098"/>
    <w:rsid w:val="0005784D"/>
    <w:rsid w:val="000611CB"/>
    <w:rsid w:val="0006248D"/>
    <w:rsid w:val="00067D57"/>
    <w:rsid w:val="00075039"/>
    <w:rsid w:val="00075131"/>
    <w:rsid w:val="00083EA7"/>
    <w:rsid w:val="00085448"/>
    <w:rsid w:val="00093A45"/>
    <w:rsid w:val="000970A8"/>
    <w:rsid w:val="000B0032"/>
    <w:rsid w:val="000B0F1E"/>
    <w:rsid w:val="000B3EDE"/>
    <w:rsid w:val="000B58DB"/>
    <w:rsid w:val="000C2DC2"/>
    <w:rsid w:val="000D2B6F"/>
    <w:rsid w:val="000D465E"/>
    <w:rsid w:val="000E0954"/>
    <w:rsid w:val="000F06C2"/>
    <w:rsid w:val="000F5C7E"/>
    <w:rsid w:val="001215AF"/>
    <w:rsid w:val="0012192A"/>
    <w:rsid w:val="0012458C"/>
    <w:rsid w:val="00136301"/>
    <w:rsid w:val="00137293"/>
    <w:rsid w:val="0014289E"/>
    <w:rsid w:val="00147B91"/>
    <w:rsid w:val="00153129"/>
    <w:rsid w:val="001633B3"/>
    <w:rsid w:val="001718AE"/>
    <w:rsid w:val="00197788"/>
    <w:rsid w:val="001A5644"/>
    <w:rsid w:val="001B0B6F"/>
    <w:rsid w:val="001B5A0E"/>
    <w:rsid w:val="001C531D"/>
    <w:rsid w:val="001D3C5D"/>
    <w:rsid w:val="001D404E"/>
    <w:rsid w:val="001F1471"/>
    <w:rsid w:val="00206487"/>
    <w:rsid w:val="00214162"/>
    <w:rsid w:val="00214B31"/>
    <w:rsid w:val="002154F1"/>
    <w:rsid w:val="00216C49"/>
    <w:rsid w:val="002200AB"/>
    <w:rsid w:val="00221906"/>
    <w:rsid w:val="00224D5F"/>
    <w:rsid w:val="002560BD"/>
    <w:rsid w:val="00260F8A"/>
    <w:rsid w:val="002614A8"/>
    <w:rsid w:val="00265F53"/>
    <w:rsid w:val="00277990"/>
    <w:rsid w:val="00282256"/>
    <w:rsid w:val="0029507F"/>
    <w:rsid w:val="002A299F"/>
    <w:rsid w:val="002A5D12"/>
    <w:rsid w:val="002B0628"/>
    <w:rsid w:val="002B0AF0"/>
    <w:rsid w:val="002B24C4"/>
    <w:rsid w:val="002B2918"/>
    <w:rsid w:val="002B6F66"/>
    <w:rsid w:val="002C565D"/>
    <w:rsid w:val="002C6BD4"/>
    <w:rsid w:val="002E6E1A"/>
    <w:rsid w:val="002F050B"/>
    <w:rsid w:val="002F3850"/>
    <w:rsid w:val="002F5FFC"/>
    <w:rsid w:val="00302F67"/>
    <w:rsid w:val="00306A70"/>
    <w:rsid w:val="003215C6"/>
    <w:rsid w:val="0033110A"/>
    <w:rsid w:val="003317C4"/>
    <w:rsid w:val="00334227"/>
    <w:rsid w:val="00335A5E"/>
    <w:rsid w:val="003409CC"/>
    <w:rsid w:val="003416AE"/>
    <w:rsid w:val="00344C82"/>
    <w:rsid w:val="00345DCC"/>
    <w:rsid w:val="003675D2"/>
    <w:rsid w:val="003700BE"/>
    <w:rsid w:val="00371C11"/>
    <w:rsid w:val="0038044D"/>
    <w:rsid w:val="00387345"/>
    <w:rsid w:val="00390419"/>
    <w:rsid w:val="003916FC"/>
    <w:rsid w:val="003A2372"/>
    <w:rsid w:val="003C0367"/>
    <w:rsid w:val="003C5385"/>
    <w:rsid w:val="003D134B"/>
    <w:rsid w:val="003D3125"/>
    <w:rsid w:val="003D50E1"/>
    <w:rsid w:val="003E3290"/>
    <w:rsid w:val="003E3D19"/>
    <w:rsid w:val="003E3E79"/>
    <w:rsid w:val="003E4D0D"/>
    <w:rsid w:val="003E5B5E"/>
    <w:rsid w:val="003F0E44"/>
    <w:rsid w:val="003F643F"/>
    <w:rsid w:val="00420BFF"/>
    <w:rsid w:val="0042539A"/>
    <w:rsid w:val="00431B4F"/>
    <w:rsid w:val="00437259"/>
    <w:rsid w:val="004404F4"/>
    <w:rsid w:val="0045062B"/>
    <w:rsid w:val="004543D1"/>
    <w:rsid w:val="004553FD"/>
    <w:rsid w:val="00471FA9"/>
    <w:rsid w:val="0049218E"/>
    <w:rsid w:val="00492957"/>
    <w:rsid w:val="00495940"/>
    <w:rsid w:val="004A513C"/>
    <w:rsid w:val="004B6EFE"/>
    <w:rsid w:val="004C0370"/>
    <w:rsid w:val="004C3630"/>
    <w:rsid w:val="004C5E87"/>
    <w:rsid w:val="004C7C0D"/>
    <w:rsid w:val="004C7E72"/>
    <w:rsid w:val="004D1443"/>
    <w:rsid w:val="004D4BF2"/>
    <w:rsid w:val="004D51B2"/>
    <w:rsid w:val="004D7519"/>
    <w:rsid w:val="004D786E"/>
    <w:rsid w:val="004E0AAC"/>
    <w:rsid w:val="00521409"/>
    <w:rsid w:val="00524F78"/>
    <w:rsid w:val="00527168"/>
    <w:rsid w:val="0053725B"/>
    <w:rsid w:val="00543F5D"/>
    <w:rsid w:val="00547239"/>
    <w:rsid w:val="0055291F"/>
    <w:rsid w:val="00567CE0"/>
    <w:rsid w:val="00574380"/>
    <w:rsid w:val="00582992"/>
    <w:rsid w:val="00590F08"/>
    <w:rsid w:val="005A3113"/>
    <w:rsid w:val="005A417A"/>
    <w:rsid w:val="005B1B9C"/>
    <w:rsid w:val="005B60D1"/>
    <w:rsid w:val="005B7DF6"/>
    <w:rsid w:val="005C4A8F"/>
    <w:rsid w:val="005D500C"/>
    <w:rsid w:val="005D7211"/>
    <w:rsid w:val="005E0817"/>
    <w:rsid w:val="005E5306"/>
    <w:rsid w:val="005E6769"/>
    <w:rsid w:val="005F319D"/>
    <w:rsid w:val="00601601"/>
    <w:rsid w:val="00602AEE"/>
    <w:rsid w:val="00612B5A"/>
    <w:rsid w:val="00616221"/>
    <w:rsid w:val="006271B3"/>
    <w:rsid w:val="0063335C"/>
    <w:rsid w:val="00640F03"/>
    <w:rsid w:val="00666013"/>
    <w:rsid w:val="0069354D"/>
    <w:rsid w:val="006948E1"/>
    <w:rsid w:val="006B2155"/>
    <w:rsid w:val="006B414C"/>
    <w:rsid w:val="006B439A"/>
    <w:rsid w:val="006B461E"/>
    <w:rsid w:val="006B7138"/>
    <w:rsid w:val="006B7405"/>
    <w:rsid w:val="006C10D7"/>
    <w:rsid w:val="006C251C"/>
    <w:rsid w:val="006C556A"/>
    <w:rsid w:val="006D0A71"/>
    <w:rsid w:val="006D0AFB"/>
    <w:rsid w:val="006D51B3"/>
    <w:rsid w:val="006E04D7"/>
    <w:rsid w:val="006E1C61"/>
    <w:rsid w:val="006F557B"/>
    <w:rsid w:val="006F6DAE"/>
    <w:rsid w:val="00705F37"/>
    <w:rsid w:val="00707ED7"/>
    <w:rsid w:val="00712B4F"/>
    <w:rsid w:val="00714BD9"/>
    <w:rsid w:val="007245B3"/>
    <w:rsid w:val="00725351"/>
    <w:rsid w:val="00733CE5"/>
    <w:rsid w:val="00735A2E"/>
    <w:rsid w:val="00750FF8"/>
    <w:rsid w:val="007718C4"/>
    <w:rsid w:val="00773397"/>
    <w:rsid w:val="00783697"/>
    <w:rsid w:val="00793D4A"/>
    <w:rsid w:val="00797C85"/>
    <w:rsid w:val="007A373F"/>
    <w:rsid w:val="007A4739"/>
    <w:rsid w:val="007A6DDA"/>
    <w:rsid w:val="007B22BA"/>
    <w:rsid w:val="007C409A"/>
    <w:rsid w:val="007D0F5D"/>
    <w:rsid w:val="007D7538"/>
    <w:rsid w:val="007E3EF8"/>
    <w:rsid w:val="007E6BAF"/>
    <w:rsid w:val="007E6C3E"/>
    <w:rsid w:val="007E7F1A"/>
    <w:rsid w:val="007F3C42"/>
    <w:rsid w:val="007F4980"/>
    <w:rsid w:val="00802C4D"/>
    <w:rsid w:val="008053E8"/>
    <w:rsid w:val="00806DE8"/>
    <w:rsid w:val="0081021C"/>
    <w:rsid w:val="008244C2"/>
    <w:rsid w:val="0083251E"/>
    <w:rsid w:val="00832B46"/>
    <w:rsid w:val="00854481"/>
    <w:rsid w:val="008672AB"/>
    <w:rsid w:val="00875B88"/>
    <w:rsid w:val="00896276"/>
    <w:rsid w:val="008A6BD8"/>
    <w:rsid w:val="008B58AE"/>
    <w:rsid w:val="008B6C2E"/>
    <w:rsid w:val="008C0C5C"/>
    <w:rsid w:val="008C3A8B"/>
    <w:rsid w:val="008D1699"/>
    <w:rsid w:val="008D2A71"/>
    <w:rsid w:val="008D73A1"/>
    <w:rsid w:val="008E630F"/>
    <w:rsid w:val="008F34F8"/>
    <w:rsid w:val="008F634F"/>
    <w:rsid w:val="008F66D3"/>
    <w:rsid w:val="009012A9"/>
    <w:rsid w:val="00901E30"/>
    <w:rsid w:val="0092201B"/>
    <w:rsid w:val="00936F19"/>
    <w:rsid w:val="00944E04"/>
    <w:rsid w:val="00946067"/>
    <w:rsid w:val="009523B5"/>
    <w:rsid w:val="00953050"/>
    <w:rsid w:val="00955CA4"/>
    <w:rsid w:val="00955EA4"/>
    <w:rsid w:val="0096063C"/>
    <w:rsid w:val="00967F55"/>
    <w:rsid w:val="009863E3"/>
    <w:rsid w:val="009A283B"/>
    <w:rsid w:val="009A5DB6"/>
    <w:rsid w:val="009B3490"/>
    <w:rsid w:val="009B6D64"/>
    <w:rsid w:val="009D2DFC"/>
    <w:rsid w:val="009E1D58"/>
    <w:rsid w:val="009E47A2"/>
    <w:rsid w:val="009F15F5"/>
    <w:rsid w:val="009F3D2D"/>
    <w:rsid w:val="009F4A53"/>
    <w:rsid w:val="00A0174F"/>
    <w:rsid w:val="00A038BF"/>
    <w:rsid w:val="00A07FB5"/>
    <w:rsid w:val="00A1460B"/>
    <w:rsid w:val="00A16E8F"/>
    <w:rsid w:val="00A174D9"/>
    <w:rsid w:val="00A24D64"/>
    <w:rsid w:val="00A26CDF"/>
    <w:rsid w:val="00A270F0"/>
    <w:rsid w:val="00A3076C"/>
    <w:rsid w:val="00A34C95"/>
    <w:rsid w:val="00A40FD9"/>
    <w:rsid w:val="00A42CB9"/>
    <w:rsid w:val="00A56C65"/>
    <w:rsid w:val="00A6081E"/>
    <w:rsid w:val="00A77FB7"/>
    <w:rsid w:val="00A80C73"/>
    <w:rsid w:val="00A8120D"/>
    <w:rsid w:val="00A81CD1"/>
    <w:rsid w:val="00A84DFF"/>
    <w:rsid w:val="00A90C27"/>
    <w:rsid w:val="00A93569"/>
    <w:rsid w:val="00AB01A0"/>
    <w:rsid w:val="00AC0EEC"/>
    <w:rsid w:val="00AD7A9C"/>
    <w:rsid w:val="00AD7B64"/>
    <w:rsid w:val="00AE2DD3"/>
    <w:rsid w:val="00AE3028"/>
    <w:rsid w:val="00AE3F5F"/>
    <w:rsid w:val="00AE47F1"/>
    <w:rsid w:val="00AF1E8E"/>
    <w:rsid w:val="00B03777"/>
    <w:rsid w:val="00B055EE"/>
    <w:rsid w:val="00B133E7"/>
    <w:rsid w:val="00B151E1"/>
    <w:rsid w:val="00B20711"/>
    <w:rsid w:val="00B242EA"/>
    <w:rsid w:val="00B25976"/>
    <w:rsid w:val="00B337F0"/>
    <w:rsid w:val="00B40D6F"/>
    <w:rsid w:val="00B4313C"/>
    <w:rsid w:val="00B450BD"/>
    <w:rsid w:val="00B57CDB"/>
    <w:rsid w:val="00B64E31"/>
    <w:rsid w:val="00B77DAA"/>
    <w:rsid w:val="00B8114F"/>
    <w:rsid w:val="00B81734"/>
    <w:rsid w:val="00B81848"/>
    <w:rsid w:val="00B830AC"/>
    <w:rsid w:val="00B9324E"/>
    <w:rsid w:val="00B93F6A"/>
    <w:rsid w:val="00BA006F"/>
    <w:rsid w:val="00BA711C"/>
    <w:rsid w:val="00BB308F"/>
    <w:rsid w:val="00BC1DB7"/>
    <w:rsid w:val="00BD1602"/>
    <w:rsid w:val="00BD3994"/>
    <w:rsid w:val="00BD58CF"/>
    <w:rsid w:val="00BF3620"/>
    <w:rsid w:val="00C00355"/>
    <w:rsid w:val="00C00D74"/>
    <w:rsid w:val="00C010BC"/>
    <w:rsid w:val="00C04C3F"/>
    <w:rsid w:val="00C11EB3"/>
    <w:rsid w:val="00C20DBB"/>
    <w:rsid w:val="00C24C69"/>
    <w:rsid w:val="00C30DA6"/>
    <w:rsid w:val="00C4079F"/>
    <w:rsid w:val="00C41B52"/>
    <w:rsid w:val="00C45D2F"/>
    <w:rsid w:val="00C51067"/>
    <w:rsid w:val="00C52E58"/>
    <w:rsid w:val="00C57762"/>
    <w:rsid w:val="00C60E18"/>
    <w:rsid w:val="00C74435"/>
    <w:rsid w:val="00C74464"/>
    <w:rsid w:val="00C74C62"/>
    <w:rsid w:val="00C835AE"/>
    <w:rsid w:val="00C90D67"/>
    <w:rsid w:val="00C93446"/>
    <w:rsid w:val="00CA0DC5"/>
    <w:rsid w:val="00CA1A52"/>
    <w:rsid w:val="00CA4BEC"/>
    <w:rsid w:val="00CB039A"/>
    <w:rsid w:val="00CB35D1"/>
    <w:rsid w:val="00CB55D9"/>
    <w:rsid w:val="00CD4973"/>
    <w:rsid w:val="00CE7DDE"/>
    <w:rsid w:val="00CF43C5"/>
    <w:rsid w:val="00D046A6"/>
    <w:rsid w:val="00D05C8C"/>
    <w:rsid w:val="00D21DF3"/>
    <w:rsid w:val="00D710E4"/>
    <w:rsid w:val="00D901DD"/>
    <w:rsid w:val="00D90CE4"/>
    <w:rsid w:val="00D9787C"/>
    <w:rsid w:val="00DA03B9"/>
    <w:rsid w:val="00DA54ED"/>
    <w:rsid w:val="00DA7125"/>
    <w:rsid w:val="00DB1507"/>
    <w:rsid w:val="00DC7070"/>
    <w:rsid w:val="00DD13D6"/>
    <w:rsid w:val="00DD45C8"/>
    <w:rsid w:val="00DF1C6B"/>
    <w:rsid w:val="00DF52C4"/>
    <w:rsid w:val="00DF743A"/>
    <w:rsid w:val="00E04DFA"/>
    <w:rsid w:val="00E1415F"/>
    <w:rsid w:val="00E16666"/>
    <w:rsid w:val="00E17B75"/>
    <w:rsid w:val="00E23020"/>
    <w:rsid w:val="00E2760C"/>
    <w:rsid w:val="00E40837"/>
    <w:rsid w:val="00E40E6D"/>
    <w:rsid w:val="00E51EC2"/>
    <w:rsid w:val="00E52126"/>
    <w:rsid w:val="00E524BF"/>
    <w:rsid w:val="00E73584"/>
    <w:rsid w:val="00E76B53"/>
    <w:rsid w:val="00E8289D"/>
    <w:rsid w:val="00E83FF1"/>
    <w:rsid w:val="00EB1C14"/>
    <w:rsid w:val="00EB674E"/>
    <w:rsid w:val="00EB69CF"/>
    <w:rsid w:val="00EC7087"/>
    <w:rsid w:val="00EF595C"/>
    <w:rsid w:val="00EF5966"/>
    <w:rsid w:val="00F23AF9"/>
    <w:rsid w:val="00F321C8"/>
    <w:rsid w:val="00F45722"/>
    <w:rsid w:val="00F5098C"/>
    <w:rsid w:val="00F563BC"/>
    <w:rsid w:val="00F61EF1"/>
    <w:rsid w:val="00F6522D"/>
    <w:rsid w:val="00F65B2D"/>
    <w:rsid w:val="00F71AA3"/>
    <w:rsid w:val="00F74390"/>
    <w:rsid w:val="00F81B89"/>
    <w:rsid w:val="00F82C21"/>
    <w:rsid w:val="00F85239"/>
    <w:rsid w:val="00FC0A7E"/>
    <w:rsid w:val="00FC37B1"/>
    <w:rsid w:val="00FC680A"/>
    <w:rsid w:val="00FD0F65"/>
    <w:rsid w:val="00FD327B"/>
    <w:rsid w:val="00FD3ACE"/>
    <w:rsid w:val="00FE3D50"/>
    <w:rsid w:val="00FF48C7"/>
    <w:rsid w:val="00FF4FC4"/>
    <w:rsid w:val="00FF552B"/>
    <w:rsid w:val="00FF6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17D3D6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6C4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</w:pPr>
    <w:rPr>
      <w:rFonts w:ascii="Calibri" w:eastAsia="Calibri" w:hAnsi="Calibri" w:cs="Times New Roman"/>
      <w:color w:val="auto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 w:after="0"/>
      <w:outlineLvl w:val="0"/>
    </w:pPr>
    <w:rPr>
      <w:rFonts w:ascii="Calibri Light" w:eastAsia="Times New Roman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13</Words>
  <Characters>10336</Characters>
  <Application>Microsoft Office Word</Application>
  <DocSecurity>0</DocSecurity>
  <Lines>86</Lines>
  <Paragraphs>2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</dc:creator>
  <cp:lastModifiedBy>Ali Haydar Işık</cp:lastModifiedBy>
  <cp:revision>4</cp:revision>
  <dcterms:created xsi:type="dcterms:W3CDTF">2023-10-11T08:04:00Z</dcterms:created>
  <dcterms:modified xsi:type="dcterms:W3CDTF">2023-10-12T10:20:00Z</dcterms:modified>
</cp:coreProperties>
</file>